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1E333A" w14:textId="77777777" w:rsidR="00B55CFB" w:rsidRPr="00B55CFB" w:rsidRDefault="00B55CFB" w:rsidP="00B55CFB">
      <w:pPr>
        <w:pStyle w:val="Heading1"/>
        <w:jc w:val="center"/>
        <w:rPr>
          <w:lang w:val="bg-BG"/>
        </w:rPr>
      </w:pPr>
      <w:r w:rsidRPr="00B55CFB">
        <w:t>Lab: Lists</w:t>
      </w:r>
    </w:p>
    <w:p w14:paraId="5B9FF5F6" w14:textId="5AD6ADE5" w:rsidR="00B55CFB" w:rsidRPr="00BA0324" w:rsidRDefault="00B55CFB" w:rsidP="004709B0">
      <w:pPr>
        <w:jc w:val="center"/>
        <w:rPr>
          <w:color w:val="0000FF" w:themeColor="hyperlink"/>
          <w:u w:val="single"/>
          <w:lang w:val="bg-BG"/>
        </w:rPr>
      </w:pPr>
      <w:r w:rsidRPr="00B55CFB">
        <w:t xml:space="preserve">Problems for exercises and homework for the </w:t>
      </w:r>
      <w:hyperlink r:id="rId8" w:history="1">
        <w:r w:rsidRPr="00B55CFB">
          <w:rPr>
            <w:color w:val="0000FF" w:themeColor="hyperlink"/>
            <w:u w:val="single"/>
          </w:rPr>
          <w:t xml:space="preserve">"Programming Fundamentals" course @ </w:t>
        </w:r>
        <w:r w:rsidRPr="00B55CFB">
          <w:rPr>
            <w:noProof/>
            <w:color w:val="0000FF" w:themeColor="hyperlink"/>
            <w:u w:val="single"/>
          </w:rPr>
          <w:t>SoftUni</w:t>
        </w:r>
      </w:hyperlink>
    </w:p>
    <w:p w14:paraId="22ABB98F" w14:textId="77777777" w:rsidR="00B55CFB" w:rsidRPr="00B55CFB" w:rsidRDefault="00B55CFB" w:rsidP="004709B0">
      <w:pPr>
        <w:jc w:val="center"/>
        <w:rPr>
          <w:color w:val="0000FF" w:themeColor="hyperlink"/>
          <w:u w:val="single"/>
          <w:lang w:val="bg-BG"/>
        </w:rPr>
      </w:pPr>
      <w:r w:rsidRPr="00B55CFB">
        <w:t xml:space="preserve">You can check your solutions in </w:t>
      </w:r>
      <w:hyperlink r:id="rId9" w:history="1">
        <w:r w:rsidRPr="00B55CFB">
          <w:rPr>
            <w:color w:val="0000FF" w:themeColor="hyperlink"/>
            <w:u w:val="single"/>
          </w:rPr>
          <w:t>Jud</w:t>
        </w:r>
        <w:r w:rsidRPr="00B55CFB">
          <w:rPr>
            <w:color w:val="0000FF" w:themeColor="hyperlink"/>
            <w:u w:val="single"/>
          </w:rPr>
          <w:t>g</w:t>
        </w:r>
        <w:r w:rsidRPr="00B55CFB">
          <w:rPr>
            <w:color w:val="0000FF" w:themeColor="hyperlink"/>
            <w:u w:val="single"/>
          </w:rPr>
          <w:t>e.</w:t>
        </w:r>
      </w:hyperlink>
    </w:p>
    <w:p w14:paraId="30FA6F9A" w14:textId="77777777" w:rsidR="00B55CFB" w:rsidRPr="00B55CFB" w:rsidRDefault="00B55CFB" w:rsidP="00B55CFB">
      <w:pPr>
        <w:pStyle w:val="Heading2"/>
        <w:numPr>
          <w:ilvl w:val="0"/>
          <w:numId w:val="42"/>
        </w:numPr>
        <w:tabs>
          <w:tab w:val="left" w:pos="1843"/>
        </w:tabs>
        <w:spacing w:before="120" w:after="80"/>
        <w:rPr>
          <w:lang w:val="bg-BG"/>
        </w:rPr>
      </w:pPr>
      <w:r w:rsidRPr="00B55CFB">
        <w:t>Sum Adjacent Equal Numbers</w:t>
      </w:r>
    </w:p>
    <w:p w14:paraId="129839D2" w14:textId="77777777" w:rsidR="00B55CFB" w:rsidRPr="00B55CFB" w:rsidRDefault="00B55CFB" w:rsidP="00B55CFB">
      <w:pPr>
        <w:tabs>
          <w:tab w:val="num" w:pos="720"/>
        </w:tabs>
        <w:rPr>
          <w:lang w:val="bg-BG"/>
        </w:rPr>
      </w:pPr>
      <w:r w:rsidRPr="00B55CFB">
        <w:t xml:space="preserve">Write a program to </w:t>
      </w:r>
      <w:r w:rsidRPr="00B55CFB">
        <w:rPr>
          <w:b/>
        </w:rPr>
        <w:t>sum all adjacent equal numbers</w:t>
      </w:r>
      <w:r w:rsidRPr="00B55CFB">
        <w:t xml:space="preserve"> in a list of decimal numbers, starting from </w:t>
      </w:r>
      <w:r w:rsidRPr="00B55CFB">
        <w:rPr>
          <w:b/>
        </w:rPr>
        <w:t>left to right</w:t>
      </w:r>
      <w:r w:rsidRPr="00B55CFB">
        <w:t>.</w:t>
      </w:r>
    </w:p>
    <w:p w14:paraId="74EEDCB7" w14:textId="77777777" w:rsidR="00B55CFB" w:rsidRPr="00B55CFB" w:rsidRDefault="00B55CFB" w:rsidP="00B55CFB">
      <w:pPr>
        <w:pStyle w:val="ListParagraph"/>
        <w:numPr>
          <w:ilvl w:val="0"/>
          <w:numId w:val="41"/>
        </w:numPr>
        <w:tabs>
          <w:tab w:val="num" w:pos="720"/>
        </w:tabs>
        <w:rPr>
          <w:lang w:val="bg-BG"/>
        </w:rPr>
      </w:pPr>
      <w:r w:rsidRPr="00B55CFB">
        <w:t xml:space="preserve">After two numbers are summed, the obtained result could be equal to some of its neighbors and should be summed as well </w:t>
      </w:r>
      <w:r w:rsidRPr="00B55CFB">
        <w:rPr>
          <w:noProof/>
        </w:rPr>
        <w:t>(</w:t>
      </w:r>
      <w:r w:rsidRPr="00B55CFB">
        <w:t>see the examples below).</w:t>
      </w:r>
    </w:p>
    <w:p w14:paraId="0A9657DD" w14:textId="77777777" w:rsidR="00B55CFB" w:rsidRPr="00B55CFB" w:rsidRDefault="00B55CFB" w:rsidP="00B55CFB">
      <w:pPr>
        <w:pStyle w:val="ListParagraph"/>
        <w:numPr>
          <w:ilvl w:val="0"/>
          <w:numId w:val="41"/>
        </w:numPr>
        <w:tabs>
          <w:tab w:val="num" w:pos="720"/>
        </w:tabs>
        <w:rPr>
          <w:lang w:val="bg-BG"/>
        </w:rPr>
      </w:pPr>
      <w:r w:rsidRPr="00B55CFB">
        <w:t xml:space="preserve">Always sum the </w:t>
      </w:r>
      <w:r w:rsidRPr="00B55CFB">
        <w:rPr>
          <w:b/>
        </w:rPr>
        <w:t>leftmost</w:t>
      </w:r>
      <w:r w:rsidRPr="00B55CFB">
        <w:t xml:space="preserve"> two equal neighbors </w:t>
      </w:r>
      <w:r w:rsidRPr="00B55CFB">
        <w:rPr>
          <w:noProof/>
        </w:rPr>
        <w:t>(</w:t>
      </w:r>
      <w:r w:rsidRPr="00B55CFB">
        <w:t>if several couples of equal neighbors are available).</w:t>
      </w:r>
    </w:p>
    <w:p w14:paraId="44B564AB" w14:textId="4E885FDF" w:rsidR="00B55CFB" w:rsidRPr="00B55CFB" w:rsidRDefault="00A23B71" w:rsidP="00B55CFB">
      <w:pPr>
        <w:pStyle w:val="Heading3"/>
        <w:rPr>
          <w:lang w:val="bg-BG"/>
        </w:rPr>
      </w:pPr>
      <w:r>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654"/>
        <w:gridCol w:w="1378"/>
        <w:gridCol w:w="5162"/>
      </w:tblGrid>
      <w:tr w:rsidR="00B55CFB" w:rsidRPr="00B55CFB" w14:paraId="2D3C92EB" w14:textId="77777777" w:rsidTr="00A23B71">
        <w:tc>
          <w:tcPr>
            <w:tcW w:w="1654" w:type="dxa"/>
            <w:shd w:val="clear" w:color="auto" w:fill="D9D9D9" w:themeFill="background1" w:themeFillShade="D9"/>
          </w:tcPr>
          <w:p w14:paraId="7DE3D47A" w14:textId="77777777" w:rsidR="00B55CFB" w:rsidRPr="00B55CFB" w:rsidRDefault="00B55CFB" w:rsidP="00F4176B">
            <w:pPr>
              <w:spacing w:after="0"/>
              <w:jc w:val="center"/>
              <w:rPr>
                <w:b/>
              </w:rPr>
            </w:pPr>
            <w:r w:rsidRPr="00B55CFB">
              <w:rPr>
                <w:b/>
              </w:rPr>
              <w:t>Input</w:t>
            </w:r>
          </w:p>
        </w:tc>
        <w:tc>
          <w:tcPr>
            <w:tcW w:w="1378" w:type="dxa"/>
            <w:shd w:val="clear" w:color="auto" w:fill="D9D9D9" w:themeFill="background1" w:themeFillShade="D9"/>
          </w:tcPr>
          <w:p w14:paraId="285B3CCA" w14:textId="77777777" w:rsidR="00B55CFB" w:rsidRPr="00B55CFB" w:rsidRDefault="00B55CFB" w:rsidP="00F4176B">
            <w:pPr>
              <w:spacing w:after="0"/>
              <w:jc w:val="center"/>
              <w:rPr>
                <w:b/>
              </w:rPr>
            </w:pPr>
            <w:r w:rsidRPr="00B55CFB">
              <w:rPr>
                <w:b/>
              </w:rPr>
              <w:t>Output</w:t>
            </w:r>
          </w:p>
        </w:tc>
        <w:tc>
          <w:tcPr>
            <w:tcW w:w="5162" w:type="dxa"/>
            <w:shd w:val="clear" w:color="auto" w:fill="D9D9D9" w:themeFill="background1" w:themeFillShade="D9"/>
          </w:tcPr>
          <w:p w14:paraId="4F37DD96" w14:textId="77777777" w:rsidR="00B55CFB" w:rsidRPr="00B55CFB" w:rsidRDefault="00B55CFB" w:rsidP="00F4176B">
            <w:pPr>
              <w:spacing w:after="0"/>
              <w:jc w:val="center"/>
              <w:rPr>
                <w:b/>
              </w:rPr>
            </w:pPr>
            <w:r w:rsidRPr="00B55CFB">
              <w:rPr>
                <w:b/>
              </w:rPr>
              <w:t>Explanation</w:t>
            </w:r>
          </w:p>
        </w:tc>
      </w:tr>
      <w:tr w:rsidR="00B55CFB" w:rsidRPr="00B55CFB" w14:paraId="25E903CE" w14:textId="77777777" w:rsidTr="00A23B71">
        <w:tc>
          <w:tcPr>
            <w:tcW w:w="1654" w:type="dxa"/>
            <w:vAlign w:val="center"/>
          </w:tcPr>
          <w:p w14:paraId="07DD0988" w14:textId="77777777" w:rsidR="00B55CFB" w:rsidRPr="00B55CFB" w:rsidRDefault="00B55CFB" w:rsidP="00F4176B">
            <w:pPr>
              <w:spacing w:after="0"/>
              <w:rPr>
                <w:rFonts w:ascii="Consolas" w:hAnsi="Consolas"/>
                <w:noProof/>
              </w:rPr>
            </w:pPr>
            <w:r w:rsidRPr="00B55CFB">
              <w:rPr>
                <w:rFonts w:ascii="Consolas" w:hAnsi="Consolas"/>
                <w:bCs/>
                <w:noProof/>
              </w:rPr>
              <w:t>3 3 6 1</w:t>
            </w:r>
          </w:p>
        </w:tc>
        <w:tc>
          <w:tcPr>
            <w:tcW w:w="1378" w:type="dxa"/>
            <w:vAlign w:val="center"/>
          </w:tcPr>
          <w:p w14:paraId="45C356CF" w14:textId="77777777" w:rsidR="00B55CFB" w:rsidRPr="00B55CFB" w:rsidRDefault="00B55CFB" w:rsidP="00F4176B">
            <w:pPr>
              <w:spacing w:after="0"/>
              <w:rPr>
                <w:rFonts w:ascii="Consolas" w:hAnsi="Consolas"/>
                <w:noProof/>
              </w:rPr>
            </w:pPr>
            <w:r w:rsidRPr="00B55CFB">
              <w:rPr>
                <w:rFonts w:ascii="Consolas" w:hAnsi="Consolas"/>
                <w:noProof/>
              </w:rPr>
              <w:t>12 1</w:t>
            </w:r>
          </w:p>
        </w:tc>
        <w:tc>
          <w:tcPr>
            <w:tcW w:w="5162" w:type="dxa"/>
            <w:vAlign w:val="center"/>
          </w:tcPr>
          <w:p w14:paraId="71E62A13" w14:textId="77777777" w:rsidR="00B55CFB" w:rsidRPr="00C03502" w:rsidRDefault="00B55CFB" w:rsidP="00F4176B">
            <w:pPr>
              <w:spacing w:after="0"/>
              <w:rPr>
                <w:rFonts w:cstheme="minorHAnsi"/>
                <w:noProof/>
              </w:rPr>
            </w:pPr>
            <w:r w:rsidRPr="00C03502">
              <w:rPr>
                <w:rFonts w:cstheme="minorHAnsi"/>
                <w:b/>
                <w:bCs/>
                <w:noProof/>
              </w:rPr>
              <w:t>3 3</w:t>
            </w:r>
            <w:r w:rsidRPr="00C03502">
              <w:rPr>
                <w:rFonts w:cstheme="minorHAnsi"/>
                <w:bCs/>
                <w:noProof/>
              </w:rPr>
              <w:t xml:space="preserve"> 6 1 </w:t>
            </w:r>
            <w:r w:rsidRPr="00C03502">
              <w:rPr>
                <w:rFonts w:cstheme="minorHAnsi"/>
                <w:bCs/>
                <w:noProof/>
              </w:rPr>
              <w:sym w:font="Wingdings" w:char="F0E0"/>
            </w:r>
            <w:r w:rsidRPr="00C03502">
              <w:rPr>
                <w:rFonts w:cstheme="minorHAnsi"/>
                <w:bCs/>
                <w:noProof/>
              </w:rPr>
              <w:t xml:space="preserve"> </w:t>
            </w:r>
            <w:r w:rsidRPr="00C03502">
              <w:rPr>
                <w:rFonts w:cstheme="minorHAnsi"/>
                <w:b/>
                <w:bCs/>
                <w:noProof/>
              </w:rPr>
              <w:t>6 6</w:t>
            </w:r>
            <w:r w:rsidRPr="00C03502">
              <w:rPr>
                <w:rFonts w:cstheme="minorHAnsi"/>
                <w:bCs/>
                <w:noProof/>
              </w:rPr>
              <w:t xml:space="preserve"> 1 </w:t>
            </w:r>
            <w:r w:rsidRPr="00C03502">
              <w:rPr>
                <w:rFonts w:cstheme="minorHAnsi"/>
                <w:bCs/>
                <w:noProof/>
              </w:rPr>
              <w:sym w:font="Wingdings" w:char="F0E0"/>
            </w:r>
            <w:r w:rsidRPr="00C03502">
              <w:rPr>
                <w:rFonts w:cstheme="minorHAnsi"/>
                <w:bCs/>
                <w:noProof/>
              </w:rPr>
              <w:t xml:space="preserve"> 12 1</w:t>
            </w:r>
          </w:p>
        </w:tc>
      </w:tr>
      <w:tr w:rsidR="00B55CFB" w:rsidRPr="00B55CFB" w14:paraId="490B68CD" w14:textId="77777777" w:rsidTr="00A23B71">
        <w:tc>
          <w:tcPr>
            <w:tcW w:w="1654" w:type="dxa"/>
            <w:vAlign w:val="center"/>
          </w:tcPr>
          <w:p w14:paraId="7743B4B3" w14:textId="77777777" w:rsidR="00B55CFB" w:rsidRPr="00B55CFB" w:rsidRDefault="00B55CFB" w:rsidP="00F4176B">
            <w:pPr>
              <w:spacing w:after="0"/>
              <w:rPr>
                <w:rFonts w:ascii="Consolas" w:hAnsi="Consolas"/>
                <w:bCs/>
                <w:noProof/>
              </w:rPr>
            </w:pPr>
            <w:r w:rsidRPr="00B55CFB">
              <w:rPr>
                <w:rFonts w:ascii="Consolas" w:hAnsi="Consolas"/>
                <w:bCs/>
                <w:noProof/>
              </w:rPr>
              <w:t>8 2 2 4 8 16</w:t>
            </w:r>
          </w:p>
        </w:tc>
        <w:tc>
          <w:tcPr>
            <w:tcW w:w="1378" w:type="dxa"/>
            <w:vAlign w:val="center"/>
          </w:tcPr>
          <w:p w14:paraId="7B782013" w14:textId="77777777" w:rsidR="00B55CFB" w:rsidRPr="00B55CFB" w:rsidRDefault="00B55CFB" w:rsidP="00F4176B">
            <w:pPr>
              <w:spacing w:after="0"/>
              <w:rPr>
                <w:rFonts w:ascii="Consolas" w:hAnsi="Consolas"/>
                <w:bCs/>
                <w:noProof/>
              </w:rPr>
            </w:pPr>
            <w:r w:rsidRPr="00B55CFB">
              <w:rPr>
                <w:rFonts w:ascii="Consolas" w:hAnsi="Consolas"/>
                <w:bCs/>
                <w:noProof/>
              </w:rPr>
              <w:t>16 8 16</w:t>
            </w:r>
          </w:p>
        </w:tc>
        <w:tc>
          <w:tcPr>
            <w:tcW w:w="5162" w:type="dxa"/>
            <w:vAlign w:val="center"/>
          </w:tcPr>
          <w:p w14:paraId="4A736C37" w14:textId="77777777" w:rsidR="00B55CFB" w:rsidRPr="00C03502" w:rsidRDefault="00B55CFB" w:rsidP="00F4176B">
            <w:pPr>
              <w:spacing w:after="0"/>
              <w:rPr>
                <w:rFonts w:cstheme="minorHAnsi"/>
                <w:bCs/>
                <w:noProof/>
              </w:rPr>
            </w:pPr>
            <w:r w:rsidRPr="00C03502">
              <w:rPr>
                <w:rFonts w:cstheme="minorHAnsi"/>
                <w:bCs/>
                <w:noProof/>
              </w:rPr>
              <w:t xml:space="preserve">8 </w:t>
            </w:r>
            <w:r w:rsidRPr="00C03502">
              <w:rPr>
                <w:rFonts w:cstheme="minorHAnsi"/>
                <w:b/>
                <w:bCs/>
                <w:noProof/>
              </w:rPr>
              <w:t>2 2</w:t>
            </w:r>
            <w:r w:rsidRPr="00C03502">
              <w:rPr>
                <w:rFonts w:cstheme="minorHAnsi"/>
                <w:bCs/>
                <w:noProof/>
              </w:rPr>
              <w:t xml:space="preserve"> 4 8 16 </w:t>
            </w:r>
            <w:r w:rsidRPr="00C03502">
              <w:rPr>
                <w:rFonts w:cstheme="minorHAnsi"/>
                <w:bCs/>
                <w:noProof/>
              </w:rPr>
              <w:sym w:font="Wingdings" w:char="F0E0"/>
            </w:r>
            <w:r w:rsidRPr="00C03502">
              <w:rPr>
                <w:rFonts w:cstheme="minorHAnsi"/>
                <w:bCs/>
                <w:noProof/>
              </w:rPr>
              <w:t xml:space="preserve"> 8 </w:t>
            </w:r>
            <w:r w:rsidRPr="00C03502">
              <w:rPr>
                <w:rFonts w:cstheme="minorHAnsi"/>
                <w:b/>
                <w:bCs/>
                <w:noProof/>
              </w:rPr>
              <w:t>4 4</w:t>
            </w:r>
            <w:r w:rsidRPr="00C03502">
              <w:rPr>
                <w:rFonts w:cstheme="minorHAnsi"/>
                <w:bCs/>
                <w:noProof/>
              </w:rPr>
              <w:t xml:space="preserve"> 8 16 </w:t>
            </w:r>
            <w:r w:rsidRPr="00C03502">
              <w:rPr>
                <w:rFonts w:cstheme="minorHAnsi"/>
                <w:bCs/>
                <w:noProof/>
              </w:rPr>
              <w:sym w:font="Wingdings" w:char="F0E0"/>
            </w:r>
            <w:r w:rsidRPr="00C03502">
              <w:rPr>
                <w:rFonts w:cstheme="minorHAnsi"/>
                <w:bCs/>
                <w:noProof/>
              </w:rPr>
              <w:t xml:space="preserve"> </w:t>
            </w:r>
            <w:r w:rsidRPr="00C03502">
              <w:rPr>
                <w:rFonts w:cstheme="minorHAnsi"/>
                <w:b/>
                <w:bCs/>
                <w:noProof/>
              </w:rPr>
              <w:t>8 8</w:t>
            </w:r>
            <w:r w:rsidRPr="00C03502">
              <w:rPr>
                <w:rFonts w:cstheme="minorHAnsi"/>
                <w:bCs/>
                <w:noProof/>
              </w:rPr>
              <w:t xml:space="preserve"> 8 16 </w:t>
            </w:r>
            <w:r w:rsidRPr="00C03502">
              <w:rPr>
                <w:rFonts w:cstheme="minorHAnsi"/>
                <w:bCs/>
                <w:noProof/>
              </w:rPr>
              <w:sym w:font="Wingdings" w:char="F0E0"/>
            </w:r>
            <w:r w:rsidRPr="00C03502">
              <w:rPr>
                <w:rFonts w:cstheme="minorHAnsi"/>
                <w:bCs/>
                <w:noProof/>
              </w:rPr>
              <w:t xml:space="preserve"> 16 8 16</w:t>
            </w:r>
          </w:p>
        </w:tc>
      </w:tr>
      <w:tr w:rsidR="00B55CFB" w:rsidRPr="00B55CFB" w14:paraId="2478CA77" w14:textId="77777777" w:rsidTr="00A23B71">
        <w:tc>
          <w:tcPr>
            <w:tcW w:w="1654" w:type="dxa"/>
            <w:vAlign w:val="center"/>
          </w:tcPr>
          <w:p w14:paraId="55C04CC0" w14:textId="77777777" w:rsidR="00B55CFB" w:rsidRPr="00B55CFB" w:rsidRDefault="00B55CFB" w:rsidP="00F4176B">
            <w:pPr>
              <w:spacing w:after="0"/>
              <w:rPr>
                <w:rFonts w:ascii="Consolas" w:hAnsi="Consolas"/>
                <w:bCs/>
                <w:noProof/>
              </w:rPr>
            </w:pPr>
            <w:r w:rsidRPr="00B55CFB">
              <w:rPr>
                <w:rFonts w:ascii="Consolas" w:hAnsi="Consolas"/>
                <w:bCs/>
                <w:noProof/>
              </w:rPr>
              <w:t>5 4 2 1 1 4</w:t>
            </w:r>
          </w:p>
        </w:tc>
        <w:tc>
          <w:tcPr>
            <w:tcW w:w="1378" w:type="dxa"/>
            <w:vAlign w:val="center"/>
          </w:tcPr>
          <w:p w14:paraId="4D4D3824" w14:textId="77777777" w:rsidR="00B55CFB" w:rsidRPr="00B55CFB" w:rsidRDefault="00B55CFB" w:rsidP="00F4176B">
            <w:pPr>
              <w:spacing w:after="0"/>
              <w:rPr>
                <w:rFonts w:ascii="Consolas" w:hAnsi="Consolas"/>
                <w:bCs/>
                <w:noProof/>
              </w:rPr>
            </w:pPr>
            <w:r w:rsidRPr="00B55CFB">
              <w:rPr>
                <w:rFonts w:ascii="Consolas" w:hAnsi="Consolas"/>
                <w:bCs/>
                <w:noProof/>
              </w:rPr>
              <w:t>5 8 4</w:t>
            </w:r>
          </w:p>
        </w:tc>
        <w:tc>
          <w:tcPr>
            <w:tcW w:w="5162" w:type="dxa"/>
            <w:vAlign w:val="center"/>
          </w:tcPr>
          <w:p w14:paraId="266FA77A" w14:textId="77777777" w:rsidR="00B55CFB" w:rsidRPr="00C03502" w:rsidRDefault="00B55CFB" w:rsidP="00F4176B">
            <w:pPr>
              <w:spacing w:after="0"/>
              <w:rPr>
                <w:rFonts w:cstheme="minorHAnsi"/>
                <w:b/>
                <w:bCs/>
                <w:noProof/>
              </w:rPr>
            </w:pPr>
            <w:r w:rsidRPr="00C03502">
              <w:rPr>
                <w:rFonts w:cstheme="minorHAnsi"/>
                <w:bCs/>
                <w:noProof/>
              </w:rPr>
              <w:t xml:space="preserve">5 4 2 </w:t>
            </w:r>
            <w:r w:rsidRPr="00C03502">
              <w:rPr>
                <w:rFonts w:cstheme="minorHAnsi"/>
                <w:b/>
                <w:bCs/>
                <w:noProof/>
              </w:rPr>
              <w:t>1 1</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4 </w:t>
            </w:r>
            <w:r w:rsidRPr="00C03502">
              <w:rPr>
                <w:rFonts w:cstheme="minorHAnsi"/>
                <w:b/>
                <w:bCs/>
                <w:noProof/>
              </w:rPr>
              <w:t>2 2</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w:t>
            </w:r>
            <w:r w:rsidRPr="00C03502">
              <w:rPr>
                <w:rFonts w:cstheme="minorHAnsi"/>
                <w:b/>
                <w:bCs/>
                <w:noProof/>
              </w:rPr>
              <w:t>4 4</w:t>
            </w:r>
            <w:r w:rsidRPr="00C03502">
              <w:rPr>
                <w:rFonts w:cstheme="minorHAnsi"/>
                <w:bCs/>
                <w:noProof/>
              </w:rPr>
              <w:t xml:space="preserve"> 4 </w:t>
            </w:r>
            <w:r w:rsidRPr="00C03502">
              <w:rPr>
                <w:rFonts w:cstheme="minorHAnsi"/>
                <w:bCs/>
                <w:noProof/>
              </w:rPr>
              <w:sym w:font="Wingdings" w:char="F0E0"/>
            </w:r>
            <w:r w:rsidRPr="00C03502">
              <w:rPr>
                <w:rFonts w:cstheme="minorHAnsi"/>
                <w:bCs/>
                <w:noProof/>
              </w:rPr>
              <w:t xml:space="preserve"> 5 8 4</w:t>
            </w:r>
          </w:p>
        </w:tc>
      </w:tr>
      <w:tr w:rsidR="00B55CFB" w:rsidRPr="00B55CFB" w14:paraId="248102E3" w14:textId="77777777" w:rsidTr="00A23B71">
        <w:tc>
          <w:tcPr>
            <w:tcW w:w="1654" w:type="dxa"/>
            <w:vAlign w:val="center"/>
          </w:tcPr>
          <w:p w14:paraId="48FBF439" w14:textId="77777777" w:rsidR="00B55CFB" w:rsidRPr="00B55CFB" w:rsidRDefault="00B55CFB" w:rsidP="00F4176B">
            <w:pPr>
              <w:spacing w:after="0"/>
              <w:rPr>
                <w:rFonts w:ascii="Consolas" w:hAnsi="Consolas"/>
                <w:bCs/>
                <w:noProof/>
              </w:rPr>
            </w:pPr>
            <w:r w:rsidRPr="00B55CFB">
              <w:rPr>
                <w:rFonts w:ascii="Consolas" w:hAnsi="Consolas"/>
                <w:bCs/>
                <w:noProof/>
              </w:rPr>
              <w:t>0.1 0.1 5 -5</w:t>
            </w:r>
          </w:p>
        </w:tc>
        <w:tc>
          <w:tcPr>
            <w:tcW w:w="1378" w:type="dxa"/>
            <w:vAlign w:val="center"/>
          </w:tcPr>
          <w:p w14:paraId="04D50301" w14:textId="77777777" w:rsidR="00B55CFB" w:rsidRPr="00B55CFB" w:rsidRDefault="00B55CFB" w:rsidP="00F4176B">
            <w:pPr>
              <w:spacing w:after="0"/>
              <w:rPr>
                <w:rFonts w:ascii="Consolas" w:hAnsi="Consolas"/>
                <w:bCs/>
                <w:noProof/>
              </w:rPr>
            </w:pPr>
            <w:r w:rsidRPr="00B55CFB">
              <w:rPr>
                <w:rFonts w:ascii="Consolas" w:hAnsi="Consolas"/>
                <w:bCs/>
                <w:noProof/>
              </w:rPr>
              <w:t>0.2 5 -5</w:t>
            </w:r>
          </w:p>
        </w:tc>
        <w:tc>
          <w:tcPr>
            <w:tcW w:w="5162" w:type="dxa"/>
            <w:vAlign w:val="center"/>
          </w:tcPr>
          <w:p w14:paraId="7AE0FE19" w14:textId="77777777" w:rsidR="00B55CFB" w:rsidRPr="00C03502" w:rsidRDefault="00B55CFB" w:rsidP="00F4176B">
            <w:pPr>
              <w:spacing w:after="0"/>
              <w:rPr>
                <w:rFonts w:cstheme="minorHAnsi"/>
                <w:bCs/>
                <w:noProof/>
              </w:rPr>
            </w:pPr>
            <w:r w:rsidRPr="00C03502">
              <w:rPr>
                <w:rFonts w:cstheme="minorHAnsi"/>
                <w:b/>
                <w:bCs/>
                <w:noProof/>
              </w:rPr>
              <w:t>0.1 0.1</w:t>
            </w:r>
            <w:r w:rsidRPr="00C03502">
              <w:rPr>
                <w:rFonts w:cstheme="minorHAnsi"/>
                <w:bCs/>
                <w:noProof/>
              </w:rPr>
              <w:t xml:space="preserve"> 5 -5 </w:t>
            </w:r>
            <w:r w:rsidRPr="00C03502">
              <w:rPr>
                <w:rFonts w:cstheme="minorHAnsi"/>
                <w:bCs/>
                <w:noProof/>
              </w:rPr>
              <w:sym w:font="Wingdings" w:char="F0E0"/>
            </w:r>
            <w:r w:rsidRPr="00C03502">
              <w:rPr>
                <w:rFonts w:cstheme="minorHAnsi"/>
                <w:bCs/>
                <w:noProof/>
              </w:rPr>
              <w:t xml:space="preserve"> 0.2 5 -5</w:t>
            </w:r>
          </w:p>
        </w:tc>
      </w:tr>
    </w:tbl>
    <w:p w14:paraId="04589769" w14:textId="77777777" w:rsidR="00B55CFB" w:rsidRPr="00B55CFB" w:rsidRDefault="00B55CFB" w:rsidP="00B55CFB">
      <w:pPr>
        <w:pStyle w:val="Heading3"/>
        <w:rPr>
          <w:lang w:val="bg-BG"/>
        </w:rPr>
      </w:pPr>
      <w:r w:rsidRPr="00B55CFB">
        <w:t>Solution</w:t>
      </w:r>
    </w:p>
    <w:p w14:paraId="55B53B8F" w14:textId="77777777" w:rsidR="00B55CFB" w:rsidRPr="00B55CFB" w:rsidRDefault="00B55CFB" w:rsidP="00B55CFB">
      <w:pPr>
        <w:rPr>
          <w:lang w:val="bg-BG"/>
        </w:rPr>
      </w:pPr>
      <w:r w:rsidRPr="00B55CFB">
        <w:t>Read a list from numbers.</w:t>
      </w:r>
    </w:p>
    <w:p w14:paraId="24BAC16E" w14:textId="77777777" w:rsidR="00B55CFB" w:rsidRPr="00B55CFB" w:rsidRDefault="00B55CFB" w:rsidP="00B55CFB">
      <w:pPr>
        <w:rPr>
          <w:lang w:val="bg-BG"/>
        </w:rPr>
      </w:pPr>
      <w:r w:rsidRPr="00B55CFB">
        <w:rPr>
          <w:noProof/>
        </w:rPr>
        <w:drawing>
          <wp:inline distT="0" distB="0" distL="0" distR="0" wp14:anchorId="747F93C1" wp14:editId="0F8F521A">
            <wp:extent cx="5200650" cy="1329271"/>
            <wp:effectExtent l="19050" t="19050" r="1905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2950" cy="1334971"/>
                    </a:xfrm>
                    <a:prstGeom prst="rect">
                      <a:avLst/>
                    </a:prstGeom>
                    <a:ln>
                      <a:solidFill>
                        <a:schemeClr val="tx1"/>
                      </a:solidFill>
                    </a:ln>
                  </pic:spPr>
                </pic:pic>
              </a:graphicData>
            </a:graphic>
          </wp:inline>
        </w:drawing>
      </w:r>
    </w:p>
    <w:p w14:paraId="2B9B62B1" w14:textId="77777777" w:rsidR="00B55CFB" w:rsidRPr="00B55CFB" w:rsidRDefault="00B55CFB" w:rsidP="00B55CFB">
      <w:pPr>
        <w:rPr>
          <w:lang w:val="bg-BG"/>
        </w:rPr>
      </w:pPr>
      <w:r w:rsidRPr="00B55CFB">
        <w:t>Iterate through the elements. Check if the number at the current index is equal to the next number. If it is, aggregate the numbers and reset the loop, otherwise don't do anything.</w:t>
      </w:r>
    </w:p>
    <w:p w14:paraId="0325EFF4" w14:textId="77777777" w:rsidR="00B55CFB" w:rsidRPr="00B55CFB" w:rsidRDefault="00B55CFB" w:rsidP="00B55CFB">
      <w:pPr>
        <w:rPr>
          <w:lang w:val="bg-BG"/>
        </w:rPr>
      </w:pPr>
      <w:r w:rsidRPr="00B55CFB">
        <w:rPr>
          <w:noProof/>
        </w:rPr>
        <w:drawing>
          <wp:inline distT="0" distB="0" distL="0" distR="0" wp14:anchorId="08324EFC" wp14:editId="0D0CD531">
            <wp:extent cx="5760720" cy="1129665"/>
            <wp:effectExtent l="19050" t="19050" r="11430" b="133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129665"/>
                    </a:xfrm>
                    <a:prstGeom prst="rect">
                      <a:avLst/>
                    </a:prstGeom>
                    <a:ln>
                      <a:solidFill>
                        <a:schemeClr val="tx1"/>
                      </a:solidFill>
                    </a:ln>
                  </pic:spPr>
                </pic:pic>
              </a:graphicData>
            </a:graphic>
          </wp:inline>
        </w:drawing>
      </w:r>
    </w:p>
    <w:p w14:paraId="61731A56" w14:textId="77777777" w:rsidR="00B55CFB" w:rsidRPr="00B55CFB" w:rsidRDefault="00B55CFB" w:rsidP="00B55CFB">
      <w:pPr>
        <w:rPr>
          <w:lang w:val="bg-BG"/>
        </w:rPr>
      </w:pPr>
      <w:r w:rsidRPr="00B55CFB">
        <w:t>Finally, you have to print the numbers joined by space.</w:t>
      </w:r>
    </w:p>
    <w:p w14:paraId="17C64604" w14:textId="77777777" w:rsidR="00B55CFB" w:rsidRPr="00B55CFB" w:rsidRDefault="00B55CFB" w:rsidP="00B55CFB">
      <w:pPr>
        <w:rPr>
          <w:lang w:val="bg-BG"/>
        </w:rPr>
      </w:pPr>
      <w:r w:rsidRPr="00B55CFB">
        <w:rPr>
          <w:noProof/>
        </w:rPr>
        <w:drawing>
          <wp:inline distT="0" distB="0" distL="0" distR="0" wp14:anchorId="405B82C1" wp14:editId="11B40AAC">
            <wp:extent cx="5760720" cy="473075"/>
            <wp:effectExtent l="19050" t="19050" r="11430" b="22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473075"/>
                    </a:xfrm>
                    <a:prstGeom prst="rect">
                      <a:avLst/>
                    </a:prstGeom>
                    <a:ln>
                      <a:solidFill>
                        <a:schemeClr val="tx1"/>
                      </a:solidFill>
                    </a:ln>
                  </pic:spPr>
                </pic:pic>
              </a:graphicData>
            </a:graphic>
          </wp:inline>
        </w:drawing>
      </w:r>
    </w:p>
    <w:p w14:paraId="2C78B9BB" w14:textId="77777777" w:rsidR="00B55CFB" w:rsidRPr="00B55CFB" w:rsidRDefault="00B55CFB" w:rsidP="00B55CFB">
      <w:pPr>
        <w:rPr>
          <w:lang w:val="bg-BG"/>
        </w:rPr>
      </w:pPr>
      <w:r w:rsidRPr="00B55CFB">
        <w:rPr>
          <w:noProof/>
        </w:rPr>
        <w:lastRenderedPageBreak/>
        <w:drawing>
          <wp:inline distT="0" distB="0" distL="0" distR="0" wp14:anchorId="430A12D2" wp14:editId="18FFF42B">
            <wp:extent cx="5781675" cy="1627689"/>
            <wp:effectExtent l="19050" t="19050" r="9525"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2727" cy="1627985"/>
                    </a:xfrm>
                    <a:prstGeom prst="rect">
                      <a:avLst/>
                    </a:prstGeom>
                    <a:ln>
                      <a:solidFill>
                        <a:schemeClr val="tx1"/>
                      </a:solidFill>
                    </a:ln>
                  </pic:spPr>
                </pic:pic>
              </a:graphicData>
            </a:graphic>
          </wp:inline>
        </w:drawing>
      </w:r>
    </w:p>
    <w:p w14:paraId="2E7A1034" w14:textId="77777777" w:rsidR="00B55CFB" w:rsidRPr="00B55CFB" w:rsidRDefault="00B55CFB" w:rsidP="00B55CFB">
      <w:pPr>
        <w:pStyle w:val="Heading2"/>
        <w:numPr>
          <w:ilvl w:val="0"/>
          <w:numId w:val="42"/>
        </w:numPr>
        <w:tabs>
          <w:tab w:val="left" w:pos="1843"/>
        </w:tabs>
        <w:spacing w:before="120" w:after="80"/>
        <w:rPr>
          <w:lang w:val="bg-BG"/>
        </w:rPr>
      </w:pPr>
      <w:r w:rsidRPr="00B55CFB">
        <w:t>Gauss' Trick</w:t>
      </w:r>
    </w:p>
    <w:p w14:paraId="1BCC697E" w14:textId="77777777" w:rsidR="00B55CFB" w:rsidRPr="004709B0" w:rsidRDefault="00B55CFB" w:rsidP="00B55CFB">
      <w:pPr>
        <w:pStyle w:val="Default"/>
        <w:rPr>
          <w:rFonts w:asciiTheme="minorHAnsi" w:eastAsia="Calibri" w:hAnsiTheme="minorHAnsi" w:cstheme="minorHAnsi"/>
          <w:b/>
          <w:sz w:val="22"/>
          <w:szCs w:val="22"/>
          <w:lang w:val="bg-BG"/>
        </w:rPr>
      </w:pPr>
      <w:r w:rsidRPr="004709B0">
        <w:rPr>
          <w:rFonts w:asciiTheme="minorHAnsi" w:eastAsia="Calibri" w:hAnsiTheme="minorHAnsi" w:cstheme="minorHAnsi"/>
          <w:sz w:val="22"/>
          <w:szCs w:val="22"/>
        </w:rPr>
        <w:t xml:space="preserve">Write a program that </w:t>
      </w:r>
      <w:r w:rsidRPr="004709B0">
        <w:rPr>
          <w:rFonts w:asciiTheme="minorHAnsi" w:eastAsia="Calibri" w:hAnsiTheme="minorHAnsi" w:cstheme="minorHAnsi"/>
          <w:b/>
          <w:sz w:val="22"/>
          <w:szCs w:val="22"/>
        </w:rPr>
        <w:t xml:space="preserve">sum </w:t>
      </w:r>
      <w:r w:rsidRPr="004709B0">
        <w:rPr>
          <w:rFonts w:asciiTheme="minorHAnsi" w:eastAsia="Calibri" w:hAnsiTheme="minorHAnsi" w:cstheme="minorHAnsi"/>
          <w:sz w:val="22"/>
          <w:szCs w:val="22"/>
        </w:rPr>
        <w:t xml:space="preserve">all </w:t>
      </w:r>
      <w:r w:rsidRPr="004709B0">
        <w:rPr>
          <w:rFonts w:asciiTheme="minorHAnsi" w:eastAsia="Calibri" w:hAnsiTheme="minorHAnsi" w:cstheme="minorHAnsi"/>
          <w:b/>
          <w:sz w:val="22"/>
          <w:szCs w:val="22"/>
        </w:rPr>
        <w:t xml:space="preserve">numbers in a list </w:t>
      </w:r>
      <w:r w:rsidRPr="004709B0">
        <w:rPr>
          <w:rFonts w:asciiTheme="minorHAnsi" w:eastAsia="Calibri" w:hAnsiTheme="minorHAnsi" w:cstheme="minorHAnsi"/>
          <w:sz w:val="22"/>
          <w:szCs w:val="22"/>
        </w:rPr>
        <w:t xml:space="preserve">in the following order: </w:t>
      </w:r>
    </w:p>
    <w:p w14:paraId="0BF7CF02" w14:textId="77777777" w:rsidR="00B55CFB" w:rsidRPr="004709B0" w:rsidRDefault="00B55CFB" w:rsidP="00B55CFB">
      <w:pPr>
        <w:pStyle w:val="Default"/>
        <w:rPr>
          <w:rFonts w:asciiTheme="minorHAnsi" w:eastAsia="Calibri" w:hAnsiTheme="minorHAnsi" w:cstheme="minorHAnsi"/>
          <w:sz w:val="22"/>
          <w:szCs w:val="22"/>
          <w:lang w:val="bg-BG"/>
        </w:rPr>
      </w:pPr>
      <w:proofErr w:type="gramStart"/>
      <w:r w:rsidRPr="004709B0">
        <w:rPr>
          <w:rFonts w:asciiTheme="minorHAnsi" w:eastAsia="Calibri" w:hAnsiTheme="minorHAnsi" w:cstheme="minorHAnsi"/>
          <w:sz w:val="22"/>
          <w:szCs w:val="22"/>
        </w:rPr>
        <w:t>first</w:t>
      </w:r>
      <w:proofErr w:type="gramEnd"/>
      <w:r w:rsidRPr="004709B0">
        <w:rPr>
          <w:rFonts w:asciiTheme="minorHAnsi" w:eastAsia="Calibri" w:hAnsiTheme="minorHAnsi" w:cstheme="minorHAnsi"/>
          <w:sz w:val="22"/>
          <w:szCs w:val="22"/>
        </w:rPr>
        <w:t xml:space="preserve"> </w:t>
      </w:r>
      <w:r w:rsidRPr="004709B0">
        <w:rPr>
          <w:rFonts w:asciiTheme="minorHAnsi" w:eastAsia="Calibri" w:hAnsiTheme="minorHAnsi" w:cstheme="minorHAnsi"/>
          <w:b/>
          <w:sz w:val="22"/>
          <w:szCs w:val="22"/>
        </w:rPr>
        <w:t>+</w:t>
      </w:r>
      <w:r w:rsidRPr="004709B0">
        <w:rPr>
          <w:rFonts w:asciiTheme="minorHAnsi" w:eastAsia="Calibri" w:hAnsiTheme="minorHAnsi" w:cstheme="minorHAnsi"/>
          <w:sz w:val="22"/>
          <w:szCs w:val="22"/>
        </w:rPr>
        <w:t xml:space="preserve"> last, first + 1</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xml:space="preserve"> last - 1,</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first + 2</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xml:space="preserve"> last </w:t>
      </w:r>
      <w:r w:rsidRPr="004709B0">
        <w:rPr>
          <w:rFonts w:asciiTheme="minorHAnsi" w:eastAsia="Calibri" w:hAnsiTheme="minorHAnsi" w:cstheme="minorHAnsi"/>
          <w:b/>
          <w:sz w:val="22"/>
          <w:szCs w:val="22"/>
        </w:rPr>
        <w:t>-</w:t>
      </w:r>
      <w:r w:rsidRPr="004709B0">
        <w:rPr>
          <w:rFonts w:asciiTheme="minorHAnsi" w:eastAsia="Calibri" w:hAnsiTheme="minorHAnsi" w:cstheme="minorHAnsi"/>
          <w:sz w:val="22"/>
          <w:szCs w:val="22"/>
        </w:rPr>
        <w:t xml:space="preserve"> 2</w:t>
      </w:r>
      <w:r w:rsidRPr="004709B0">
        <w:rPr>
          <w:rFonts w:asciiTheme="minorHAnsi" w:eastAsia="Calibri" w:hAnsiTheme="minorHAnsi" w:cstheme="minorHAnsi"/>
          <w:b/>
          <w:sz w:val="22"/>
          <w:szCs w:val="22"/>
        </w:rPr>
        <w:t xml:space="preserve">, </w:t>
      </w:r>
      <w:r w:rsidRPr="004709B0">
        <w:rPr>
          <w:rFonts w:asciiTheme="minorHAnsi" w:eastAsia="Calibri" w:hAnsiTheme="minorHAnsi" w:cstheme="minorHAnsi"/>
          <w:sz w:val="22"/>
          <w:szCs w:val="22"/>
        </w:rPr>
        <w:t>… first + n, last - n.</w:t>
      </w:r>
    </w:p>
    <w:p w14:paraId="3CCD3719" w14:textId="77777777" w:rsidR="00B55CFB" w:rsidRPr="00B55CFB" w:rsidRDefault="00B55CFB" w:rsidP="00B55CFB">
      <w:pPr>
        <w:pStyle w:val="Default"/>
        <w:rPr>
          <w:rFonts w:eastAsia="Calibri"/>
          <w:b/>
          <w:lang w:val="bg-BG"/>
        </w:rPr>
      </w:pPr>
    </w:p>
    <w:p w14:paraId="27C79CD7" w14:textId="77777777" w:rsidR="00B55CFB" w:rsidRPr="00B55CFB" w:rsidRDefault="00B55CFB" w:rsidP="00B55CFB">
      <w:pPr>
        <w:pStyle w:val="Default"/>
        <w:rPr>
          <w:lang w:val="bg-BG"/>
        </w:rPr>
      </w:pPr>
      <w:r w:rsidRPr="00B55CFB">
        <w:rPr>
          <w:noProof/>
        </w:rPr>
        <w:drawing>
          <wp:inline distT="0" distB="0" distL="0" distR="0" wp14:anchorId="0C64A85D" wp14:editId="0C9BBEBF">
            <wp:extent cx="2965837" cy="1293888"/>
            <wp:effectExtent l="0" t="0" r="635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igina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73247" cy="1340747"/>
                    </a:xfrm>
                    <a:prstGeom prst="rect">
                      <a:avLst/>
                    </a:prstGeom>
                  </pic:spPr>
                </pic:pic>
              </a:graphicData>
            </a:graphic>
          </wp:inline>
        </w:drawing>
      </w:r>
    </w:p>
    <w:p w14:paraId="2FD8A705" w14:textId="77777777" w:rsidR="00B55CFB" w:rsidRPr="00B55CFB" w:rsidRDefault="00B55CFB" w:rsidP="00B55CFB">
      <w:pPr>
        <w:pStyle w:val="Heading3"/>
        <w:rPr>
          <w:lang w:val="bg-BG"/>
        </w:rPr>
      </w:pPr>
      <w:r w:rsidRPr="00B55CFB">
        <w:t>Example</w:t>
      </w:r>
    </w:p>
    <w:tbl>
      <w:tblPr>
        <w:tblStyle w:val="TableGrid"/>
        <w:tblW w:w="0" w:type="auto"/>
        <w:tblLook w:val="04A0" w:firstRow="1" w:lastRow="0" w:firstColumn="1" w:lastColumn="0" w:noHBand="0" w:noVBand="1"/>
      </w:tblPr>
      <w:tblGrid>
        <w:gridCol w:w="1368"/>
        <w:gridCol w:w="1417"/>
      </w:tblGrid>
      <w:tr w:rsidR="00B55CFB" w:rsidRPr="00B55CFB" w14:paraId="0F0C2349" w14:textId="77777777" w:rsidTr="004709B0">
        <w:trPr>
          <w:trHeight w:val="453"/>
        </w:trPr>
        <w:tc>
          <w:tcPr>
            <w:tcW w:w="1368" w:type="dxa"/>
            <w:shd w:val="clear" w:color="auto" w:fill="D9D9D9" w:themeFill="background1" w:themeFillShade="D9"/>
          </w:tcPr>
          <w:p w14:paraId="258C2629" w14:textId="77777777" w:rsidR="00B55CFB" w:rsidRPr="00B55CFB" w:rsidRDefault="00B55CFB" w:rsidP="00F4176B">
            <w:pPr>
              <w:spacing w:after="0"/>
              <w:jc w:val="center"/>
              <w:rPr>
                <w:b/>
              </w:rPr>
            </w:pPr>
            <w:r w:rsidRPr="00B55CFB">
              <w:rPr>
                <w:b/>
              </w:rPr>
              <w:t>Input</w:t>
            </w:r>
          </w:p>
        </w:tc>
        <w:tc>
          <w:tcPr>
            <w:tcW w:w="1417" w:type="dxa"/>
            <w:shd w:val="clear" w:color="auto" w:fill="D9D9D9" w:themeFill="background1" w:themeFillShade="D9"/>
          </w:tcPr>
          <w:p w14:paraId="0CA0C758" w14:textId="77777777" w:rsidR="00B55CFB" w:rsidRPr="00B55CFB" w:rsidRDefault="00B55CFB" w:rsidP="00F4176B">
            <w:pPr>
              <w:spacing w:after="0"/>
              <w:jc w:val="center"/>
              <w:rPr>
                <w:b/>
              </w:rPr>
            </w:pPr>
            <w:r w:rsidRPr="00B55CFB">
              <w:rPr>
                <w:b/>
              </w:rPr>
              <w:t>Output</w:t>
            </w:r>
          </w:p>
        </w:tc>
      </w:tr>
      <w:tr w:rsidR="00B55CFB" w:rsidRPr="00B55CFB" w14:paraId="5A3E859D" w14:textId="77777777" w:rsidTr="00C03502">
        <w:trPr>
          <w:trHeight w:val="503"/>
        </w:trPr>
        <w:tc>
          <w:tcPr>
            <w:tcW w:w="1368" w:type="dxa"/>
          </w:tcPr>
          <w:p w14:paraId="5FB2505B" w14:textId="77777777" w:rsidR="00B55CFB" w:rsidRPr="00B55CFB" w:rsidRDefault="00B55CFB" w:rsidP="00F4176B">
            <w:pPr>
              <w:spacing w:after="0"/>
              <w:rPr>
                <w:rFonts w:ascii="Consolas" w:hAnsi="Consolas"/>
                <w:noProof/>
              </w:rPr>
            </w:pPr>
            <w:r w:rsidRPr="00B55CFB">
              <w:rPr>
                <w:rFonts w:ascii="Consolas" w:hAnsi="Consolas"/>
                <w:noProof/>
              </w:rPr>
              <w:t>1 2 3 4 5</w:t>
            </w:r>
          </w:p>
        </w:tc>
        <w:tc>
          <w:tcPr>
            <w:tcW w:w="1417" w:type="dxa"/>
          </w:tcPr>
          <w:p w14:paraId="56C18CAC" w14:textId="77777777" w:rsidR="00B55CFB" w:rsidRPr="00B55CFB" w:rsidRDefault="00B55CFB" w:rsidP="00F4176B">
            <w:pPr>
              <w:spacing w:after="0"/>
              <w:rPr>
                <w:rFonts w:ascii="Consolas" w:hAnsi="Consolas"/>
                <w:noProof/>
              </w:rPr>
            </w:pPr>
            <w:r w:rsidRPr="00B55CFB">
              <w:rPr>
                <w:rFonts w:ascii="Consolas" w:hAnsi="Consolas"/>
                <w:noProof/>
              </w:rPr>
              <w:t>6 6 3</w:t>
            </w:r>
          </w:p>
        </w:tc>
      </w:tr>
      <w:tr w:rsidR="00B55CFB" w:rsidRPr="00B55CFB" w14:paraId="5FE65A5D" w14:textId="77777777" w:rsidTr="00C03502">
        <w:trPr>
          <w:trHeight w:val="440"/>
        </w:trPr>
        <w:tc>
          <w:tcPr>
            <w:tcW w:w="1368" w:type="dxa"/>
          </w:tcPr>
          <w:p w14:paraId="2B98BDCA" w14:textId="77777777" w:rsidR="00B55CFB" w:rsidRPr="00B55CFB" w:rsidRDefault="00B55CFB" w:rsidP="00F4176B">
            <w:pPr>
              <w:spacing w:after="0"/>
              <w:rPr>
                <w:rFonts w:ascii="Consolas" w:hAnsi="Consolas"/>
                <w:noProof/>
              </w:rPr>
            </w:pPr>
            <w:r w:rsidRPr="00B55CFB">
              <w:rPr>
                <w:rFonts w:ascii="Consolas" w:hAnsi="Consolas"/>
                <w:noProof/>
              </w:rPr>
              <w:t>1 2 3 4</w:t>
            </w:r>
          </w:p>
        </w:tc>
        <w:tc>
          <w:tcPr>
            <w:tcW w:w="1417" w:type="dxa"/>
          </w:tcPr>
          <w:p w14:paraId="1DB5BB7D" w14:textId="77777777" w:rsidR="00B55CFB" w:rsidRPr="00B55CFB" w:rsidRDefault="00B55CFB" w:rsidP="00F4176B">
            <w:pPr>
              <w:spacing w:after="0"/>
              <w:rPr>
                <w:rFonts w:ascii="Consolas" w:hAnsi="Consolas"/>
                <w:noProof/>
              </w:rPr>
            </w:pPr>
            <w:r w:rsidRPr="00B55CFB">
              <w:rPr>
                <w:rFonts w:ascii="Consolas" w:hAnsi="Consolas"/>
                <w:noProof/>
              </w:rPr>
              <w:t>5 5</w:t>
            </w:r>
          </w:p>
        </w:tc>
      </w:tr>
    </w:tbl>
    <w:p w14:paraId="23258538" w14:textId="77777777" w:rsidR="00B55CFB" w:rsidRPr="00B55CFB" w:rsidRDefault="00B55CFB" w:rsidP="00B55CFB">
      <w:pPr>
        <w:pStyle w:val="Heading2"/>
        <w:numPr>
          <w:ilvl w:val="0"/>
          <w:numId w:val="42"/>
        </w:numPr>
        <w:tabs>
          <w:tab w:val="left" w:pos="1843"/>
        </w:tabs>
        <w:spacing w:before="120" w:after="80"/>
        <w:rPr>
          <w:lang w:val="bg-BG"/>
        </w:rPr>
      </w:pPr>
      <w:r w:rsidRPr="00B55CFB">
        <w:t>Merging Lists</w:t>
      </w:r>
    </w:p>
    <w:p w14:paraId="71746A3E" w14:textId="4A5900C1" w:rsidR="00B55CFB" w:rsidRPr="00B55CFB" w:rsidRDefault="00B55CFB" w:rsidP="00B55CFB">
      <w:pPr>
        <w:rPr>
          <w:lang w:val="bg-BG"/>
        </w:rPr>
      </w:pPr>
      <w:r w:rsidRPr="00B55CFB">
        <w:t xml:space="preserve">You are going to receive two lists with numbers. Create a result list </w:t>
      </w:r>
      <w:r w:rsidR="00BA0324">
        <w:t>that</w:t>
      </w:r>
      <w:r w:rsidRPr="00B55CFB">
        <w:t xml:space="preserve"> contains the numbers from both of the lists. The first element should be from the first list, the second from the second list</w:t>
      </w:r>
      <w:r w:rsidR="00BA0324">
        <w:t>,</w:t>
      </w:r>
      <w:r w:rsidRPr="00B55CFB">
        <w:t xml:space="preserve"> and so on. If the length of the two lists </w:t>
      </w:r>
      <w:r w:rsidR="00BA0324">
        <w:t>is</w:t>
      </w:r>
      <w:r w:rsidRPr="00B55CFB">
        <w:t xml:space="preserve"> not equal, just add the remaining elements at the end of the list.</w:t>
      </w:r>
    </w:p>
    <w:p w14:paraId="1A1CAF82" w14:textId="221959E2" w:rsidR="00B55CFB" w:rsidRPr="00B55CFB" w:rsidRDefault="00B55CFB" w:rsidP="00B55CFB">
      <w:pPr>
        <w:pStyle w:val="Heading3"/>
        <w:rPr>
          <w:lang w:val="bg-BG"/>
        </w:rPr>
      </w:pPr>
      <w:r w:rsidRPr="00B55CFB">
        <w:t>Example</w:t>
      </w:r>
      <w:r w:rsidR="00A23B71">
        <w:t>s</w:t>
      </w:r>
    </w:p>
    <w:tbl>
      <w:tblPr>
        <w:tblStyle w:val="TableGrid"/>
        <w:tblW w:w="0" w:type="auto"/>
        <w:tblLook w:val="04A0" w:firstRow="1" w:lastRow="0" w:firstColumn="1" w:lastColumn="0" w:noHBand="0" w:noVBand="1"/>
      </w:tblPr>
      <w:tblGrid>
        <w:gridCol w:w="2972"/>
        <w:gridCol w:w="4820"/>
      </w:tblGrid>
      <w:tr w:rsidR="00B55CFB" w:rsidRPr="00B55CFB" w14:paraId="3600C60C" w14:textId="77777777" w:rsidTr="00BA0324">
        <w:trPr>
          <w:trHeight w:val="464"/>
        </w:trPr>
        <w:tc>
          <w:tcPr>
            <w:tcW w:w="2972" w:type="dxa"/>
            <w:shd w:val="clear" w:color="auto" w:fill="D9D9D9" w:themeFill="background1" w:themeFillShade="D9"/>
          </w:tcPr>
          <w:p w14:paraId="5985BFC1" w14:textId="77777777" w:rsidR="00B55CFB" w:rsidRPr="00B55CFB" w:rsidRDefault="00B55CFB" w:rsidP="00F4176B">
            <w:pPr>
              <w:spacing w:after="0"/>
              <w:jc w:val="center"/>
              <w:rPr>
                <w:b/>
              </w:rPr>
            </w:pPr>
            <w:r w:rsidRPr="00B55CFB">
              <w:rPr>
                <w:b/>
              </w:rPr>
              <w:t>Input</w:t>
            </w:r>
          </w:p>
        </w:tc>
        <w:tc>
          <w:tcPr>
            <w:tcW w:w="4820" w:type="dxa"/>
            <w:shd w:val="clear" w:color="auto" w:fill="D9D9D9" w:themeFill="background1" w:themeFillShade="D9"/>
          </w:tcPr>
          <w:p w14:paraId="7B1A2B6C" w14:textId="77777777" w:rsidR="00B55CFB" w:rsidRPr="00B55CFB" w:rsidRDefault="00B55CFB" w:rsidP="00F4176B">
            <w:pPr>
              <w:spacing w:after="0"/>
              <w:jc w:val="center"/>
              <w:rPr>
                <w:b/>
              </w:rPr>
            </w:pPr>
            <w:r w:rsidRPr="00B55CFB">
              <w:rPr>
                <w:b/>
              </w:rPr>
              <w:t>Output</w:t>
            </w:r>
          </w:p>
        </w:tc>
      </w:tr>
      <w:tr w:rsidR="00B55CFB" w:rsidRPr="00B55CFB" w14:paraId="2CF9FF03" w14:textId="77777777" w:rsidTr="00BA0324">
        <w:tc>
          <w:tcPr>
            <w:tcW w:w="2972" w:type="dxa"/>
          </w:tcPr>
          <w:p w14:paraId="56BA7EEB" w14:textId="77777777" w:rsidR="00B55CFB" w:rsidRPr="00B55CFB" w:rsidRDefault="00B55CFB" w:rsidP="00F4176B">
            <w:pPr>
              <w:spacing w:after="0"/>
              <w:rPr>
                <w:rFonts w:ascii="Consolas" w:hAnsi="Consolas"/>
                <w:lang w:val="bg-BG"/>
              </w:rPr>
            </w:pPr>
            <w:r w:rsidRPr="00B55CFB">
              <w:rPr>
                <w:rFonts w:ascii="Consolas" w:hAnsi="Consolas"/>
                <w:noProof/>
              </w:rPr>
              <w:t>3 5 2 43 12 3 54 10 23</w:t>
            </w:r>
          </w:p>
          <w:p w14:paraId="4BA3DEED" w14:textId="77777777" w:rsidR="00B55CFB" w:rsidRPr="00B55CFB" w:rsidRDefault="00B55CFB" w:rsidP="00F4176B">
            <w:pPr>
              <w:spacing w:after="0"/>
              <w:rPr>
                <w:rFonts w:ascii="Consolas" w:hAnsi="Consolas"/>
                <w:noProof/>
              </w:rPr>
            </w:pPr>
            <w:r w:rsidRPr="00B55CFB">
              <w:rPr>
                <w:rFonts w:ascii="Consolas" w:hAnsi="Consolas"/>
                <w:noProof/>
              </w:rPr>
              <w:t>76 5 34 2 4 12</w:t>
            </w:r>
          </w:p>
        </w:tc>
        <w:tc>
          <w:tcPr>
            <w:tcW w:w="4820" w:type="dxa"/>
          </w:tcPr>
          <w:p w14:paraId="68AC16F7" w14:textId="77777777" w:rsidR="00B55CFB" w:rsidRPr="00B55CFB" w:rsidRDefault="00B55CFB" w:rsidP="00F4176B">
            <w:pPr>
              <w:spacing w:after="0"/>
              <w:rPr>
                <w:rFonts w:ascii="Consolas" w:hAnsi="Consolas"/>
                <w:noProof/>
              </w:rPr>
            </w:pPr>
            <w:r w:rsidRPr="00B55CFB">
              <w:rPr>
                <w:rFonts w:ascii="Consolas" w:hAnsi="Consolas"/>
                <w:noProof/>
              </w:rPr>
              <w:t>3 76 5 5 2 34 43 2 12 4 3 12 54 10 23</w:t>
            </w:r>
          </w:p>
        </w:tc>
      </w:tr>
      <w:tr w:rsidR="00B55CFB" w:rsidRPr="00B55CFB" w14:paraId="0A163C6F" w14:textId="77777777" w:rsidTr="00BA0324">
        <w:tc>
          <w:tcPr>
            <w:tcW w:w="2972" w:type="dxa"/>
          </w:tcPr>
          <w:p w14:paraId="0DB8E48B" w14:textId="77777777" w:rsidR="00B55CFB" w:rsidRPr="00B55CFB" w:rsidRDefault="00B55CFB" w:rsidP="00F4176B">
            <w:pPr>
              <w:spacing w:after="0"/>
              <w:rPr>
                <w:rFonts w:ascii="Consolas" w:hAnsi="Consolas"/>
                <w:lang w:val="bg-BG"/>
              </w:rPr>
            </w:pPr>
            <w:r w:rsidRPr="00B55CFB">
              <w:rPr>
                <w:rFonts w:ascii="Consolas" w:hAnsi="Consolas"/>
                <w:noProof/>
              </w:rPr>
              <w:t>76 5 34 2 4 12</w:t>
            </w:r>
          </w:p>
          <w:p w14:paraId="092462CB" w14:textId="77777777" w:rsidR="00B55CFB" w:rsidRPr="00B55CFB" w:rsidRDefault="00B55CFB" w:rsidP="00F4176B">
            <w:pPr>
              <w:spacing w:after="0"/>
              <w:rPr>
                <w:rFonts w:ascii="Consolas" w:hAnsi="Consolas"/>
                <w:noProof/>
              </w:rPr>
            </w:pPr>
            <w:r w:rsidRPr="00B55CFB">
              <w:rPr>
                <w:rFonts w:ascii="Consolas" w:hAnsi="Consolas"/>
                <w:noProof/>
              </w:rPr>
              <w:t>3 5 2 43 12 3 54 10 23</w:t>
            </w:r>
          </w:p>
        </w:tc>
        <w:tc>
          <w:tcPr>
            <w:tcW w:w="4820" w:type="dxa"/>
          </w:tcPr>
          <w:p w14:paraId="53EEC55C" w14:textId="77777777" w:rsidR="00B55CFB" w:rsidRPr="00B55CFB" w:rsidRDefault="00B55CFB" w:rsidP="00F4176B">
            <w:pPr>
              <w:spacing w:after="0"/>
              <w:rPr>
                <w:rFonts w:ascii="Consolas" w:hAnsi="Consolas"/>
                <w:noProof/>
              </w:rPr>
            </w:pPr>
            <w:r w:rsidRPr="00B55CFB">
              <w:rPr>
                <w:rFonts w:ascii="Consolas" w:hAnsi="Consolas"/>
                <w:noProof/>
              </w:rPr>
              <w:t>76 3 5 5 34 2 2 43 4 12 12 3 54 10 23</w:t>
            </w:r>
          </w:p>
        </w:tc>
      </w:tr>
    </w:tbl>
    <w:p w14:paraId="121911EB" w14:textId="77777777" w:rsidR="00B55CFB" w:rsidRPr="00B55CFB" w:rsidRDefault="00B55CFB" w:rsidP="00B55CFB">
      <w:pPr>
        <w:pStyle w:val="Heading3"/>
        <w:rPr>
          <w:lang w:val="bg-BG"/>
        </w:rPr>
      </w:pPr>
      <w:r w:rsidRPr="00B55CFB">
        <w:t>Hint</w:t>
      </w:r>
    </w:p>
    <w:p w14:paraId="66D1228F" w14:textId="6871E17A" w:rsidR="00B55CFB" w:rsidRPr="00B55CFB" w:rsidRDefault="00B55CFB" w:rsidP="00B55CFB">
      <w:pPr>
        <w:pStyle w:val="ListParagraph"/>
        <w:numPr>
          <w:ilvl w:val="0"/>
          <w:numId w:val="43"/>
        </w:numPr>
        <w:spacing w:before="0" w:after="200"/>
        <w:rPr>
          <w:lang w:val="bg-BG"/>
        </w:rPr>
      </w:pPr>
      <w:r w:rsidRPr="00B55CFB">
        <w:t>Read the two lists</w:t>
      </w:r>
      <w:r w:rsidR="00BA0324">
        <w:rPr>
          <w:lang w:val="bg-BG"/>
        </w:rPr>
        <w:t>.</w:t>
      </w:r>
    </w:p>
    <w:p w14:paraId="0027BF04" w14:textId="3B91A49C" w:rsidR="00B55CFB" w:rsidRPr="00B55CFB" w:rsidRDefault="00B55CFB" w:rsidP="00B55CFB">
      <w:pPr>
        <w:pStyle w:val="ListParagraph"/>
        <w:numPr>
          <w:ilvl w:val="0"/>
          <w:numId w:val="43"/>
        </w:numPr>
        <w:spacing w:before="0" w:after="200"/>
        <w:rPr>
          <w:lang w:val="bg-BG"/>
        </w:rPr>
      </w:pPr>
      <w:r w:rsidRPr="00B55CFB">
        <w:t>Create a result list</w:t>
      </w:r>
      <w:r w:rsidR="00BA0324">
        <w:rPr>
          <w:lang w:val="bg-BG"/>
        </w:rPr>
        <w:t>.</w:t>
      </w:r>
    </w:p>
    <w:p w14:paraId="0FD7A19F" w14:textId="4174AFF8" w:rsidR="00B55CFB" w:rsidRPr="00B55CFB" w:rsidRDefault="00B55CFB" w:rsidP="00B55CFB">
      <w:pPr>
        <w:pStyle w:val="ListParagraph"/>
        <w:numPr>
          <w:ilvl w:val="0"/>
          <w:numId w:val="43"/>
        </w:numPr>
        <w:spacing w:before="0" w:after="200"/>
        <w:rPr>
          <w:lang w:val="bg-BG"/>
        </w:rPr>
      </w:pPr>
      <w:r w:rsidRPr="00B55CFB">
        <w:t>Start looping through them until you reach the end of the smallest one</w:t>
      </w:r>
      <w:r w:rsidR="00BA0324">
        <w:rPr>
          <w:lang w:val="bg-BG"/>
        </w:rPr>
        <w:t>.</w:t>
      </w:r>
    </w:p>
    <w:p w14:paraId="5E6007D5" w14:textId="19E173A5" w:rsidR="00B55CFB" w:rsidRPr="00B55CFB" w:rsidRDefault="00B55CFB" w:rsidP="00B55CFB">
      <w:pPr>
        <w:pStyle w:val="ListParagraph"/>
        <w:numPr>
          <w:ilvl w:val="0"/>
          <w:numId w:val="43"/>
        </w:numPr>
        <w:spacing w:before="0" w:after="200"/>
        <w:rPr>
          <w:lang w:val="bg-BG"/>
        </w:rPr>
      </w:pPr>
      <w:r w:rsidRPr="00B55CFB">
        <w:t>Finally</w:t>
      </w:r>
      <w:r w:rsidR="00BA0324">
        <w:t>,</w:t>
      </w:r>
      <w:r w:rsidRPr="00B55CFB">
        <w:t xml:space="preserve"> add the remaining elements </w:t>
      </w:r>
      <w:r w:rsidRPr="00B55CFB">
        <w:rPr>
          <w:noProof/>
        </w:rPr>
        <w:t>(</w:t>
      </w:r>
      <w:r w:rsidRPr="00B55CFB">
        <w:t>if any</w:t>
      </w:r>
      <w:r w:rsidRPr="00B55CFB">
        <w:rPr>
          <w:noProof/>
        </w:rPr>
        <w:t xml:space="preserve">) </w:t>
      </w:r>
      <w:r w:rsidRPr="00B55CFB">
        <w:t>to the end of the list</w:t>
      </w:r>
      <w:r w:rsidR="00BA0324">
        <w:rPr>
          <w:lang w:val="bg-BG"/>
        </w:rPr>
        <w:t>.</w:t>
      </w:r>
    </w:p>
    <w:p w14:paraId="251971FE" w14:textId="77777777" w:rsidR="00B55CFB" w:rsidRPr="00B55CFB" w:rsidRDefault="00B55CFB" w:rsidP="00B55CFB">
      <w:pPr>
        <w:pStyle w:val="Heading2"/>
        <w:numPr>
          <w:ilvl w:val="0"/>
          <w:numId w:val="42"/>
        </w:numPr>
        <w:tabs>
          <w:tab w:val="left" w:pos="1843"/>
        </w:tabs>
        <w:spacing w:before="120" w:after="80"/>
        <w:rPr>
          <w:lang w:val="bg-BG"/>
        </w:rPr>
      </w:pPr>
      <w:r w:rsidRPr="00B55CFB">
        <w:lastRenderedPageBreak/>
        <w:t>List Manipulation Basics</w:t>
      </w:r>
    </w:p>
    <w:p w14:paraId="5C36F3BD" w14:textId="77777777" w:rsidR="00B55CFB" w:rsidRPr="00B55CFB" w:rsidRDefault="00B55CFB" w:rsidP="00B55CFB">
      <w:pPr>
        <w:rPr>
          <w:lang w:val="bg-BG"/>
        </w:rPr>
      </w:pPr>
      <w:r w:rsidRPr="00B55CFB">
        <w:t xml:space="preserve">Write a program that reads a list of integers. Then until you receive </w:t>
      </w:r>
      <w:r w:rsidRPr="00B55CFB">
        <w:rPr>
          <w:b/>
        </w:rPr>
        <w:t>"</w:t>
      </w:r>
      <w:r w:rsidRPr="00D144F4">
        <w:rPr>
          <w:rFonts w:ascii="Consolas" w:hAnsi="Consolas"/>
          <w:b/>
        </w:rPr>
        <w:t>end</w:t>
      </w:r>
      <w:r w:rsidRPr="00B55CFB">
        <w:rPr>
          <w:b/>
        </w:rPr>
        <w:t>"</w:t>
      </w:r>
      <w:r w:rsidRPr="00B55CFB">
        <w:t xml:space="preserve">, you will be given different </w:t>
      </w:r>
      <w:r w:rsidRPr="00B55CFB">
        <w:rPr>
          <w:b/>
        </w:rPr>
        <w:t>commands:</w:t>
      </w:r>
    </w:p>
    <w:p w14:paraId="43318B07" w14:textId="77777777" w:rsidR="00B55CFB" w:rsidRPr="00B55CFB" w:rsidRDefault="00B55CFB" w:rsidP="00B55CFB">
      <w:pPr>
        <w:rPr>
          <w:lang w:val="bg-BG"/>
        </w:rPr>
      </w:pPr>
      <w:r w:rsidRPr="00D144F4">
        <w:rPr>
          <w:rFonts w:ascii="Consolas" w:hAnsi="Consolas"/>
          <w:b/>
        </w:rPr>
        <w:t>Add {number}</w:t>
      </w:r>
      <w:r w:rsidRPr="00B55CFB">
        <w:rPr>
          <w:b/>
        </w:rPr>
        <w:t>:</w:t>
      </w:r>
      <w:r w:rsidRPr="00B55CFB">
        <w:t xml:space="preserve"> add a number to the end of the list</w:t>
      </w:r>
    </w:p>
    <w:p w14:paraId="5EAF5E90" w14:textId="77777777" w:rsidR="00B55CFB" w:rsidRPr="00B55CFB" w:rsidRDefault="00B55CFB" w:rsidP="00B55CFB">
      <w:pPr>
        <w:rPr>
          <w:lang w:val="bg-BG"/>
        </w:rPr>
      </w:pPr>
      <w:r w:rsidRPr="00D144F4">
        <w:rPr>
          <w:rFonts w:ascii="Consolas" w:hAnsi="Consolas"/>
          <w:b/>
        </w:rPr>
        <w:t>Remove {number}</w:t>
      </w:r>
      <w:r w:rsidRPr="00B55CFB">
        <w:rPr>
          <w:b/>
        </w:rPr>
        <w:t>:</w:t>
      </w:r>
      <w:r w:rsidRPr="00B55CFB">
        <w:t xml:space="preserve"> remove a number from the list</w:t>
      </w:r>
    </w:p>
    <w:p w14:paraId="08CB9E0C" w14:textId="77777777" w:rsidR="00B55CFB" w:rsidRPr="00B55CFB" w:rsidRDefault="00B55CFB" w:rsidP="00B55CFB">
      <w:pPr>
        <w:rPr>
          <w:lang w:val="bg-BG"/>
        </w:rPr>
      </w:pPr>
      <w:r w:rsidRPr="00D144F4">
        <w:rPr>
          <w:rFonts w:ascii="Consolas" w:hAnsi="Consolas"/>
          <w:b/>
          <w:noProof/>
        </w:rPr>
        <w:t xml:space="preserve">RemoveAt </w:t>
      </w:r>
      <w:r w:rsidRPr="00D144F4">
        <w:rPr>
          <w:rFonts w:ascii="Consolas" w:hAnsi="Consolas"/>
          <w:b/>
        </w:rPr>
        <w:t>{index}</w:t>
      </w:r>
      <w:r w:rsidRPr="00B55CFB">
        <w:rPr>
          <w:b/>
        </w:rPr>
        <w:t>:</w:t>
      </w:r>
      <w:r w:rsidRPr="00B55CFB">
        <w:t xml:space="preserve"> remove a number at a given index</w:t>
      </w:r>
    </w:p>
    <w:p w14:paraId="067ADCC6" w14:textId="77777777" w:rsidR="00B55CFB" w:rsidRPr="00B55CFB" w:rsidRDefault="00B55CFB" w:rsidP="00B55CFB">
      <w:pPr>
        <w:rPr>
          <w:lang w:val="bg-BG"/>
        </w:rPr>
      </w:pPr>
      <w:r w:rsidRPr="00D144F4">
        <w:rPr>
          <w:rFonts w:ascii="Consolas" w:hAnsi="Consolas"/>
          <w:b/>
        </w:rPr>
        <w:t>Insert {number} {index}</w:t>
      </w:r>
      <w:r w:rsidRPr="00B55CFB">
        <w:rPr>
          <w:b/>
        </w:rPr>
        <w:t>:</w:t>
      </w:r>
      <w:r w:rsidRPr="00B55CFB">
        <w:t xml:space="preserve"> insert a number at a given index</w:t>
      </w:r>
    </w:p>
    <w:p w14:paraId="32744410" w14:textId="77777777" w:rsidR="00B55CFB" w:rsidRPr="00B55CFB" w:rsidRDefault="00B55CFB" w:rsidP="00B55CFB">
      <w:pPr>
        <w:rPr>
          <w:b/>
          <w:lang w:val="bg-BG"/>
        </w:rPr>
      </w:pPr>
      <w:r w:rsidRPr="00B55CFB">
        <w:rPr>
          <w:b/>
        </w:rPr>
        <w:t>Note: All the indices will be valid!</w:t>
      </w:r>
    </w:p>
    <w:p w14:paraId="3163F321" w14:textId="37ED0441" w:rsidR="00B55CFB" w:rsidRPr="00BA0324" w:rsidRDefault="00B55CFB" w:rsidP="00B55CFB">
      <w:pPr>
        <w:rPr>
          <w:lang w:val="bg-BG"/>
        </w:rPr>
      </w:pPr>
      <w:r w:rsidRPr="00B55CFB">
        <w:t xml:space="preserve">When you receive the </w:t>
      </w:r>
      <w:r w:rsidRPr="00B55CFB">
        <w:rPr>
          <w:b/>
        </w:rPr>
        <w:t>"</w:t>
      </w:r>
      <w:r w:rsidRPr="00D144F4">
        <w:rPr>
          <w:rFonts w:ascii="Consolas" w:hAnsi="Consolas"/>
          <w:b/>
        </w:rPr>
        <w:t>end</w:t>
      </w:r>
      <w:r w:rsidRPr="00B55CFB">
        <w:rPr>
          <w:b/>
        </w:rPr>
        <w:t>"</w:t>
      </w:r>
      <w:r w:rsidRPr="00B55CFB">
        <w:t xml:space="preserve"> command print the </w:t>
      </w:r>
      <w:r w:rsidRPr="00B55CFB">
        <w:rPr>
          <w:b/>
        </w:rPr>
        <w:t>final state</w:t>
      </w:r>
      <w:r w:rsidRPr="00B55CFB">
        <w:t xml:space="preserve"> of the list </w:t>
      </w:r>
      <w:r w:rsidRPr="00B55CFB">
        <w:rPr>
          <w:noProof/>
        </w:rPr>
        <w:t>(</w:t>
      </w:r>
      <w:r w:rsidRPr="00B55CFB">
        <w:rPr>
          <w:b/>
        </w:rPr>
        <w:t>separated by spaces</w:t>
      </w:r>
      <w:r w:rsidRPr="00B55CFB">
        <w:rPr>
          <w:noProof/>
        </w:rPr>
        <w:t>)</w:t>
      </w:r>
      <w:r w:rsidR="00BA0324">
        <w:rPr>
          <w:noProof/>
          <w:lang w:val="bg-BG"/>
        </w:rPr>
        <w:t>.</w:t>
      </w:r>
    </w:p>
    <w:p w14:paraId="6273003E" w14:textId="58A42B27" w:rsidR="00B55CFB" w:rsidRPr="00B55CFB" w:rsidRDefault="00B55CFB" w:rsidP="00B55CFB">
      <w:pPr>
        <w:pStyle w:val="Heading3"/>
        <w:rPr>
          <w:lang w:val="bg-BG"/>
        </w:rPr>
      </w:pPr>
      <w:r w:rsidRPr="00B55CFB">
        <w:t>Example</w:t>
      </w:r>
      <w:r w:rsidR="00A23B71">
        <w:t>s</w:t>
      </w:r>
    </w:p>
    <w:tbl>
      <w:tblPr>
        <w:tblStyle w:val="TableGrid"/>
        <w:tblW w:w="0" w:type="auto"/>
        <w:tblLook w:val="04A0" w:firstRow="1" w:lastRow="0" w:firstColumn="1" w:lastColumn="0" w:noHBand="0" w:noVBand="1"/>
      </w:tblPr>
      <w:tblGrid>
        <w:gridCol w:w="3114"/>
        <w:gridCol w:w="2410"/>
      </w:tblGrid>
      <w:tr w:rsidR="00B55CFB" w:rsidRPr="00B55CFB" w14:paraId="6BF08787" w14:textId="77777777" w:rsidTr="00BA0324">
        <w:trPr>
          <w:trHeight w:val="454"/>
        </w:trPr>
        <w:tc>
          <w:tcPr>
            <w:tcW w:w="3114" w:type="dxa"/>
            <w:shd w:val="clear" w:color="auto" w:fill="D9D9D9" w:themeFill="background1" w:themeFillShade="D9"/>
            <w:vAlign w:val="center"/>
          </w:tcPr>
          <w:p w14:paraId="70DD40C2" w14:textId="77777777" w:rsidR="00B55CFB" w:rsidRPr="00B55CFB" w:rsidRDefault="00B55CFB" w:rsidP="004709B0">
            <w:pPr>
              <w:spacing w:after="0"/>
              <w:jc w:val="center"/>
              <w:rPr>
                <w:b/>
              </w:rPr>
            </w:pPr>
            <w:r w:rsidRPr="00B55CFB">
              <w:rPr>
                <w:b/>
              </w:rPr>
              <w:t>Input</w:t>
            </w:r>
          </w:p>
        </w:tc>
        <w:tc>
          <w:tcPr>
            <w:tcW w:w="2410" w:type="dxa"/>
            <w:shd w:val="clear" w:color="auto" w:fill="D9D9D9" w:themeFill="background1" w:themeFillShade="D9"/>
            <w:vAlign w:val="center"/>
          </w:tcPr>
          <w:p w14:paraId="730A4471" w14:textId="77777777" w:rsidR="00B55CFB" w:rsidRPr="00B55CFB" w:rsidRDefault="00B55CFB" w:rsidP="004709B0">
            <w:pPr>
              <w:spacing w:after="0"/>
              <w:jc w:val="center"/>
              <w:rPr>
                <w:b/>
              </w:rPr>
            </w:pPr>
            <w:r w:rsidRPr="00B55CFB">
              <w:rPr>
                <w:b/>
              </w:rPr>
              <w:t>Output</w:t>
            </w:r>
          </w:p>
        </w:tc>
      </w:tr>
      <w:tr w:rsidR="00B55CFB" w:rsidRPr="00B55CFB" w14:paraId="0A999430" w14:textId="77777777" w:rsidTr="00BA0324">
        <w:tc>
          <w:tcPr>
            <w:tcW w:w="3114" w:type="dxa"/>
          </w:tcPr>
          <w:p w14:paraId="058C3637" w14:textId="77777777" w:rsidR="00B55CFB" w:rsidRPr="00B55CFB" w:rsidRDefault="00B55CFB" w:rsidP="00F4176B">
            <w:pPr>
              <w:spacing w:after="0"/>
              <w:rPr>
                <w:rFonts w:ascii="Consolas" w:hAnsi="Consolas"/>
                <w:lang w:val="bg-BG"/>
              </w:rPr>
            </w:pPr>
            <w:r w:rsidRPr="00B55CFB">
              <w:rPr>
                <w:rFonts w:ascii="Consolas" w:hAnsi="Consolas"/>
                <w:noProof/>
              </w:rPr>
              <w:t>4 19 2 53 6 43</w:t>
            </w:r>
          </w:p>
          <w:p w14:paraId="6F088C4F" w14:textId="77777777" w:rsidR="00B55CFB" w:rsidRPr="00B55CFB" w:rsidRDefault="00B55CFB" w:rsidP="00F4176B">
            <w:pPr>
              <w:spacing w:after="0"/>
              <w:rPr>
                <w:rFonts w:ascii="Consolas" w:hAnsi="Consolas"/>
                <w:lang w:val="bg-BG"/>
              </w:rPr>
            </w:pPr>
            <w:r w:rsidRPr="00B55CFB">
              <w:rPr>
                <w:rFonts w:ascii="Consolas" w:hAnsi="Consolas"/>
                <w:noProof/>
              </w:rPr>
              <w:t>Add 3</w:t>
            </w:r>
          </w:p>
          <w:p w14:paraId="35FB929C" w14:textId="77777777" w:rsidR="00B55CFB" w:rsidRPr="00B55CFB" w:rsidRDefault="00B55CFB" w:rsidP="00F4176B">
            <w:pPr>
              <w:spacing w:after="0"/>
              <w:rPr>
                <w:rFonts w:ascii="Consolas" w:hAnsi="Consolas"/>
                <w:lang w:val="bg-BG"/>
              </w:rPr>
            </w:pPr>
            <w:r w:rsidRPr="00B55CFB">
              <w:rPr>
                <w:rFonts w:ascii="Consolas" w:hAnsi="Consolas"/>
                <w:noProof/>
              </w:rPr>
              <w:t>Remove 2</w:t>
            </w:r>
          </w:p>
          <w:p w14:paraId="0F343155" w14:textId="77777777" w:rsidR="00B55CFB" w:rsidRPr="00B55CFB" w:rsidRDefault="00B55CFB" w:rsidP="00F4176B">
            <w:pPr>
              <w:spacing w:after="0"/>
              <w:rPr>
                <w:rFonts w:ascii="Consolas" w:hAnsi="Consolas"/>
                <w:lang w:val="bg-BG"/>
              </w:rPr>
            </w:pPr>
            <w:r w:rsidRPr="00B55CFB">
              <w:rPr>
                <w:rFonts w:ascii="Consolas" w:hAnsi="Consolas"/>
                <w:noProof/>
              </w:rPr>
              <w:t>RemoveAt 1</w:t>
            </w:r>
          </w:p>
          <w:p w14:paraId="6055485E" w14:textId="77777777" w:rsidR="00B55CFB" w:rsidRPr="00B55CFB" w:rsidRDefault="00B55CFB" w:rsidP="00F4176B">
            <w:pPr>
              <w:spacing w:after="0"/>
              <w:rPr>
                <w:rFonts w:ascii="Consolas" w:hAnsi="Consolas"/>
                <w:lang w:val="bg-BG"/>
              </w:rPr>
            </w:pPr>
            <w:r w:rsidRPr="00B55CFB">
              <w:rPr>
                <w:rFonts w:ascii="Consolas" w:hAnsi="Consolas"/>
                <w:noProof/>
              </w:rPr>
              <w:t>Insert 8 3</w:t>
            </w:r>
          </w:p>
          <w:p w14:paraId="42C62AB8" w14:textId="77777777" w:rsidR="00B55CFB" w:rsidRPr="00B55CFB" w:rsidRDefault="00B55CFB" w:rsidP="00F4176B">
            <w:pPr>
              <w:spacing w:after="0"/>
              <w:rPr>
                <w:rFonts w:ascii="Consolas" w:hAnsi="Consolas"/>
                <w:noProof/>
              </w:rPr>
            </w:pPr>
            <w:r w:rsidRPr="00B55CFB">
              <w:rPr>
                <w:rFonts w:ascii="Consolas" w:hAnsi="Consolas"/>
                <w:noProof/>
              </w:rPr>
              <w:t>end</w:t>
            </w:r>
          </w:p>
        </w:tc>
        <w:tc>
          <w:tcPr>
            <w:tcW w:w="2410" w:type="dxa"/>
          </w:tcPr>
          <w:p w14:paraId="4761B640" w14:textId="77777777" w:rsidR="00B55CFB" w:rsidRPr="00B55CFB" w:rsidRDefault="00B55CFB" w:rsidP="00F4176B">
            <w:pPr>
              <w:spacing w:after="0"/>
              <w:rPr>
                <w:rFonts w:ascii="Consolas" w:hAnsi="Consolas"/>
                <w:noProof/>
              </w:rPr>
            </w:pPr>
            <w:r w:rsidRPr="00B55CFB">
              <w:rPr>
                <w:rFonts w:ascii="Consolas" w:hAnsi="Consolas"/>
                <w:noProof/>
              </w:rPr>
              <w:t>4 53 6 8 43 3</w:t>
            </w:r>
          </w:p>
        </w:tc>
      </w:tr>
      <w:tr w:rsidR="00083D07" w:rsidRPr="00B55CFB" w14:paraId="7972327F" w14:textId="77777777" w:rsidTr="00BA0324">
        <w:tc>
          <w:tcPr>
            <w:tcW w:w="3114" w:type="dxa"/>
          </w:tcPr>
          <w:p w14:paraId="23081DF4" w14:textId="77777777" w:rsidR="00083D07" w:rsidRPr="00083D07" w:rsidRDefault="00083D07" w:rsidP="00083D07">
            <w:pPr>
              <w:spacing w:after="0"/>
              <w:rPr>
                <w:rFonts w:ascii="Consolas" w:hAnsi="Consolas"/>
                <w:noProof/>
              </w:rPr>
            </w:pPr>
            <w:r w:rsidRPr="00083D07">
              <w:rPr>
                <w:rFonts w:ascii="Consolas" w:hAnsi="Consolas"/>
                <w:noProof/>
              </w:rPr>
              <w:t>12 34 100 1 45 2 8</w:t>
            </w:r>
          </w:p>
          <w:p w14:paraId="0971CFBE" w14:textId="77777777" w:rsidR="00083D07" w:rsidRPr="00083D07" w:rsidRDefault="00083D07" w:rsidP="00083D07">
            <w:pPr>
              <w:spacing w:after="0"/>
              <w:rPr>
                <w:rFonts w:ascii="Consolas" w:hAnsi="Consolas"/>
                <w:noProof/>
              </w:rPr>
            </w:pPr>
            <w:r w:rsidRPr="00083D07">
              <w:rPr>
                <w:rFonts w:ascii="Consolas" w:hAnsi="Consolas"/>
                <w:noProof/>
              </w:rPr>
              <w:t>Add 30</w:t>
            </w:r>
          </w:p>
          <w:p w14:paraId="6E3B650B" w14:textId="77777777" w:rsidR="00083D07" w:rsidRPr="00083D07" w:rsidRDefault="00083D07" w:rsidP="00083D07">
            <w:pPr>
              <w:spacing w:after="0"/>
              <w:rPr>
                <w:rFonts w:ascii="Consolas" w:hAnsi="Consolas"/>
                <w:noProof/>
              </w:rPr>
            </w:pPr>
            <w:r w:rsidRPr="00083D07">
              <w:rPr>
                <w:rFonts w:ascii="Consolas" w:hAnsi="Consolas"/>
                <w:noProof/>
              </w:rPr>
              <w:t>Remove 12</w:t>
            </w:r>
          </w:p>
          <w:p w14:paraId="77A03999" w14:textId="77777777" w:rsidR="00083D07" w:rsidRPr="00083D07" w:rsidRDefault="00083D07" w:rsidP="00083D07">
            <w:pPr>
              <w:spacing w:after="0"/>
              <w:rPr>
                <w:rFonts w:ascii="Consolas" w:hAnsi="Consolas"/>
                <w:noProof/>
              </w:rPr>
            </w:pPr>
            <w:r w:rsidRPr="00083D07">
              <w:rPr>
                <w:rFonts w:ascii="Consolas" w:hAnsi="Consolas"/>
                <w:noProof/>
              </w:rPr>
              <w:t>Remove 3</w:t>
            </w:r>
          </w:p>
          <w:p w14:paraId="58CEA448" w14:textId="77777777" w:rsidR="00083D07" w:rsidRPr="00083D07" w:rsidRDefault="00083D07" w:rsidP="00083D07">
            <w:pPr>
              <w:spacing w:after="0"/>
              <w:rPr>
                <w:rFonts w:ascii="Consolas" w:hAnsi="Consolas"/>
                <w:noProof/>
              </w:rPr>
            </w:pPr>
            <w:r w:rsidRPr="00083D07">
              <w:rPr>
                <w:rFonts w:ascii="Consolas" w:hAnsi="Consolas"/>
                <w:noProof/>
              </w:rPr>
              <w:t>RemoveAt 3</w:t>
            </w:r>
          </w:p>
          <w:p w14:paraId="0A81482F" w14:textId="77777777" w:rsidR="00083D07" w:rsidRPr="00083D07" w:rsidRDefault="00083D07" w:rsidP="00083D07">
            <w:pPr>
              <w:spacing w:after="0"/>
              <w:rPr>
                <w:rFonts w:ascii="Consolas" w:hAnsi="Consolas"/>
                <w:noProof/>
              </w:rPr>
            </w:pPr>
            <w:r w:rsidRPr="00083D07">
              <w:rPr>
                <w:rFonts w:ascii="Consolas" w:hAnsi="Consolas"/>
                <w:noProof/>
              </w:rPr>
              <w:t>Insert 2 3</w:t>
            </w:r>
          </w:p>
          <w:p w14:paraId="1447C070" w14:textId="1CBAE760" w:rsidR="00083D07" w:rsidRPr="00B55CFB" w:rsidRDefault="00083D07" w:rsidP="00083D07">
            <w:pPr>
              <w:spacing w:after="0"/>
              <w:rPr>
                <w:rFonts w:ascii="Consolas" w:hAnsi="Consolas"/>
                <w:noProof/>
              </w:rPr>
            </w:pPr>
            <w:r w:rsidRPr="00083D07">
              <w:rPr>
                <w:rFonts w:ascii="Consolas" w:hAnsi="Consolas"/>
                <w:noProof/>
              </w:rPr>
              <w:t>end</w:t>
            </w:r>
          </w:p>
        </w:tc>
        <w:tc>
          <w:tcPr>
            <w:tcW w:w="2410" w:type="dxa"/>
          </w:tcPr>
          <w:p w14:paraId="1FAE369F" w14:textId="61FDA7BE" w:rsidR="00083D07" w:rsidRPr="00B55CFB" w:rsidRDefault="00083D07" w:rsidP="00F4176B">
            <w:pPr>
              <w:spacing w:after="0"/>
              <w:rPr>
                <w:rFonts w:ascii="Consolas" w:hAnsi="Consolas"/>
                <w:noProof/>
              </w:rPr>
            </w:pPr>
            <w:r w:rsidRPr="00083D07">
              <w:rPr>
                <w:rFonts w:ascii="Consolas" w:hAnsi="Consolas"/>
                <w:noProof/>
              </w:rPr>
              <w:t>34 100 1 2 2 8 30</w:t>
            </w:r>
          </w:p>
        </w:tc>
      </w:tr>
    </w:tbl>
    <w:p w14:paraId="40D6AE3C" w14:textId="77777777" w:rsidR="00B55CFB" w:rsidRPr="00B55CFB" w:rsidRDefault="00B55CFB" w:rsidP="00B55CFB">
      <w:pPr>
        <w:pStyle w:val="Heading3"/>
        <w:rPr>
          <w:lang w:val="bg-BG"/>
        </w:rPr>
      </w:pPr>
      <w:r w:rsidRPr="00B55CFB">
        <w:t>Solution</w:t>
      </w:r>
    </w:p>
    <w:p w14:paraId="06E70180" w14:textId="77777777" w:rsidR="00B55CFB" w:rsidRPr="00B55CFB" w:rsidRDefault="00B55CFB" w:rsidP="00B55CFB">
      <w:pPr>
        <w:rPr>
          <w:lang w:val="bg-BG"/>
        </w:rPr>
      </w:pPr>
      <w:r w:rsidRPr="00B55CFB">
        <w:t>First let us read the list from the console.</w:t>
      </w:r>
    </w:p>
    <w:p w14:paraId="67314CD6" w14:textId="77777777" w:rsidR="00B55CFB" w:rsidRPr="00B55CFB" w:rsidRDefault="00B55CFB" w:rsidP="00B55CFB">
      <w:pPr>
        <w:rPr>
          <w:lang w:val="bg-BG"/>
        </w:rPr>
      </w:pPr>
      <w:r w:rsidRPr="00B55CFB">
        <w:rPr>
          <w:noProof/>
        </w:rPr>
        <w:drawing>
          <wp:inline distT="0" distB="0" distL="0" distR="0" wp14:anchorId="4DF15963" wp14:editId="40621D54">
            <wp:extent cx="4887889" cy="2238375"/>
            <wp:effectExtent l="19050" t="19050" r="273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2265"/>
                    <a:stretch/>
                  </pic:blipFill>
                  <pic:spPr bwMode="auto">
                    <a:xfrm>
                      <a:off x="0" y="0"/>
                      <a:ext cx="4984990" cy="228284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95D9691" w14:textId="279CCF9B" w:rsidR="00B55CFB" w:rsidRPr="00BA0324" w:rsidRDefault="00B55CFB" w:rsidP="00B55CFB">
      <w:pPr>
        <w:rPr>
          <w:lang w:val="bg-BG"/>
        </w:rPr>
      </w:pPr>
      <w:r w:rsidRPr="00B55CFB">
        <w:t>Next</w:t>
      </w:r>
      <w:r w:rsidR="00BA0324">
        <w:t>,</w:t>
      </w:r>
      <w:r w:rsidRPr="00B55CFB">
        <w:t xml:space="preserve"> we make the while loop for the commands and make </w:t>
      </w:r>
      <w:r w:rsidR="00BA0324">
        <w:t xml:space="preserve">a </w:t>
      </w:r>
      <w:r w:rsidRPr="00B55CFB">
        <w:t>switch statement for the commands</w:t>
      </w:r>
      <w:r w:rsidR="00BA0324">
        <w:rPr>
          <w:lang w:val="bg-BG"/>
        </w:rPr>
        <w:t>.</w:t>
      </w:r>
    </w:p>
    <w:p w14:paraId="466616EF" w14:textId="77777777" w:rsidR="00B55CFB" w:rsidRPr="00B55CFB" w:rsidRDefault="00B55CFB" w:rsidP="00B55CFB">
      <w:pPr>
        <w:rPr>
          <w:lang w:val="bg-BG"/>
        </w:rPr>
      </w:pPr>
      <w:r w:rsidRPr="00B55CFB">
        <w:rPr>
          <w:noProof/>
        </w:rPr>
        <w:lastRenderedPageBreak/>
        <w:drawing>
          <wp:inline distT="0" distB="0" distL="0" distR="0" wp14:anchorId="58BE60A0" wp14:editId="1A8DD157">
            <wp:extent cx="4134485" cy="1931093"/>
            <wp:effectExtent l="19050" t="19050" r="18415" b="120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8075"/>
                    <a:stretch/>
                  </pic:blipFill>
                  <pic:spPr bwMode="auto">
                    <a:xfrm>
                      <a:off x="0" y="0"/>
                      <a:ext cx="4149586" cy="19381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58ABBFE" w14:textId="0B2CB411" w:rsidR="00B55CFB" w:rsidRPr="00B55CFB" w:rsidRDefault="00B55CFB" w:rsidP="00B55CFB">
      <w:pPr>
        <w:rPr>
          <w:lang w:val="bg-BG"/>
        </w:rPr>
      </w:pPr>
      <w:r w:rsidRPr="00B55CFB">
        <w:t>We break if the line is "</w:t>
      </w:r>
      <w:r w:rsidRPr="009E30D9">
        <w:rPr>
          <w:rFonts w:ascii="Consolas" w:hAnsi="Consolas"/>
          <w:b/>
        </w:rPr>
        <w:t>end</w:t>
      </w:r>
      <w:r w:rsidRPr="00B55CFB">
        <w:t>", otherwise</w:t>
      </w:r>
      <w:r w:rsidR="00BA0324">
        <w:t>,</w:t>
      </w:r>
      <w:r w:rsidRPr="00B55CFB">
        <w:t xml:space="preserve"> we split it into tokens and process the command.</w:t>
      </w:r>
    </w:p>
    <w:p w14:paraId="465AF210" w14:textId="77777777" w:rsidR="00B55CFB" w:rsidRPr="00B55CFB" w:rsidRDefault="00B55CFB" w:rsidP="00B55CFB">
      <w:pPr>
        <w:rPr>
          <w:lang w:val="bg-BG"/>
        </w:rPr>
      </w:pPr>
      <w:r w:rsidRPr="00B55CFB">
        <w:rPr>
          <w:noProof/>
        </w:rPr>
        <w:drawing>
          <wp:inline distT="0" distB="0" distL="0" distR="0" wp14:anchorId="4DA4A9B5" wp14:editId="410F59F3">
            <wp:extent cx="3317240" cy="2162175"/>
            <wp:effectExtent l="19050" t="19050" r="16510"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2897" cy="2178898"/>
                    </a:xfrm>
                    <a:prstGeom prst="rect">
                      <a:avLst/>
                    </a:prstGeom>
                    <a:ln>
                      <a:solidFill>
                        <a:schemeClr val="tx1"/>
                      </a:solidFill>
                    </a:ln>
                  </pic:spPr>
                </pic:pic>
              </a:graphicData>
            </a:graphic>
          </wp:inline>
        </w:drawing>
      </w:r>
    </w:p>
    <w:p w14:paraId="2A053425" w14:textId="77777777" w:rsidR="00B55CFB" w:rsidRPr="00B55CFB" w:rsidRDefault="00B55CFB" w:rsidP="00B55CFB">
      <w:pPr>
        <w:rPr>
          <w:lang w:val="bg-BG"/>
        </w:rPr>
      </w:pPr>
      <w:r w:rsidRPr="00B55CFB">
        <w:t>Now let's implement each command.</w:t>
      </w:r>
    </w:p>
    <w:p w14:paraId="24AE2B3C" w14:textId="77777777" w:rsidR="00B55CFB" w:rsidRPr="00B55CFB" w:rsidRDefault="00B55CFB" w:rsidP="00B55CFB">
      <w:pPr>
        <w:rPr>
          <w:lang w:val="bg-BG"/>
        </w:rPr>
      </w:pPr>
      <w:r w:rsidRPr="00B55CFB">
        <w:rPr>
          <w:noProof/>
        </w:rPr>
        <w:drawing>
          <wp:inline distT="0" distB="0" distL="0" distR="0" wp14:anchorId="04FA86EA" wp14:editId="5930DF50">
            <wp:extent cx="4176824" cy="3180872"/>
            <wp:effectExtent l="19050" t="19050" r="14605"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76824" cy="3180872"/>
                    </a:xfrm>
                    <a:prstGeom prst="rect">
                      <a:avLst/>
                    </a:prstGeom>
                    <a:ln>
                      <a:solidFill>
                        <a:schemeClr val="tx1"/>
                      </a:solidFill>
                    </a:ln>
                  </pic:spPr>
                </pic:pic>
              </a:graphicData>
            </a:graphic>
          </wp:inline>
        </w:drawing>
      </w:r>
    </w:p>
    <w:p w14:paraId="48BD74B0" w14:textId="3E69DCD4" w:rsidR="00B55CFB" w:rsidRPr="00BA0324" w:rsidRDefault="00B55CFB" w:rsidP="00B55CFB">
      <w:pPr>
        <w:rPr>
          <w:lang w:val="bg-BG"/>
        </w:rPr>
      </w:pPr>
      <w:r w:rsidRPr="00B55CFB">
        <w:t xml:space="preserve">For all commands </w:t>
      </w:r>
      <w:r w:rsidRPr="00B55CFB">
        <w:rPr>
          <w:b/>
        </w:rPr>
        <w:t xml:space="preserve">except </w:t>
      </w:r>
      <w:r w:rsidRPr="00B55CFB">
        <w:t xml:space="preserve">the </w:t>
      </w:r>
      <w:r w:rsidRPr="00B55CFB">
        <w:rPr>
          <w:b/>
        </w:rPr>
        <w:t>"</w:t>
      </w:r>
      <w:r w:rsidRPr="009E30D9">
        <w:rPr>
          <w:rFonts w:ascii="Consolas" w:hAnsi="Consolas"/>
          <w:b/>
        </w:rPr>
        <w:t>Insert</w:t>
      </w:r>
      <w:r w:rsidRPr="00B55CFB">
        <w:rPr>
          <w:b/>
        </w:rPr>
        <w:t>",</w:t>
      </w:r>
      <w:r w:rsidRPr="00B55CFB">
        <w:t xml:space="preserve"> </w:t>
      </w:r>
      <w:proofErr w:type="gramStart"/>
      <w:r w:rsidRPr="00B55CFB">
        <w:rPr>
          <w:b/>
        </w:rPr>
        <w:t>tokens[</w:t>
      </w:r>
      <w:proofErr w:type="gramEnd"/>
      <w:r w:rsidRPr="00B55CFB">
        <w:rPr>
          <w:b/>
        </w:rPr>
        <w:t>1]</w:t>
      </w:r>
      <w:r w:rsidRPr="00B55CFB">
        <w:t xml:space="preserve"> is the </w:t>
      </w:r>
      <w:r w:rsidRPr="00B55CFB">
        <w:rPr>
          <w:b/>
        </w:rPr>
        <w:t>number/index</w:t>
      </w:r>
      <w:r w:rsidRPr="00B55CFB">
        <w:t xml:space="preserve">. For the </w:t>
      </w:r>
      <w:r w:rsidRPr="00B55CFB">
        <w:rPr>
          <w:b/>
        </w:rPr>
        <w:t>"</w:t>
      </w:r>
      <w:r w:rsidRPr="009E30D9">
        <w:rPr>
          <w:rFonts w:ascii="Consolas" w:hAnsi="Consolas"/>
          <w:b/>
        </w:rPr>
        <w:t>Insert</w:t>
      </w:r>
      <w:r w:rsidRPr="00B55CFB">
        <w:rPr>
          <w:b/>
        </w:rPr>
        <w:t>"</w:t>
      </w:r>
      <w:r w:rsidRPr="00B55CFB">
        <w:t xml:space="preserve"> command we receive a </w:t>
      </w:r>
      <w:r w:rsidRPr="00B55CFB">
        <w:rPr>
          <w:b/>
        </w:rPr>
        <w:t>number and an index</w:t>
      </w:r>
      <w:r w:rsidRPr="00B55CFB">
        <w:t xml:space="preserve"> </w:t>
      </w:r>
      <w:r w:rsidRPr="00B55CFB">
        <w:rPr>
          <w:noProof/>
        </w:rPr>
        <w:t>(</w:t>
      </w:r>
      <w:proofErr w:type="gramStart"/>
      <w:r w:rsidRPr="00B55CFB">
        <w:rPr>
          <w:b/>
        </w:rPr>
        <w:t>tokens[</w:t>
      </w:r>
      <w:proofErr w:type="gramEnd"/>
      <w:r w:rsidRPr="00B55CFB">
        <w:rPr>
          <w:b/>
        </w:rPr>
        <w:t>1], tokens[2]</w:t>
      </w:r>
      <w:r w:rsidRPr="00B55CFB">
        <w:t>)</w:t>
      </w:r>
      <w:r w:rsidR="00BA0324">
        <w:rPr>
          <w:lang w:val="bg-BG"/>
        </w:rPr>
        <w:t>.</w:t>
      </w:r>
    </w:p>
    <w:p w14:paraId="27326040" w14:textId="33319D6E" w:rsidR="00B55CFB" w:rsidRPr="00B55CFB" w:rsidRDefault="00B55CFB" w:rsidP="00B55CFB">
      <w:pPr>
        <w:rPr>
          <w:lang w:val="bg-BG"/>
        </w:rPr>
      </w:pPr>
      <w:r w:rsidRPr="00B55CFB">
        <w:t xml:space="preserve">Finally, we </w:t>
      </w:r>
      <w:r w:rsidRPr="00B55CFB">
        <w:rPr>
          <w:b/>
        </w:rPr>
        <w:t>print</w:t>
      </w:r>
      <w:r w:rsidRPr="00B55CFB">
        <w:t xml:space="preserve"> the numbers, joined by </w:t>
      </w:r>
      <w:r w:rsidRPr="00B55CFB">
        <w:rPr>
          <w:b/>
        </w:rPr>
        <w:t>a single space</w:t>
      </w:r>
      <w:r w:rsidR="009E30D9">
        <w:rPr>
          <w:b/>
        </w:rPr>
        <w:t>:</w:t>
      </w:r>
    </w:p>
    <w:p w14:paraId="52A348B2" w14:textId="77777777" w:rsidR="00B55CFB" w:rsidRPr="00B55CFB" w:rsidRDefault="00B55CFB" w:rsidP="00B55CFB">
      <w:pPr>
        <w:rPr>
          <w:lang w:val="bg-BG"/>
        </w:rPr>
      </w:pPr>
      <w:r w:rsidRPr="00B55CFB">
        <w:rPr>
          <w:noProof/>
        </w:rPr>
        <w:lastRenderedPageBreak/>
        <w:drawing>
          <wp:inline distT="0" distB="0" distL="0" distR="0" wp14:anchorId="682D67FF" wp14:editId="30FB87EA">
            <wp:extent cx="5194338" cy="527335"/>
            <wp:effectExtent l="19050" t="19050" r="25400" b="254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1323" cy="536166"/>
                    </a:xfrm>
                    <a:prstGeom prst="rect">
                      <a:avLst/>
                    </a:prstGeom>
                    <a:ln>
                      <a:solidFill>
                        <a:schemeClr val="tx1"/>
                      </a:solidFill>
                    </a:ln>
                  </pic:spPr>
                </pic:pic>
              </a:graphicData>
            </a:graphic>
          </wp:inline>
        </w:drawing>
      </w:r>
    </w:p>
    <w:p w14:paraId="5D28BF83" w14:textId="77777777" w:rsidR="00B55CFB" w:rsidRPr="00B55CFB" w:rsidRDefault="00B55CFB" w:rsidP="00B55CFB">
      <w:pPr>
        <w:pStyle w:val="Heading2"/>
        <w:numPr>
          <w:ilvl w:val="0"/>
          <w:numId w:val="42"/>
        </w:numPr>
        <w:tabs>
          <w:tab w:val="left" w:pos="1843"/>
        </w:tabs>
        <w:spacing w:before="120" w:after="80"/>
        <w:rPr>
          <w:lang w:val="bg-BG"/>
        </w:rPr>
      </w:pPr>
      <w:r w:rsidRPr="00B55CFB">
        <w:t>List Manipulation Advanced</w:t>
      </w:r>
    </w:p>
    <w:p w14:paraId="7F47DF2D" w14:textId="77777777" w:rsidR="00B55CFB" w:rsidRPr="00B55CFB" w:rsidRDefault="00B55CFB" w:rsidP="00B55CFB">
      <w:pPr>
        <w:rPr>
          <w:lang w:val="bg-BG"/>
        </w:rPr>
      </w:pPr>
      <w:r w:rsidRPr="00B55CFB">
        <w:t xml:space="preserve">Now we will implement more complicated list commands. Again, read a list, and until you receive </w:t>
      </w:r>
      <w:r w:rsidRPr="00B55CFB">
        <w:rPr>
          <w:b/>
        </w:rPr>
        <w:t>"</w:t>
      </w:r>
      <w:r w:rsidRPr="00D144F4">
        <w:rPr>
          <w:rFonts w:ascii="Consolas" w:hAnsi="Consolas"/>
          <w:b/>
        </w:rPr>
        <w:t>end</w:t>
      </w:r>
      <w:r w:rsidRPr="00B55CFB">
        <w:rPr>
          <w:b/>
        </w:rPr>
        <w:t>"</w:t>
      </w:r>
      <w:r w:rsidRPr="00B55CFB">
        <w:t xml:space="preserve"> read commands:</w:t>
      </w:r>
    </w:p>
    <w:p w14:paraId="0349B258" w14:textId="77777777" w:rsidR="00B55CFB" w:rsidRPr="00B55CFB" w:rsidRDefault="00B55CFB" w:rsidP="00B55CFB">
      <w:pPr>
        <w:rPr>
          <w:b/>
          <w:lang w:val="bg-BG"/>
        </w:rPr>
      </w:pPr>
      <w:r w:rsidRPr="00D144F4">
        <w:rPr>
          <w:rFonts w:ascii="Consolas" w:hAnsi="Consolas"/>
          <w:b/>
        </w:rPr>
        <w:t>Contains {number}</w:t>
      </w:r>
      <w:r w:rsidRPr="00D144F4">
        <w:rPr>
          <w:rFonts w:ascii="Consolas" w:hAnsi="Consolas"/>
        </w:rPr>
        <w:t xml:space="preserve"> </w:t>
      </w:r>
      <w:r w:rsidRPr="00B55CFB">
        <w:t xml:space="preserve">– check if the list contains the number. If </w:t>
      </w:r>
      <w:r w:rsidRPr="00B55CFB">
        <w:rPr>
          <w:b/>
        </w:rPr>
        <w:t>yes</w:t>
      </w:r>
      <w:r w:rsidRPr="00B55CFB">
        <w:t xml:space="preserve"> print </w:t>
      </w:r>
      <w:r w:rsidRPr="00B55CFB">
        <w:rPr>
          <w:b/>
        </w:rPr>
        <w:t>"</w:t>
      </w:r>
      <w:r w:rsidRPr="00D144F4">
        <w:rPr>
          <w:rFonts w:ascii="Consolas" w:hAnsi="Consolas"/>
          <w:b/>
        </w:rPr>
        <w:t>Yes</w:t>
      </w:r>
      <w:r w:rsidRPr="00B55CFB">
        <w:t xml:space="preserve">", </w:t>
      </w:r>
      <w:r w:rsidRPr="00B55CFB">
        <w:rPr>
          <w:b/>
        </w:rPr>
        <w:t>otherwise</w:t>
      </w:r>
      <w:r w:rsidRPr="00B55CFB">
        <w:t xml:space="preserve"> print </w:t>
      </w:r>
      <w:r w:rsidRPr="00B55CFB">
        <w:rPr>
          <w:b/>
        </w:rPr>
        <w:t>"</w:t>
      </w:r>
      <w:r w:rsidRPr="009E30D9">
        <w:rPr>
          <w:rFonts w:ascii="Consolas" w:hAnsi="Consolas"/>
          <w:b/>
        </w:rPr>
        <w:t>No such number</w:t>
      </w:r>
      <w:r w:rsidRPr="00B55CFB">
        <w:rPr>
          <w:b/>
        </w:rPr>
        <w:t>"</w:t>
      </w:r>
    </w:p>
    <w:p w14:paraId="3D4B8A26" w14:textId="77777777" w:rsidR="00B55CFB" w:rsidRPr="00B55CFB" w:rsidRDefault="00B55CFB" w:rsidP="00B55CFB">
      <w:pPr>
        <w:rPr>
          <w:lang w:val="bg-BG"/>
        </w:rPr>
      </w:pPr>
      <w:r w:rsidRPr="00D144F4">
        <w:rPr>
          <w:rFonts w:ascii="Consolas" w:hAnsi="Consolas"/>
          <w:b/>
        </w:rPr>
        <w:t>Print even</w:t>
      </w:r>
      <w:r w:rsidRPr="00D144F4">
        <w:rPr>
          <w:rFonts w:ascii="Consolas" w:hAnsi="Consolas"/>
        </w:rPr>
        <w:t xml:space="preserve"> </w:t>
      </w:r>
      <w:r w:rsidRPr="00B55CFB">
        <w:t xml:space="preserve">– print </w:t>
      </w:r>
      <w:r w:rsidRPr="00B55CFB">
        <w:rPr>
          <w:b/>
        </w:rPr>
        <w:t xml:space="preserve">all the numbers </w:t>
      </w:r>
      <w:r w:rsidRPr="00B55CFB">
        <w:t>that are</w:t>
      </w:r>
      <w:r w:rsidRPr="00B55CFB">
        <w:rPr>
          <w:b/>
        </w:rPr>
        <w:t xml:space="preserve"> even</w:t>
      </w:r>
      <w:r w:rsidRPr="00B55CFB">
        <w:t xml:space="preserve"> </w:t>
      </w:r>
      <w:r w:rsidRPr="00B55CFB">
        <w:rPr>
          <w:b/>
        </w:rPr>
        <w:t>separated by a space</w:t>
      </w:r>
    </w:p>
    <w:p w14:paraId="15FFA5C8" w14:textId="060413A9" w:rsidR="00B55CFB" w:rsidRPr="00B55CFB" w:rsidRDefault="00B55CFB" w:rsidP="00B55CFB">
      <w:pPr>
        <w:rPr>
          <w:lang w:val="bg-BG"/>
        </w:rPr>
      </w:pPr>
      <w:r w:rsidRPr="00D144F4">
        <w:rPr>
          <w:rFonts w:ascii="Consolas" w:hAnsi="Consolas"/>
          <w:b/>
        </w:rPr>
        <w:t>Print odd</w:t>
      </w:r>
      <w:r w:rsidRPr="00D144F4">
        <w:rPr>
          <w:rFonts w:ascii="Consolas" w:hAnsi="Consolas"/>
        </w:rPr>
        <w:t xml:space="preserve"> </w:t>
      </w:r>
      <w:r w:rsidRPr="00B55CFB">
        <w:t xml:space="preserve">– print </w:t>
      </w:r>
      <w:r w:rsidRPr="00B55CFB">
        <w:rPr>
          <w:b/>
        </w:rPr>
        <w:t>all the numbers</w:t>
      </w:r>
      <w:r w:rsidRPr="00B55CFB">
        <w:t xml:space="preserve"> that are </w:t>
      </w:r>
      <w:r w:rsidRPr="00B55CFB">
        <w:rPr>
          <w:b/>
        </w:rPr>
        <w:t>odd</w:t>
      </w:r>
      <w:r w:rsidR="00BA0324">
        <w:rPr>
          <w:b/>
        </w:rPr>
        <w:t>ly</w:t>
      </w:r>
      <w:r w:rsidRPr="00B55CFB">
        <w:rPr>
          <w:b/>
        </w:rPr>
        <w:t xml:space="preserve"> separated by a space</w:t>
      </w:r>
    </w:p>
    <w:p w14:paraId="0B87A933" w14:textId="77777777" w:rsidR="00B55CFB" w:rsidRPr="00B55CFB" w:rsidRDefault="00B55CFB" w:rsidP="00B55CFB">
      <w:pPr>
        <w:rPr>
          <w:b/>
          <w:lang w:val="bg-BG"/>
        </w:rPr>
      </w:pPr>
      <w:r w:rsidRPr="00D144F4">
        <w:rPr>
          <w:rFonts w:ascii="Consolas" w:hAnsi="Consolas"/>
          <w:b/>
        </w:rPr>
        <w:t>Get sum</w:t>
      </w:r>
      <w:r w:rsidRPr="00D144F4">
        <w:rPr>
          <w:rFonts w:ascii="Consolas" w:hAnsi="Consolas"/>
        </w:rPr>
        <w:t xml:space="preserve"> </w:t>
      </w:r>
      <w:r w:rsidRPr="00B55CFB">
        <w:t xml:space="preserve">– print the </w:t>
      </w:r>
      <w:r w:rsidRPr="00B55CFB">
        <w:rPr>
          <w:b/>
        </w:rPr>
        <w:t>sum of all the numbers</w:t>
      </w:r>
    </w:p>
    <w:p w14:paraId="6E72BE33" w14:textId="753CD3DD" w:rsidR="00B55CFB" w:rsidRPr="00B55CFB" w:rsidRDefault="00B55CFB" w:rsidP="00B55CFB">
      <w:pPr>
        <w:rPr>
          <w:b/>
          <w:lang w:val="bg-BG"/>
        </w:rPr>
      </w:pPr>
      <w:r w:rsidRPr="00D144F4">
        <w:rPr>
          <w:rFonts w:ascii="Consolas" w:hAnsi="Consolas"/>
          <w:b/>
        </w:rPr>
        <w:t>Filter</w:t>
      </w:r>
      <w:r w:rsidRPr="00B55CFB">
        <w:rPr>
          <w:b/>
        </w:rPr>
        <w:t xml:space="preserve"> </w:t>
      </w:r>
      <w:r w:rsidR="00D144F4">
        <w:rPr>
          <w:rFonts w:ascii="Consolas" w:hAnsi="Consolas"/>
          <w:b/>
        </w:rPr>
        <w:t>{condition} {number}</w:t>
      </w:r>
      <w:r w:rsidRPr="00B55CFB">
        <w:t xml:space="preserve"> – print all the numbers that </w:t>
      </w:r>
      <w:r w:rsidRPr="00B55CFB">
        <w:rPr>
          <w:b/>
        </w:rPr>
        <w:t>fulfill that condition</w:t>
      </w:r>
      <w:r w:rsidRPr="00B55CFB">
        <w:t xml:space="preserve">. The condition will be either </w:t>
      </w:r>
      <w:r w:rsidRPr="00B55CFB">
        <w:rPr>
          <w:b/>
        </w:rPr>
        <w:t>'</w:t>
      </w:r>
      <w:r w:rsidRPr="00D144F4">
        <w:rPr>
          <w:rFonts w:ascii="Consolas" w:hAnsi="Consolas"/>
          <w:b/>
        </w:rPr>
        <w:t>&lt;</w:t>
      </w:r>
      <w:r w:rsidRPr="00B55CFB">
        <w:rPr>
          <w:b/>
        </w:rPr>
        <w:t>'</w:t>
      </w:r>
      <w:r w:rsidRPr="00B55CFB">
        <w:t xml:space="preserve">, </w:t>
      </w:r>
      <w:r w:rsidRPr="00B55CFB">
        <w:rPr>
          <w:b/>
        </w:rPr>
        <w:t>'</w:t>
      </w:r>
      <w:r w:rsidRPr="00D144F4">
        <w:rPr>
          <w:rFonts w:ascii="Consolas" w:hAnsi="Consolas"/>
          <w:b/>
        </w:rPr>
        <w:t>&gt;</w:t>
      </w:r>
      <w:r w:rsidRPr="00B55CFB">
        <w:rPr>
          <w:b/>
        </w:rPr>
        <w:t>', "</w:t>
      </w:r>
      <w:r w:rsidRPr="00D144F4">
        <w:rPr>
          <w:rFonts w:ascii="Consolas" w:hAnsi="Consolas"/>
          <w:b/>
        </w:rPr>
        <w:t>&gt;=</w:t>
      </w:r>
      <w:r w:rsidRPr="00B55CFB">
        <w:rPr>
          <w:b/>
        </w:rPr>
        <w:t>", "</w:t>
      </w:r>
      <w:r w:rsidRPr="00D144F4">
        <w:rPr>
          <w:rFonts w:ascii="Consolas" w:hAnsi="Consolas"/>
          <w:b/>
        </w:rPr>
        <w:t>&lt;=</w:t>
      </w:r>
      <w:r w:rsidRPr="00B55CFB">
        <w:rPr>
          <w:b/>
        </w:rPr>
        <w:t>"</w:t>
      </w:r>
    </w:p>
    <w:p w14:paraId="42F79EF7" w14:textId="36CB4AE3" w:rsidR="00B55CFB" w:rsidRPr="00B55CFB" w:rsidRDefault="00B55CFB" w:rsidP="00B55CFB">
      <w:pPr>
        <w:pStyle w:val="Heading3"/>
        <w:rPr>
          <w:lang w:val="bg-BG"/>
        </w:rPr>
      </w:pPr>
      <w:r w:rsidRPr="00B55CFB">
        <w:t>Example</w:t>
      </w:r>
      <w:r w:rsidR="00A23B71">
        <w:t>s</w:t>
      </w:r>
    </w:p>
    <w:tbl>
      <w:tblPr>
        <w:tblStyle w:val="TableGrid"/>
        <w:tblW w:w="0" w:type="auto"/>
        <w:tblLook w:val="04A0" w:firstRow="1" w:lastRow="0" w:firstColumn="1" w:lastColumn="0" w:noHBand="0" w:noVBand="1"/>
      </w:tblPr>
      <w:tblGrid>
        <w:gridCol w:w="3539"/>
        <w:gridCol w:w="3119"/>
      </w:tblGrid>
      <w:tr w:rsidR="00B55CFB" w:rsidRPr="00B55CFB" w14:paraId="75464D32" w14:textId="77777777" w:rsidTr="00BA0324">
        <w:trPr>
          <w:trHeight w:val="418"/>
        </w:trPr>
        <w:tc>
          <w:tcPr>
            <w:tcW w:w="3539" w:type="dxa"/>
            <w:shd w:val="clear" w:color="auto" w:fill="D9D9D9" w:themeFill="background1" w:themeFillShade="D9"/>
          </w:tcPr>
          <w:p w14:paraId="309A4E10" w14:textId="77777777" w:rsidR="00B55CFB" w:rsidRPr="00B55CFB" w:rsidRDefault="00B55CFB" w:rsidP="00F4176B">
            <w:pPr>
              <w:spacing w:after="0"/>
              <w:jc w:val="center"/>
              <w:rPr>
                <w:b/>
              </w:rPr>
            </w:pPr>
            <w:r w:rsidRPr="00B55CFB">
              <w:rPr>
                <w:b/>
              </w:rPr>
              <w:t>Input</w:t>
            </w:r>
          </w:p>
        </w:tc>
        <w:tc>
          <w:tcPr>
            <w:tcW w:w="3119" w:type="dxa"/>
            <w:shd w:val="clear" w:color="auto" w:fill="D9D9D9" w:themeFill="background1" w:themeFillShade="D9"/>
          </w:tcPr>
          <w:p w14:paraId="2AB1779B" w14:textId="77777777" w:rsidR="00B55CFB" w:rsidRPr="00B55CFB" w:rsidRDefault="00B55CFB" w:rsidP="00F4176B">
            <w:pPr>
              <w:spacing w:after="0"/>
              <w:jc w:val="center"/>
              <w:rPr>
                <w:b/>
              </w:rPr>
            </w:pPr>
            <w:r w:rsidRPr="00B55CFB">
              <w:rPr>
                <w:b/>
              </w:rPr>
              <w:t>Output</w:t>
            </w:r>
          </w:p>
        </w:tc>
      </w:tr>
      <w:tr w:rsidR="00B55CFB" w:rsidRPr="00B55CFB" w14:paraId="21A58336" w14:textId="77777777" w:rsidTr="00BA0324">
        <w:tc>
          <w:tcPr>
            <w:tcW w:w="3539" w:type="dxa"/>
            <w:tcBorders>
              <w:bottom w:val="single" w:sz="4" w:space="0" w:color="auto"/>
            </w:tcBorders>
          </w:tcPr>
          <w:p w14:paraId="250C79D7" w14:textId="77777777" w:rsidR="00B55CFB" w:rsidRPr="00B55CFB" w:rsidRDefault="00B55CFB" w:rsidP="00F4176B">
            <w:pPr>
              <w:spacing w:after="0"/>
              <w:rPr>
                <w:rFonts w:ascii="Consolas" w:hAnsi="Consolas"/>
                <w:lang w:val="bg-BG"/>
              </w:rPr>
            </w:pPr>
            <w:r w:rsidRPr="00B55CFB">
              <w:rPr>
                <w:rFonts w:ascii="Consolas" w:hAnsi="Consolas"/>
                <w:noProof/>
              </w:rPr>
              <w:t>2 13 43 876 342 23 543</w:t>
            </w:r>
          </w:p>
          <w:p w14:paraId="6AAAFE8D" w14:textId="77777777" w:rsidR="00B55CFB" w:rsidRPr="00B55CFB" w:rsidRDefault="00B55CFB" w:rsidP="00F4176B">
            <w:pPr>
              <w:spacing w:after="0"/>
              <w:rPr>
                <w:rFonts w:ascii="Consolas" w:hAnsi="Consolas"/>
                <w:lang w:val="bg-BG"/>
              </w:rPr>
            </w:pPr>
            <w:r w:rsidRPr="00B55CFB">
              <w:rPr>
                <w:rFonts w:ascii="Consolas" w:hAnsi="Consolas"/>
                <w:noProof/>
              </w:rPr>
              <w:t>Contains 100</w:t>
            </w:r>
          </w:p>
          <w:p w14:paraId="3CF45212" w14:textId="77777777" w:rsidR="00B55CFB" w:rsidRPr="00B55CFB" w:rsidRDefault="00B55CFB" w:rsidP="00F4176B">
            <w:pPr>
              <w:spacing w:after="0"/>
              <w:rPr>
                <w:rFonts w:ascii="Consolas" w:hAnsi="Consolas"/>
                <w:lang w:val="bg-BG"/>
              </w:rPr>
            </w:pPr>
            <w:r w:rsidRPr="00B55CFB">
              <w:rPr>
                <w:rFonts w:ascii="Consolas" w:hAnsi="Consolas"/>
                <w:noProof/>
              </w:rPr>
              <w:t>Contains 543</w:t>
            </w:r>
          </w:p>
          <w:p w14:paraId="03FD5722" w14:textId="77777777" w:rsidR="00B55CFB" w:rsidRPr="00B55CFB" w:rsidRDefault="00B55CFB" w:rsidP="00F4176B">
            <w:pPr>
              <w:spacing w:after="0"/>
              <w:rPr>
                <w:rFonts w:ascii="Consolas" w:hAnsi="Consolas"/>
                <w:lang w:val="bg-BG"/>
              </w:rPr>
            </w:pPr>
            <w:r w:rsidRPr="00B55CFB">
              <w:rPr>
                <w:rFonts w:ascii="Consolas" w:hAnsi="Consolas"/>
                <w:noProof/>
              </w:rPr>
              <w:t>Print even</w:t>
            </w:r>
          </w:p>
          <w:p w14:paraId="2904579E" w14:textId="77777777" w:rsidR="00B55CFB" w:rsidRPr="00B55CFB" w:rsidRDefault="00B55CFB" w:rsidP="00F4176B">
            <w:pPr>
              <w:spacing w:after="0"/>
              <w:rPr>
                <w:rFonts w:ascii="Consolas" w:hAnsi="Consolas"/>
                <w:lang w:val="bg-BG"/>
              </w:rPr>
            </w:pPr>
            <w:r w:rsidRPr="00B55CFB">
              <w:rPr>
                <w:rFonts w:ascii="Consolas" w:hAnsi="Consolas"/>
                <w:noProof/>
              </w:rPr>
              <w:t>Print odd</w:t>
            </w:r>
          </w:p>
          <w:p w14:paraId="26A21EF1" w14:textId="77777777" w:rsidR="00B55CFB" w:rsidRPr="00B55CFB" w:rsidRDefault="00B55CFB" w:rsidP="00F4176B">
            <w:pPr>
              <w:spacing w:after="0"/>
              <w:rPr>
                <w:rFonts w:ascii="Consolas" w:hAnsi="Consolas"/>
                <w:lang w:val="bg-BG"/>
              </w:rPr>
            </w:pPr>
            <w:r w:rsidRPr="00B55CFB">
              <w:rPr>
                <w:rFonts w:ascii="Consolas" w:hAnsi="Consolas"/>
                <w:noProof/>
              </w:rPr>
              <w:t>Get sum</w:t>
            </w:r>
          </w:p>
          <w:p w14:paraId="3489D586" w14:textId="77777777" w:rsidR="00B55CFB" w:rsidRPr="00B55CFB" w:rsidRDefault="00B55CFB" w:rsidP="00F4176B">
            <w:pPr>
              <w:spacing w:after="0"/>
              <w:rPr>
                <w:rFonts w:ascii="Consolas" w:hAnsi="Consolas"/>
                <w:lang w:val="bg-BG"/>
              </w:rPr>
            </w:pPr>
            <w:r w:rsidRPr="00B55CFB">
              <w:rPr>
                <w:rFonts w:ascii="Consolas" w:hAnsi="Consolas"/>
                <w:noProof/>
              </w:rPr>
              <w:t>Filter &gt;= 43</w:t>
            </w:r>
          </w:p>
          <w:p w14:paraId="26D14495" w14:textId="77777777" w:rsidR="00B55CFB" w:rsidRPr="00B55CFB" w:rsidRDefault="00B55CFB" w:rsidP="00F4176B">
            <w:pPr>
              <w:spacing w:after="0"/>
              <w:rPr>
                <w:rFonts w:ascii="Consolas" w:hAnsi="Consolas"/>
                <w:lang w:val="bg-BG"/>
              </w:rPr>
            </w:pPr>
            <w:r w:rsidRPr="00B55CFB">
              <w:rPr>
                <w:rFonts w:ascii="Consolas" w:hAnsi="Consolas"/>
                <w:noProof/>
              </w:rPr>
              <w:t>Filter &lt; 100</w:t>
            </w:r>
          </w:p>
          <w:p w14:paraId="4540C5DF" w14:textId="77777777" w:rsidR="00B55CFB" w:rsidRPr="00B55CFB" w:rsidRDefault="00B55CFB" w:rsidP="00F4176B">
            <w:pPr>
              <w:spacing w:after="0"/>
              <w:rPr>
                <w:rFonts w:ascii="Consolas" w:hAnsi="Consolas"/>
                <w:noProof/>
              </w:rPr>
            </w:pPr>
            <w:r w:rsidRPr="00B55CFB">
              <w:rPr>
                <w:rFonts w:ascii="Consolas" w:hAnsi="Consolas"/>
                <w:noProof/>
              </w:rPr>
              <w:t>end</w:t>
            </w:r>
          </w:p>
        </w:tc>
        <w:tc>
          <w:tcPr>
            <w:tcW w:w="3119" w:type="dxa"/>
            <w:tcBorders>
              <w:bottom w:val="single" w:sz="4" w:space="0" w:color="auto"/>
            </w:tcBorders>
          </w:tcPr>
          <w:p w14:paraId="60F3C943" w14:textId="77777777" w:rsidR="00B55CFB" w:rsidRPr="00B55CFB" w:rsidRDefault="00B55CFB" w:rsidP="00F4176B">
            <w:pPr>
              <w:spacing w:after="0"/>
              <w:rPr>
                <w:rFonts w:ascii="Consolas" w:hAnsi="Consolas"/>
                <w:lang w:val="bg-BG"/>
              </w:rPr>
            </w:pPr>
            <w:r w:rsidRPr="00B55CFB">
              <w:rPr>
                <w:rFonts w:ascii="Consolas" w:hAnsi="Consolas"/>
                <w:noProof/>
              </w:rPr>
              <w:t>No such number</w:t>
            </w:r>
          </w:p>
          <w:p w14:paraId="037CF399" w14:textId="77777777" w:rsidR="00B55CFB" w:rsidRPr="00B55CFB" w:rsidRDefault="00B55CFB" w:rsidP="00F4176B">
            <w:pPr>
              <w:spacing w:after="0"/>
              <w:rPr>
                <w:rFonts w:ascii="Consolas" w:hAnsi="Consolas"/>
                <w:lang w:val="bg-BG"/>
              </w:rPr>
            </w:pPr>
            <w:r w:rsidRPr="00B55CFB">
              <w:rPr>
                <w:rFonts w:ascii="Consolas" w:hAnsi="Consolas"/>
                <w:noProof/>
              </w:rPr>
              <w:t>Yes</w:t>
            </w:r>
          </w:p>
          <w:p w14:paraId="6B99E967" w14:textId="77777777" w:rsidR="00B55CFB" w:rsidRPr="00B55CFB" w:rsidRDefault="00B55CFB" w:rsidP="00F4176B">
            <w:pPr>
              <w:spacing w:after="0"/>
              <w:rPr>
                <w:rFonts w:ascii="Consolas" w:hAnsi="Consolas"/>
                <w:lang w:val="bg-BG"/>
              </w:rPr>
            </w:pPr>
            <w:r w:rsidRPr="00B55CFB">
              <w:rPr>
                <w:rFonts w:ascii="Consolas" w:hAnsi="Consolas"/>
                <w:noProof/>
              </w:rPr>
              <w:t>2 876 342</w:t>
            </w:r>
          </w:p>
          <w:p w14:paraId="0A9C16CC" w14:textId="77777777" w:rsidR="00B55CFB" w:rsidRPr="00B55CFB" w:rsidRDefault="00B55CFB" w:rsidP="00F4176B">
            <w:pPr>
              <w:spacing w:after="0"/>
              <w:rPr>
                <w:rFonts w:ascii="Consolas" w:hAnsi="Consolas"/>
                <w:lang w:val="bg-BG"/>
              </w:rPr>
            </w:pPr>
            <w:r w:rsidRPr="00B55CFB">
              <w:rPr>
                <w:rFonts w:ascii="Consolas" w:hAnsi="Consolas"/>
                <w:noProof/>
              </w:rPr>
              <w:t>13 43 23 543</w:t>
            </w:r>
          </w:p>
          <w:p w14:paraId="212345AF" w14:textId="77777777" w:rsidR="00B55CFB" w:rsidRPr="00B55CFB" w:rsidRDefault="00B55CFB" w:rsidP="00F4176B">
            <w:pPr>
              <w:spacing w:after="0"/>
              <w:rPr>
                <w:rFonts w:ascii="Consolas" w:hAnsi="Consolas"/>
                <w:lang w:val="bg-BG"/>
              </w:rPr>
            </w:pPr>
            <w:r w:rsidRPr="00B55CFB">
              <w:rPr>
                <w:rFonts w:ascii="Consolas" w:hAnsi="Consolas"/>
                <w:noProof/>
              </w:rPr>
              <w:t>1842</w:t>
            </w:r>
          </w:p>
          <w:p w14:paraId="61351F8B" w14:textId="77777777" w:rsidR="00B55CFB" w:rsidRPr="00B55CFB" w:rsidRDefault="00B55CFB" w:rsidP="00F4176B">
            <w:pPr>
              <w:spacing w:after="0"/>
              <w:rPr>
                <w:rFonts w:ascii="Consolas" w:hAnsi="Consolas"/>
                <w:lang w:val="bg-BG"/>
              </w:rPr>
            </w:pPr>
            <w:r w:rsidRPr="00B55CFB">
              <w:rPr>
                <w:rFonts w:ascii="Consolas" w:hAnsi="Consolas"/>
                <w:noProof/>
              </w:rPr>
              <w:t>43 876 342 543</w:t>
            </w:r>
          </w:p>
          <w:p w14:paraId="4E07F096" w14:textId="77777777" w:rsidR="00B55CFB" w:rsidRPr="00B55CFB" w:rsidRDefault="00B55CFB" w:rsidP="00F4176B">
            <w:pPr>
              <w:spacing w:after="0"/>
              <w:rPr>
                <w:rFonts w:ascii="Consolas" w:hAnsi="Consolas"/>
                <w:noProof/>
              </w:rPr>
            </w:pPr>
            <w:r w:rsidRPr="00B55CFB">
              <w:rPr>
                <w:rFonts w:ascii="Consolas" w:hAnsi="Consolas"/>
                <w:noProof/>
              </w:rPr>
              <w:t>2 13 43 23</w:t>
            </w:r>
          </w:p>
        </w:tc>
      </w:tr>
      <w:tr w:rsidR="00083D07" w:rsidRPr="00B55CFB" w14:paraId="52C82E69" w14:textId="77777777" w:rsidTr="00BA0324">
        <w:tc>
          <w:tcPr>
            <w:tcW w:w="3539" w:type="dxa"/>
            <w:tcBorders>
              <w:bottom w:val="single" w:sz="4" w:space="0" w:color="auto"/>
            </w:tcBorders>
          </w:tcPr>
          <w:p w14:paraId="74F12674" w14:textId="77777777" w:rsidR="00AD08B7" w:rsidRPr="00AD08B7" w:rsidRDefault="00AD08B7" w:rsidP="00AD08B7">
            <w:pPr>
              <w:spacing w:after="0"/>
              <w:rPr>
                <w:rFonts w:ascii="Consolas" w:hAnsi="Consolas"/>
                <w:noProof/>
              </w:rPr>
            </w:pPr>
            <w:r w:rsidRPr="00AD08B7">
              <w:rPr>
                <w:rFonts w:ascii="Consolas" w:hAnsi="Consolas"/>
                <w:noProof/>
              </w:rPr>
              <w:t>12 3 123 546 222 45 7</w:t>
            </w:r>
          </w:p>
          <w:p w14:paraId="4D7781C3" w14:textId="77777777" w:rsidR="00083D07" w:rsidRDefault="00AD08B7" w:rsidP="00AD08B7">
            <w:pPr>
              <w:spacing w:after="0"/>
              <w:rPr>
                <w:rFonts w:ascii="Consolas" w:hAnsi="Consolas"/>
                <w:noProof/>
              </w:rPr>
            </w:pPr>
            <w:r w:rsidRPr="00AD08B7">
              <w:rPr>
                <w:rFonts w:ascii="Consolas" w:hAnsi="Consolas"/>
                <w:noProof/>
              </w:rPr>
              <w:t>Contains 3</w:t>
            </w:r>
          </w:p>
          <w:p w14:paraId="6E5A3C04" w14:textId="77777777" w:rsidR="00AD08B7" w:rsidRDefault="00AD08B7" w:rsidP="00AD08B7">
            <w:pPr>
              <w:spacing w:after="0"/>
              <w:rPr>
                <w:rFonts w:ascii="Consolas" w:hAnsi="Consolas"/>
                <w:noProof/>
              </w:rPr>
            </w:pPr>
            <w:r>
              <w:rPr>
                <w:rFonts w:ascii="Consolas" w:hAnsi="Consolas"/>
                <w:noProof/>
              </w:rPr>
              <w:t>Contains 121</w:t>
            </w:r>
          </w:p>
          <w:p w14:paraId="3DD49077" w14:textId="77777777" w:rsidR="00AD08B7" w:rsidRDefault="00AD08B7" w:rsidP="00AD08B7">
            <w:pPr>
              <w:spacing w:after="0"/>
              <w:rPr>
                <w:rFonts w:ascii="Consolas" w:hAnsi="Consolas"/>
                <w:noProof/>
              </w:rPr>
            </w:pPr>
            <w:r>
              <w:rPr>
                <w:rFonts w:ascii="Consolas" w:hAnsi="Consolas"/>
                <w:noProof/>
              </w:rPr>
              <w:t>Print even</w:t>
            </w:r>
          </w:p>
          <w:p w14:paraId="16E75A17" w14:textId="77777777" w:rsidR="00AD08B7" w:rsidRDefault="00AD08B7" w:rsidP="00AD08B7">
            <w:pPr>
              <w:spacing w:after="0"/>
              <w:rPr>
                <w:rFonts w:ascii="Consolas" w:hAnsi="Consolas"/>
                <w:noProof/>
              </w:rPr>
            </w:pPr>
            <w:r>
              <w:rPr>
                <w:rFonts w:ascii="Consolas" w:hAnsi="Consolas"/>
                <w:noProof/>
              </w:rPr>
              <w:t>Print odd</w:t>
            </w:r>
          </w:p>
          <w:p w14:paraId="088BDED1" w14:textId="77777777" w:rsidR="00AD08B7" w:rsidRDefault="00AD08B7" w:rsidP="00AD08B7">
            <w:pPr>
              <w:spacing w:after="0"/>
              <w:rPr>
                <w:rFonts w:ascii="Consolas" w:hAnsi="Consolas"/>
                <w:noProof/>
              </w:rPr>
            </w:pPr>
            <w:r>
              <w:rPr>
                <w:rFonts w:ascii="Consolas" w:hAnsi="Consolas"/>
                <w:noProof/>
              </w:rPr>
              <w:t>Get sum</w:t>
            </w:r>
          </w:p>
          <w:p w14:paraId="6A8E746E" w14:textId="77777777" w:rsidR="00AD08B7" w:rsidRDefault="00AD08B7" w:rsidP="00AD08B7">
            <w:pPr>
              <w:spacing w:after="0"/>
              <w:rPr>
                <w:rFonts w:ascii="Consolas" w:hAnsi="Consolas"/>
                <w:noProof/>
              </w:rPr>
            </w:pPr>
            <w:r w:rsidRPr="00AD08B7">
              <w:rPr>
                <w:rFonts w:ascii="Consolas" w:hAnsi="Consolas"/>
                <w:noProof/>
              </w:rPr>
              <w:t>Filter &gt;= 100</w:t>
            </w:r>
          </w:p>
          <w:p w14:paraId="3812EA98" w14:textId="77777777" w:rsidR="00AD08B7" w:rsidRDefault="00AD08B7" w:rsidP="00AD08B7">
            <w:pPr>
              <w:spacing w:after="0"/>
              <w:rPr>
                <w:rFonts w:ascii="Consolas" w:hAnsi="Consolas"/>
                <w:noProof/>
              </w:rPr>
            </w:pPr>
            <w:r>
              <w:rPr>
                <w:rFonts w:ascii="Consolas" w:hAnsi="Consolas"/>
                <w:noProof/>
              </w:rPr>
              <w:t>Filter &lt; 45</w:t>
            </w:r>
          </w:p>
          <w:p w14:paraId="664207E8" w14:textId="29BB3E65" w:rsidR="00AD08B7" w:rsidRPr="00B55CFB" w:rsidRDefault="00AD08B7" w:rsidP="00AD08B7">
            <w:pPr>
              <w:spacing w:after="0"/>
              <w:rPr>
                <w:rFonts w:ascii="Consolas" w:hAnsi="Consolas"/>
                <w:noProof/>
              </w:rPr>
            </w:pPr>
            <w:r>
              <w:rPr>
                <w:rFonts w:ascii="Consolas" w:hAnsi="Consolas"/>
                <w:noProof/>
              </w:rPr>
              <w:t>end</w:t>
            </w:r>
          </w:p>
        </w:tc>
        <w:tc>
          <w:tcPr>
            <w:tcW w:w="3119" w:type="dxa"/>
            <w:tcBorders>
              <w:bottom w:val="single" w:sz="4" w:space="0" w:color="auto"/>
            </w:tcBorders>
          </w:tcPr>
          <w:p w14:paraId="21471DC2" w14:textId="77777777" w:rsidR="00083D07" w:rsidRDefault="00AD08B7" w:rsidP="00F4176B">
            <w:pPr>
              <w:spacing w:after="0"/>
              <w:rPr>
                <w:rFonts w:ascii="Consolas" w:hAnsi="Consolas"/>
                <w:noProof/>
              </w:rPr>
            </w:pPr>
            <w:r>
              <w:rPr>
                <w:rFonts w:ascii="Consolas" w:hAnsi="Consolas"/>
                <w:noProof/>
              </w:rPr>
              <w:t>Yes</w:t>
            </w:r>
          </w:p>
          <w:p w14:paraId="6D53111A" w14:textId="77777777" w:rsidR="00AD08B7" w:rsidRDefault="00AD08B7" w:rsidP="00F4176B">
            <w:pPr>
              <w:spacing w:after="0"/>
              <w:rPr>
                <w:rFonts w:ascii="Consolas" w:hAnsi="Consolas"/>
                <w:noProof/>
              </w:rPr>
            </w:pPr>
            <w:r>
              <w:rPr>
                <w:rFonts w:ascii="Consolas" w:hAnsi="Consolas"/>
                <w:noProof/>
              </w:rPr>
              <w:t>No such number</w:t>
            </w:r>
          </w:p>
          <w:p w14:paraId="4AF7F700" w14:textId="77777777" w:rsidR="00AD08B7" w:rsidRDefault="00AD08B7" w:rsidP="00F4176B">
            <w:pPr>
              <w:spacing w:after="0"/>
              <w:rPr>
                <w:rFonts w:ascii="Consolas" w:hAnsi="Consolas"/>
                <w:noProof/>
              </w:rPr>
            </w:pPr>
            <w:r>
              <w:rPr>
                <w:rFonts w:ascii="Consolas" w:hAnsi="Consolas"/>
                <w:noProof/>
              </w:rPr>
              <w:t>12 546 222</w:t>
            </w:r>
          </w:p>
          <w:p w14:paraId="1F9566B0" w14:textId="77777777" w:rsidR="00AD08B7" w:rsidRDefault="00AD08B7" w:rsidP="00F4176B">
            <w:pPr>
              <w:spacing w:after="0"/>
              <w:rPr>
                <w:rFonts w:ascii="Consolas" w:hAnsi="Consolas"/>
                <w:noProof/>
              </w:rPr>
            </w:pPr>
            <w:r>
              <w:rPr>
                <w:rFonts w:ascii="Consolas" w:hAnsi="Consolas"/>
                <w:noProof/>
              </w:rPr>
              <w:t>3 123 45 7</w:t>
            </w:r>
          </w:p>
          <w:p w14:paraId="23EA826A" w14:textId="77777777" w:rsidR="00AD08B7" w:rsidRDefault="00AD08B7" w:rsidP="00F4176B">
            <w:pPr>
              <w:spacing w:after="0"/>
              <w:rPr>
                <w:rFonts w:ascii="Consolas" w:hAnsi="Consolas"/>
                <w:noProof/>
              </w:rPr>
            </w:pPr>
            <w:r>
              <w:rPr>
                <w:rFonts w:ascii="Consolas" w:hAnsi="Consolas"/>
                <w:noProof/>
              </w:rPr>
              <w:t>958</w:t>
            </w:r>
          </w:p>
          <w:p w14:paraId="24335390" w14:textId="77777777" w:rsidR="00AD08B7" w:rsidRDefault="00AD08B7" w:rsidP="00F4176B">
            <w:pPr>
              <w:spacing w:after="0"/>
              <w:rPr>
                <w:rFonts w:ascii="Consolas" w:hAnsi="Consolas"/>
                <w:noProof/>
              </w:rPr>
            </w:pPr>
            <w:r>
              <w:rPr>
                <w:rFonts w:ascii="Consolas" w:hAnsi="Consolas"/>
                <w:noProof/>
              </w:rPr>
              <w:t>123 546 222</w:t>
            </w:r>
          </w:p>
          <w:p w14:paraId="0E364380" w14:textId="4E05F86B" w:rsidR="00AD08B7" w:rsidRPr="00AD08B7" w:rsidRDefault="00AD08B7" w:rsidP="00F4176B">
            <w:pPr>
              <w:spacing w:after="0"/>
              <w:rPr>
                <w:rFonts w:ascii="Consolas" w:hAnsi="Consolas"/>
                <w:noProof/>
                <w:lang w:val="bg-BG"/>
              </w:rPr>
            </w:pPr>
            <w:r>
              <w:rPr>
                <w:rFonts w:ascii="Consolas" w:hAnsi="Consolas"/>
                <w:noProof/>
              </w:rPr>
              <w:t>12 3 7</w:t>
            </w:r>
          </w:p>
        </w:tc>
      </w:tr>
    </w:tbl>
    <w:p w14:paraId="125EB860" w14:textId="51D683CB" w:rsidR="00B55CFB" w:rsidRPr="00A23B71" w:rsidRDefault="00B55CFB" w:rsidP="00A23B71">
      <w:pPr>
        <w:pStyle w:val="Heading2"/>
        <w:numPr>
          <w:ilvl w:val="0"/>
          <w:numId w:val="42"/>
        </w:numPr>
        <w:tabs>
          <w:tab w:val="left" w:pos="1843"/>
        </w:tabs>
        <w:spacing w:before="120" w:after="80"/>
      </w:pPr>
      <w:r w:rsidRPr="00A23B71">
        <w:t>List of Products</w:t>
      </w:r>
    </w:p>
    <w:p w14:paraId="61C70040" w14:textId="5D86AB19" w:rsidR="00B55CFB" w:rsidRPr="00B55CFB" w:rsidRDefault="00B55CFB" w:rsidP="00B55CFB">
      <w:pPr>
        <w:rPr>
          <w:lang w:val="bg-BG"/>
        </w:rPr>
      </w:pPr>
      <w:r w:rsidRPr="00B55CFB">
        <w:t xml:space="preserve">Read a number </w:t>
      </w:r>
      <w:r w:rsidRPr="00B55CFB">
        <w:rPr>
          <w:b/>
        </w:rPr>
        <w:t>n</w:t>
      </w:r>
      <w:r w:rsidRPr="00B55CFB">
        <w:t xml:space="preserve"> and </w:t>
      </w:r>
      <w:r w:rsidRPr="00B55CFB">
        <w:rPr>
          <w:b/>
        </w:rPr>
        <w:t>n lines of products</w:t>
      </w:r>
      <w:r w:rsidRPr="00B55CFB">
        <w:t xml:space="preserve">. Print a </w:t>
      </w:r>
      <w:r w:rsidRPr="00B55CFB">
        <w:rPr>
          <w:b/>
        </w:rPr>
        <w:t>numbered list</w:t>
      </w:r>
      <w:r w:rsidRPr="00B55CFB">
        <w:t xml:space="preserve"> of all the products </w:t>
      </w:r>
      <w:r w:rsidRPr="00B55CFB">
        <w:rPr>
          <w:b/>
        </w:rPr>
        <w:t>ordered by name</w:t>
      </w:r>
      <w:r w:rsidRPr="00B55CFB">
        <w:t>.</w:t>
      </w:r>
    </w:p>
    <w:p w14:paraId="2A618638" w14:textId="549721BD" w:rsidR="00B55CFB" w:rsidRDefault="00A23B71" w:rsidP="00B55CFB">
      <w:pPr>
        <w:pStyle w:val="Heading3"/>
      </w:pPr>
      <w:r>
        <w:t>Examples</w:t>
      </w:r>
    </w:p>
    <w:p w14:paraId="37196E26" w14:textId="23CACCDB" w:rsidR="00D144F4" w:rsidRDefault="00D144F4" w:rsidP="00D144F4"/>
    <w:p w14:paraId="3621BA83" w14:textId="77777777" w:rsidR="00D144F4" w:rsidRPr="00D144F4" w:rsidRDefault="00D144F4" w:rsidP="00D144F4"/>
    <w:tbl>
      <w:tblPr>
        <w:tblStyle w:val="TableGrid"/>
        <w:tblW w:w="0" w:type="auto"/>
        <w:tblLook w:val="04A0" w:firstRow="1" w:lastRow="0" w:firstColumn="1" w:lastColumn="0" w:noHBand="0" w:noVBand="1"/>
      </w:tblPr>
      <w:tblGrid>
        <w:gridCol w:w="1426"/>
        <w:gridCol w:w="1668"/>
      </w:tblGrid>
      <w:tr w:rsidR="00B55CFB" w:rsidRPr="00B55CFB" w14:paraId="3673C24E" w14:textId="77777777" w:rsidTr="00D144F4">
        <w:trPr>
          <w:trHeight w:val="498"/>
        </w:trPr>
        <w:tc>
          <w:tcPr>
            <w:tcW w:w="1360" w:type="dxa"/>
            <w:shd w:val="clear" w:color="auto" w:fill="D9D9D9" w:themeFill="background1" w:themeFillShade="D9"/>
          </w:tcPr>
          <w:p w14:paraId="7A66EC8E" w14:textId="77777777" w:rsidR="00B55CFB" w:rsidRPr="00B55CFB" w:rsidRDefault="00B55CFB" w:rsidP="00F4176B">
            <w:pPr>
              <w:spacing w:after="0"/>
              <w:jc w:val="center"/>
              <w:rPr>
                <w:b/>
              </w:rPr>
            </w:pPr>
            <w:r w:rsidRPr="00B55CFB">
              <w:rPr>
                <w:b/>
              </w:rPr>
              <w:lastRenderedPageBreak/>
              <w:t>Input</w:t>
            </w:r>
          </w:p>
        </w:tc>
        <w:tc>
          <w:tcPr>
            <w:tcW w:w="1570" w:type="dxa"/>
            <w:shd w:val="clear" w:color="auto" w:fill="D9D9D9" w:themeFill="background1" w:themeFillShade="D9"/>
          </w:tcPr>
          <w:p w14:paraId="598DF819" w14:textId="77777777" w:rsidR="00B55CFB" w:rsidRPr="00B55CFB" w:rsidRDefault="00B55CFB" w:rsidP="00F4176B">
            <w:pPr>
              <w:spacing w:after="0"/>
              <w:jc w:val="center"/>
              <w:rPr>
                <w:b/>
              </w:rPr>
            </w:pPr>
            <w:r w:rsidRPr="00B55CFB">
              <w:rPr>
                <w:b/>
              </w:rPr>
              <w:t>Output</w:t>
            </w:r>
          </w:p>
        </w:tc>
      </w:tr>
      <w:tr w:rsidR="00B55CFB" w:rsidRPr="00B55CFB" w14:paraId="4D22016E" w14:textId="77777777" w:rsidTr="00D144F4">
        <w:trPr>
          <w:trHeight w:val="1823"/>
        </w:trPr>
        <w:tc>
          <w:tcPr>
            <w:tcW w:w="1360" w:type="dxa"/>
          </w:tcPr>
          <w:p w14:paraId="11F20168" w14:textId="77777777" w:rsidR="00B55CFB" w:rsidRPr="00B55CFB" w:rsidRDefault="00B55CFB" w:rsidP="00F4176B">
            <w:pPr>
              <w:spacing w:after="0"/>
              <w:rPr>
                <w:rFonts w:ascii="Consolas" w:hAnsi="Consolas"/>
                <w:lang w:val="bg-BG"/>
              </w:rPr>
            </w:pPr>
            <w:r w:rsidRPr="00B55CFB">
              <w:rPr>
                <w:rFonts w:ascii="Consolas" w:hAnsi="Consolas"/>
                <w:noProof/>
              </w:rPr>
              <w:t>4</w:t>
            </w:r>
          </w:p>
          <w:p w14:paraId="0C2CA8CF" w14:textId="77777777" w:rsidR="00B55CFB" w:rsidRPr="00B55CFB" w:rsidRDefault="00B55CFB" w:rsidP="00F4176B">
            <w:pPr>
              <w:spacing w:after="0"/>
              <w:rPr>
                <w:rFonts w:ascii="Consolas" w:hAnsi="Consolas"/>
                <w:lang w:val="bg-BG"/>
              </w:rPr>
            </w:pPr>
            <w:r w:rsidRPr="00B55CFB">
              <w:rPr>
                <w:rFonts w:ascii="Consolas" w:hAnsi="Consolas"/>
                <w:noProof/>
              </w:rPr>
              <w:t>Potatoes</w:t>
            </w:r>
          </w:p>
          <w:p w14:paraId="2854BF41" w14:textId="77777777" w:rsidR="00B55CFB" w:rsidRPr="00B55CFB" w:rsidRDefault="00B55CFB" w:rsidP="00F4176B">
            <w:pPr>
              <w:spacing w:after="0"/>
              <w:rPr>
                <w:rFonts w:ascii="Consolas" w:hAnsi="Consolas"/>
                <w:lang w:val="bg-BG"/>
              </w:rPr>
            </w:pPr>
            <w:r w:rsidRPr="00B55CFB">
              <w:rPr>
                <w:rFonts w:ascii="Consolas" w:hAnsi="Consolas"/>
                <w:noProof/>
              </w:rPr>
              <w:t>Tomatoes</w:t>
            </w:r>
          </w:p>
          <w:p w14:paraId="5639E0FA" w14:textId="77777777" w:rsidR="00B55CFB" w:rsidRPr="00B55CFB" w:rsidRDefault="00B55CFB" w:rsidP="00F4176B">
            <w:pPr>
              <w:spacing w:after="0"/>
              <w:rPr>
                <w:rFonts w:ascii="Consolas" w:hAnsi="Consolas"/>
                <w:lang w:val="bg-BG"/>
              </w:rPr>
            </w:pPr>
            <w:r w:rsidRPr="00B55CFB">
              <w:rPr>
                <w:rFonts w:ascii="Consolas" w:hAnsi="Consolas"/>
                <w:noProof/>
              </w:rPr>
              <w:t>Onions</w:t>
            </w:r>
          </w:p>
          <w:p w14:paraId="0578B1CA" w14:textId="77777777" w:rsidR="00B55CFB" w:rsidRPr="00B55CFB" w:rsidRDefault="00B55CFB" w:rsidP="00F4176B">
            <w:pPr>
              <w:spacing w:after="0"/>
            </w:pPr>
            <w:r w:rsidRPr="00B55CFB">
              <w:rPr>
                <w:rFonts w:ascii="Consolas" w:hAnsi="Consolas"/>
                <w:noProof/>
              </w:rPr>
              <w:t>Apples</w:t>
            </w:r>
          </w:p>
        </w:tc>
        <w:tc>
          <w:tcPr>
            <w:tcW w:w="1570" w:type="dxa"/>
          </w:tcPr>
          <w:p w14:paraId="02493321" w14:textId="77777777" w:rsidR="00B55CFB" w:rsidRPr="00B55CFB" w:rsidRDefault="00B55CFB" w:rsidP="00F4176B">
            <w:pPr>
              <w:spacing w:after="0"/>
              <w:rPr>
                <w:rFonts w:ascii="Consolas" w:hAnsi="Consolas"/>
                <w:lang w:val="bg-BG"/>
              </w:rPr>
            </w:pPr>
            <w:r w:rsidRPr="00B55CFB">
              <w:rPr>
                <w:rFonts w:ascii="Consolas" w:hAnsi="Consolas"/>
                <w:noProof/>
              </w:rPr>
              <w:t>1.Apples</w:t>
            </w:r>
          </w:p>
          <w:p w14:paraId="4D3B3AED" w14:textId="77777777" w:rsidR="00B55CFB" w:rsidRPr="00B55CFB" w:rsidRDefault="00B55CFB" w:rsidP="00F4176B">
            <w:pPr>
              <w:spacing w:after="0"/>
              <w:rPr>
                <w:rFonts w:ascii="Consolas" w:hAnsi="Consolas"/>
                <w:lang w:val="bg-BG"/>
              </w:rPr>
            </w:pPr>
            <w:r w:rsidRPr="00B55CFB">
              <w:rPr>
                <w:rFonts w:ascii="Consolas" w:hAnsi="Consolas"/>
                <w:noProof/>
              </w:rPr>
              <w:t>2.Onions</w:t>
            </w:r>
          </w:p>
          <w:p w14:paraId="745069F1" w14:textId="77777777" w:rsidR="00B55CFB" w:rsidRPr="00B55CFB" w:rsidRDefault="00B55CFB" w:rsidP="00F4176B">
            <w:pPr>
              <w:spacing w:after="0"/>
              <w:rPr>
                <w:rFonts w:ascii="Consolas" w:hAnsi="Consolas"/>
                <w:lang w:val="bg-BG"/>
              </w:rPr>
            </w:pPr>
            <w:r w:rsidRPr="00B55CFB">
              <w:rPr>
                <w:rFonts w:ascii="Consolas" w:hAnsi="Consolas"/>
                <w:noProof/>
              </w:rPr>
              <w:t>3.Potatoes</w:t>
            </w:r>
          </w:p>
          <w:p w14:paraId="4BFD3D35" w14:textId="77777777" w:rsidR="00B55CFB" w:rsidRPr="00B55CFB" w:rsidRDefault="00B55CFB" w:rsidP="00F4176B">
            <w:pPr>
              <w:spacing w:after="0"/>
            </w:pPr>
            <w:r w:rsidRPr="00B55CFB">
              <w:rPr>
                <w:rFonts w:ascii="Consolas" w:hAnsi="Consolas"/>
                <w:noProof/>
              </w:rPr>
              <w:t>4.Tomatoes</w:t>
            </w:r>
          </w:p>
        </w:tc>
      </w:tr>
      <w:tr w:rsidR="00D144F4" w:rsidRPr="00B55CFB" w14:paraId="37398527" w14:textId="77777777" w:rsidTr="00F4176B">
        <w:trPr>
          <w:trHeight w:val="1567"/>
        </w:trPr>
        <w:tc>
          <w:tcPr>
            <w:tcW w:w="1360" w:type="dxa"/>
          </w:tcPr>
          <w:p w14:paraId="28F2E298" w14:textId="77777777" w:rsidR="00D144F4" w:rsidRDefault="00D144F4" w:rsidP="00F4176B">
            <w:pPr>
              <w:spacing w:after="0"/>
              <w:rPr>
                <w:rFonts w:ascii="Consolas" w:hAnsi="Consolas"/>
                <w:noProof/>
                <w:lang w:val="bg-BG"/>
              </w:rPr>
            </w:pPr>
            <w:r>
              <w:rPr>
                <w:rFonts w:ascii="Consolas" w:hAnsi="Consolas"/>
                <w:noProof/>
                <w:lang w:val="bg-BG"/>
              </w:rPr>
              <w:t>3</w:t>
            </w:r>
          </w:p>
          <w:p w14:paraId="71200F3F" w14:textId="77777777" w:rsidR="00D144F4" w:rsidRDefault="00D144F4" w:rsidP="00F4176B">
            <w:pPr>
              <w:spacing w:after="0"/>
              <w:rPr>
                <w:rFonts w:ascii="Consolas" w:hAnsi="Consolas"/>
                <w:noProof/>
              </w:rPr>
            </w:pPr>
            <w:r>
              <w:rPr>
                <w:rFonts w:ascii="Consolas" w:hAnsi="Consolas"/>
                <w:noProof/>
              </w:rPr>
              <w:t>Orange</w:t>
            </w:r>
          </w:p>
          <w:p w14:paraId="0ADC6B9B" w14:textId="77777777" w:rsidR="00D144F4" w:rsidRDefault="00D144F4" w:rsidP="00F4176B">
            <w:pPr>
              <w:spacing w:after="0"/>
              <w:rPr>
                <w:rFonts w:ascii="Consolas" w:hAnsi="Consolas"/>
                <w:noProof/>
              </w:rPr>
            </w:pPr>
            <w:r>
              <w:rPr>
                <w:rFonts w:ascii="Consolas" w:hAnsi="Consolas"/>
                <w:noProof/>
              </w:rPr>
              <w:t>Grape</w:t>
            </w:r>
          </w:p>
          <w:p w14:paraId="5B428A06" w14:textId="71EBB620" w:rsidR="00D144F4" w:rsidRPr="00D144F4" w:rsidRDefault="00D144F4" w:rsidP="00F4176B">
            <w:pPr>
              <w:spacing w:after="0"/>
              <w:rPr>
                <w:rFonts w:ascii="Consolas" w:hAnsi="Consolas"/>
                <w:noProof/>
              </w:rPr>
            </w:pPr>
            <w:r>
              <w:rPr>
                <w:rFonts w:ascii="Consolas" w:hAnsi="Consolas"/>
                <w:noProof/>
              </w:rPr>
              <w:t>Strawberry</w:t>
            </w:r>
          </w:p>
        </w:tc>
        <w:tc>
          <w:tcPr>
            <w:tcW w:w="1570" w:type="dxa"/>
          </w:tcPr>
          <w:p w14:paraId="41FD136B" w14:textId="0CCD3210" w:rsidR="00D144F4" w:rsidRPr="00D144F4" w:rsidRDefault="00D144F4" w:rsidP="00D144F4">
            <w:pPr>
              <w:spacing w:after="0"/>
              <w:rPr>
                <w:rFonts w:ascii="Consolas" w:hAnsi="Consolas"/>
                <w:noProof/>
              </w:rPr>
            </w:pPr>
            <w:r>
              <w:rPr>
                <w:rFonts w:ascii="Consolas" w:hAnsi="Consolas"/>
                <w:noProof/>
              </w:rPr>
              <w:t>1.</w:t>
            </w:r>
            <w:r w:rsidRPr="00D144F4">
              <w:rPr>
                <w:rFonts w:ascii="Consolas" w:hAnsi="Consolas"/>
                <w:noProof/>
              </w:rPr>
              <w:t>Grape</w:t>
            </w:r>
          </w:p>
          <w:p w14:paraId="39BABDAF" w14:textId="2986991B" w:rsidR="00D144F4" w:rsidRPr="00D144F4" w:rsidRDefault="00D144F4" w:rsidP="00D144F4">
            <w:pPr>
              <w:spacing w:after="0"/>
              <w:rPr>
                <w:rFonts w:ascii="Consolas" w:hAnsi="Consolas"/>
                <w:noProof/>
              </w:rPr>
            </w:pPr>
            <w:r>
              <w:rPr>
                <w:rFonts w:ascii="Consolas" w:hAnsi="Consolas"/>
                <w:noProof/>
              </w:rPr>
              <w:t>2.</w:t>
            </w:r>
            <w:r w:rsidRPr="00D144F4">
              <w:rPr>
                <w:rFonts w:ascii="Consolas" w:hAnsi="Consolas"/>
                <w:noProof/>
              </w:rPr>
              <w:t>Orange</w:t>
            </w:r>
          </w:p>
          <w:p w14:paraId="22B5E5B1" w14:textId="7E8F9D8C" w:rsidR="00D144F4" w:rsidRPr="00D144F4" w:rsidRDefault="00D144F4" w:rsidP="00D144F4">
            <w:pPr>
              <w:spacing w:after="0"/>
              <w:rPr>
                <w:rFonts w:ascii="Consolas" w:hAnsi="Consolas"/>
                <w:noProof/>
              </w:rPr>
            </w:pPr>
            <w:r>
              <w:rPr>
                <w:rFonts w:ascii="Consolas" w:hAnsi="Consolas"/>
                <w:noProof/>
              </w:rPr>
              <w:t>3.Strawberry</w:t>
            </w:r>
          </w:p>
        </w:tc>
      </w:tr>
    </w:tbl>
    <w:p w14:paraId="2C9DB75F" w14:textId="77777777" w:rsidR="00B55CFB" w:rsidRPr="00B55CFB" w:rsidRDefault="00B55CFB" w:rsidP="00B55CFB">
      <w:pPr>
        <w:pStyle w:val="Heading3"/>
        <w:rPr>
          <w:lang w:val="bg-BG"/>
        </w:rPr>
      </w:pPr>
      <w:r w:rsidRPr="00B55CFB">
        <w:t>Solution</w:t>
      </w:r>
    </w:p>
    <w:p w14:paraId="39908C42" w14:textId="7F031588" w:rsidR="00B55CFB" w:rsidRPr="00BA0324" w:rsidRDefault="00B55CFB" w:rsidP="00B55CFB">
      <w:pPr>
        <w:rPr>
          <w:lang w:val="bg-BG"/>
        </w:rPr>
      </w:pPr>
      <w:r w:rsidRPr="00B55CFB">
        <w:t xml:space="preserve">First, we need to read the number </w:t>
      </w:r>
      <w:r w:rsidRPr="00B55CFB">
        <w:rPr>
          <w:b/>
        </w:rPr>
        <w:t>n</w:t>
      </w:r>
      <w:r w:rsidRPr="00B55CFB">
        <w:t xml:space="preserve"> from the console</w:t>
      </w:r>
      <w:r w:rsidR="00BA0324">
        <w:rPr>
          <w:lang w:val="bg-BG"/>
        </w:rPr>
        <w:t>.</w:t>
      </w:r>
    </w:p>
    <w:p w14:paraId="79618428" w14:textId="77777777" w:rsidR="00B55CFB" w:rsidRPr="00B55CFB" w:rsidRDefault="00B55CFB" w:rsidP="00B55CFB">
      <w:pPr>
        <w:rPr>
          <w:lang w:val="bg-BG"/>
        </w:rPr>
      </w:pPr>
      <w:r w:rsidRPr="00B55CFB">
        <w:rPr>
          <w:noProof/>
        </w:rPr>
        <w:drawing>
          <wp:inline distT="0" distB="0" distL="0" distR="0" wp14:anchorId="3C99F386" wp14:editId="6C08C6A9">
            <wp:extent cx="4286250" cy="1761371"/>
            <wp:effectExtent l="19050" t="19050" r="1905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2492" cy="1809139"/>
                    </a:xfrm>
                    <a:prstGeom prst="rect">
                      <a:avLst/>
                    </a:prstGeom>
                    <a:ln>
                      <a:solidFill>
                        <a:schemeClr val="tx1"/>
                      </a:solidFill>
                    </a:ln>
                  </pic:spPr>
                </pic:pic>
              </a:graphicData>
            </a:graphic>
          </wp:inline>
        </w:drawing>
      </w:r>
    </w:p>
    <w:p w14:paraId="2D17FDF9" w14:textId="260DBCCD" w:rsidR="00B55CFB" w:rsidRPr="00BA0324" w:rsidRDefault="00B55CFB" w:rsidP="00B55CFB">
      <w:pPr>
        <w:rPr>
          <w:lang w:val="bg-BG"/>
        </w:rPr>
      </w:pPr>
      <w:r w:rsidRPr="00B55CFB">
        <w:t xml:space="preserve">Then we need to create our </w:t>
      </w:r>
      <w:r w:rsidRPr="00B55CFB">
        <w:rPr>
          <w:b/>
        </w:rPr>
        <w:t>list of strings</w:t>
      </w:r>
      <w:r w:rsidRPr="00B55CFB">
        <w:t xml:space="preserve"> because the </w:t>
      </w:r>
      <w:r w:rsidRPr="00B55CFB">
        <w:rPr>
          <w:b/>
        </w:rPr>
        <w:t>products are strings</w:t>
      </w:r>
      <w:r w:rsidR="00BA0324">
        <w:rPr>
          <w:b/>
          <w:lang w:val="bg-BG"/>
        </w:rPr>
        <w:t>.</w:t>
      </w:r>
    </w:p>
    <w:p w14:paraId="0C7714A6" w14:textId="77777777" w:rsidR="00B55CFB" w:rsidRPr="00B55CFB" w:rsidRDefault="00B55CFB" w:rsidP="00B55CFB">
      <w:pPr>
        <w:rPr>
          <w:lang w:val="bg-BG"/>
        </w:rPr>
      </w:pPr>
      <w:r w:rsidRPr="00B55CFB">
        <w:rPr>
          <w:noProof/>
        </w:rPr>
        <w:drawing>
          <wp:inline distT="0" distB="0" distL="0" distR="0" wp14:anchorId="6497F6A4" wp14:editId="34DDDAB4">
            <wp:extent cx="4256810" cy="1540079"/>
            <wp:effectExtent l="19050" t="19050" r="1079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2798"/>
                    <a:stretch/>
                  </pic:blipFill>
                  <pic:spPr bwMode="auto">
                    <a:xfrm>
                      <a:off x="0" y="0"/>
                      <a:ext cx="4317356" cy="156198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F5FD9F4" w14:textId="77777777" w:rsidR="00B55CFB" w:rsidRPr="00B55CFB" w:rsidRDefault="00B55CFB" w:rsidP="00B55CFB">
      <w:pPr>
        <w:rPr>
          <w:lang w:val="bg-BG"/>
        </w:rPr>
      </w:pPr>
      <w:r w:rsidRPr="00B55CFB">
        <w:t xml:space="preserve">Then we need to iterate </w:t>
      </w:r>
      <w:r w:rsidRPr="00B55CFB">
        <w:rPr>
          <w:b/>
        </w:rPr>
        <w:t>n times</w:t>
      </w:r>
      <w:r w:rsidRPr="00B55CFB">
        <w:t xml:space="preserve"> and </w:t>
      </w:r>
      <w:r w:rsidRPr="00B55CFB">
        <w:rPr>
          <w:b/>
        </w:rPr>
        <w:t>read products</w:t>
      </w:r>
      <w:r w:rsidRPr="00B55CFB">
        <w:t>.</w:t>
      </w:r>
    </w:p>
    <w:p w14:paraId="2B394194" w14:textId="77777777" w:rsidR="00B55CFB" w:rsidRPr="00B55CFB" w:rsidRDefault="00B55CFB" w:rsidP="00B55CFB">
      <w:pPr>
        <w:rPr>
          <w:lang w:val="bg-BG"/>
        </w:rPr>
      </w:pPr>
      <w:r w:rsidRPr="00B55CFB">
        <w:rPr>
          <w:noProof/>
        </w:rPr>
        <w:drawing>
          <wp:inline distT="0" distB="0" distL="0" distR="0" wp14:anchorId="3E1BFF29" wp14:editId="5318A494">
            <wp:extent cx="3654504" cy="620395"/>
            <wp:effectExtent l="19050" t="19050" r="22225"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066" t="66822" b="12682"/>
                    <a:stretch/>
                  </pic:blipFill>
                  <pic:spPr bwMode="auto">
                    <a:xfrm>
                      <a:off x="0" y="0"/>
                      <a:ext cx="3715472" cy="6307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E959FBC" w14:textId="717B71DA" w:rsidR="00B55CFB" w:rsidRPr="00BA0324" w:rsidRDefault="00B55CFB" w:rsidP="00B55CFB">
      <w:pPr>
        <w:rPr>
          <w:lang w:val="bg-BG"/>
        </w:rPr>
      </w:pPr>
      <w:r w:rsidRPr="00B55CFB">
        <w:t>The next step is to add the current product to the list</w:t>
      </w:r>
      <w:r w:rsidR="00BA0324">
        <w:rPr>
          <w:lang w:val="bg-BG"/>
        </w:rPr>
        <w:t>.</w:t>
      </w:r>
    </w:p>
    <w:p w14:paraId="5D1DC863" w14:textId="77777777" w:rsidR="00B55CFB" w:rsidRPr="00B55CFB" w:rsidRDefault="00B55CFB" w:rsidP="00B55CFB">
      <w:pPr>
        <w:rPr>
          <w:lang w:val="bg-BG"/>
        </w:rPr>
      </w:pPr>
      <w:r w:rsidRPr="00B55CFB">
        <w:rPr>
          <w:noProof/>
        </w:rPr>
        <w:drawing>
          <wp:inline distT="0" distB="0" distL="0" distR="0" wp14:anchorId="736EB60D" wp14:editId="0F6BCF6D">
            <wp:extent cx="4267200" cy="870757"/>
            <wp:effectExtent l="19050" t="19050" r="19050" b="2476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064" t="54137" b="9847"/>
                    <a:stretch/>
                  </pic:blipFill>
                  <pic:spPr bwMode="auto">
                    <a:xfrm>
                      <a:off x="0" y="0"/>
                      <a:ext cx="4272768" cy="8718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A9D56AE" w14:textId="07085053" w:rsidR="00B55CFB" w:rsidRPr="00BA0324" w:rsidRDefault="00B55CFB" w:rsidP="00B55CFB">
      <w:pPr>
        <w:rPr>
          <w:lang w:val="bg-BG"/>
        </w:rPr>
      </w:pPr>
      <w:r w:rsidRPr="00B55CFB">
        <w:lastRenderedPageBreak/>
        <w:t xml:space="preserve">After we finish reading the products we </w:t>
      </w:r>
      <w:r w:rsidRPr="00B55CFB">
        <w:rPr>
          <w:b/>
        </w:rPr>
        <w:t>sort our list alphabetically</w:t>
      </w:r>
      <w:r w:rsidR="00BA0324">
        <w:rPr>
          <w:b/>
          <w:lang w:val="bg-BG"/>
        </w:rPr>
        <w:t>.</w:t>
      </w:r>
    </w:p>
    <w:p w14:paraId="61132D72" w14:textId="77777777" w:rsidR="00B55CFB" w:rsidRPr="00B55CFB" w:rsidRDefault="00B55CFB" w:rsidP="00B55CFB">
      <w:pPr>
        <w:rPr>
          <w:lang w:val="bg-BG"/>
        </w:rPr>
      </w:pPr>
      <w:r w:rsidRPr="00B55CFB">
        <w:rPr>
          <w:noProof/>
        </w:rPr>
        <w:drawing>
          <wp:inline distT="0" distB="0" distL="0" distR="0" wp14:anchorId="4F4B2C0D" wp14:editId="11E5D527">
            <wp:extent cx="2524836" cy="341194"/>
            <wp:effectExtent l="19050" t="19050" r="8890"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 t="81757" r="36278" b="370"/>
                    <a:stretch/>
                  </pic:blipFill>
                  <pic:spPr bwMode="auto">
                    <a:xfrm>
                      <a:off x="0" y="0"/>
                      <a:ext cx="2545610" cy="34400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7C35F42" w14:textId="77777777" w:rsidR="00B55CFB" w:rsidRPr="00B55CFB" w:rsidRDefault="00B55CFB" w:rsidP="00B55CFB">
      <w:pPr>
        <w:rPr>
          <w:lang w:val="bg-BG"/>
        </w:rPr>
      </w:pPr>
      <w:r w:rsidRPr="00B55CFB">
        <w:t xml:space="preserve">The </w:t>
      </w:r>
      <w:r w:rsidRPr="00B55CFB">
        <w:rPr>
          <w:b/>
        </w:rPr>
        <w:t xml:space="preserve">sort method </w:t>
      </w:r>
      <w:r w:rsidRPr="00B55CFB">
        <w:t>sorts the list in ascending order.</w:t>
      </w:r>
    </w:p>
    <w:p w14:paraId="5D2A2F95" w14:textId="77777777" w:rsidR="00B55CFB" w:rsidRPr="00B55CFB" w:rsidRDefault="00B55CFB" w:rsidP="00B55CFB">
      <w:pPr>
        <w:rPr>
          <w:lang w:val="bg-BG"/>
        </w:rPr>
      </w:pPr>
      <w:r w:rsidRPr="00B55CFB">
        <w:t xml:space="preserve">Finally, we have to </w:t>
      </w:r>
      <w:r w:rsidRPr="00B55CFB">
        <w:rPr>
          <w:b/>
        </w:rPr>
        <w:t>print our sorted</w:t>
      </w:r>
      <w:r w:rsidRPr="00B55CFB">
        <w:t xml:space="preserve"> list. To do that we </w:t>
      </w:r>
      <w:r w:rsidRPr="00B55CFB">
        <w:rPr>
          <w:b/>
        </w:rPr>
        <w:t>loop through the list</w:t>
      </w:r>
      <w:r w:rsidRPr="00B55CFB">
        <w:t>.</w:t>
      </w:r>
    </w:p>
    <w:p w14:paraId="36704158" w14:textId="77777777" w:rsidR="00B55CFB" w:rsidRPr="00B55CFB" w:rsidRDefault="00B55CFB" w:rsidP="00B55CFB">
      <w:pPr>
        <w:rPr>
          <w:lang w:val="bg-BG"/>
        </w:rPr>
      </w:pPr>
      <w:r w:rsidRPr="00B55CFB">
        <w:rPr>
          <w:noProof/>
        </w:rPr>
        <w:drawing>
          <wp:inline distT="0" distB="0" distL="0" distR="0" wp14:anchorId="392EF842" wp14:editId="59F6D391">
            <wp:extent cx="5064684" cy="700637"/>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106675" cy="706446"/>
                    </a:xfrm>
                    <a:prstGeom prst="rect">
                      <a:avLst/>
                    </a:prstGeom>
                    <a:ln>
                      <a:solidFill>
                        <a:schemeClr val="tx1"/>
                      </a:solidFill>
                    </a:ln>
                  </pic:spPr>
                </pic:pic>
              </a:graphicData>
            </a:graphic>
          </wp:inline>
        </w:drawing>
      </w:r>
    </w:p>
    <w:p w14:paraId="0B879B1F" w14:textId="10F9575C" w:rsidR="00B55CFB" w:rsidRPr="00B55CFB" w:rsidRDefault="00B55CFB" w:rsidP="00B55CFB">
      <w:pPr>
        <w:rPr>
          <w:lang w:val="bg-BG"/>
        </w:rPr>
      </w:pPr>
      <w:r w:rsidRPr="00B55CFB">
        <w:t xml:space="preserve">We use </w:t>
      </w:r>
      <w:proofErr w:type="spellStart"/>
      <w:r w:rsidRPr="00B55CFB">
        <w:rPr>
          <w:b/>
        </w:rPr>
        <w:t>i</w:t>
      </w:r>
      <w:proofErr w:type="spellEnd"/>
      <w:r w:rsidRPr="00B55CFB">
        <w:rPr>
          <w:b/>
        </w:rPr>
        <w:t xml:space="preserve"> + 1</w:t>
      </w:r>
      <w:r w:rsidRPr="00B55CFB">
        <w:t xml:space="preserve"> because we want to </w:t>
      </w:r>
      <w:r w:rsidRPr="00B55CFB">
        <w:rPr>
          <w:b/>
        </w:rPr>
        <w:t>start counting from 1</w:t>
      </w:r>
      <w:r w:rsidRPr="00B55CFB">
        <w:t>.</w:t>
      </w:r>
    </w:p>
    <w:p w14:paraId="6C56B90B" w14:textId="77777777" w:rsidR="00B55CFB" w:rsidRPr="00B55CFB" w:rsidRDefault="00B55CFB" w:rsidP="00B55CFB">
      <w:pPr>
        <w:pStyle w:val="Heading2"/>
        <w:numPr>
          <w:ilvl w:val="0"/>
          <w:numId w:val="42"/>
        </w:numPr>
        <w:tabs>
          <w:tab w:val="left" w:pos="1843"/>
        </w:tabs>
        <w:spacing w:before="120" w:after="80"/>
        <w:rPr>
          <w:lang w:val="bg-BG"/>
        </w:rPr>
      </w:pPr>
      <w:r w:rsidRPr="00B55CFB">
        <w:t>Remove Negatives and Reverse</w:t>
      </w:r>
    </w:p>
    <w:p w14:paraId="5605D175" w14:textId="77777777" w:rsidR="00B55CFB" w:rsidRPr="00B55CFB" w:rsidRDefault="00B55CFB" w:rsidP="00B55CFB">
      <w:pPr>
        <w:tabs>
          <w:tab w:val="num" w:pos="720"/>
        </w:tabs>
        <w:rPr>
          <w:lang w:val="bg-BG"/>
        </w:rPr>
      </w:pPr>
      <w:r w:rsidRPr="00B55CFB">
        <w:t xml:space="preserve">Read a </w:t>
      </w:r>
      <w:r w:rsidRPr="00B55CFB">
        <w:rPr>
          <w:b/>
        </w:rPr>
        <w:t>list of integers</w:t>
      </w:r>
      <w:r w:rsidRPr="00B55CFB">
        <w:t xml:space="preserve">, </w:t>
      </w:r>
      <w:r w:rsidRPr="00B55CFB">
        <w:rPr>
          <w:b/>
        </w:rPr>
        <w:t>remove all negative numbers</w:t>
      </w:r>
      <w:r w:rsidRPr="00B55CFB">
        <w:t xml:space="preserve"> from it and print the remaining elements in </w:t>
      </w:r>
      <w:r w:rsidRPr="00B55CFB">
        <w:rPr>
          <w:b/>
        </w:rPr>
        <w:t>reversed order</w:t>
      </w:r>
      <w:r w:rsidRPr="00B55CFB">
        <w:t>. In case of no elements left in the list, print "</w:t>
      </w:r>
      <w:r w:rsidRPr="00B55CFB">
        <w:rPr>
          <w:rStyle w:val="CodeChar"/>
        </w:rPr>
        <w:t>empty</w:t>
      </w:r>
      <w:r w:rsidRPr="00B55CFB">
        <w:t>".</w:t>
      </w:r>
    </w:p>
    <w:p w14:paraId="38415616" w14:textId="782D2D52" w:rsidR="00B55CFB" w:rsidRPr="00B55CFB" w:rsidRDefault="00A23B71" w:rsidP="00B55CFB">
      <w:pPr>
        <w:pStyle w:val="Heading3"/>
        <w:rPr>
          <w:lang w:val="bg-BG"/>
        </w:rPr>
      </w:pPr>
      <w:r>
        <w:t>Examples</w:t>
      </w:r>
      <w:bookmarkStart w:id="0" w:name="_GoBack"/>
      <w:bookmarkEnd w:id="0"/>
    </w:p>
    <w:tbl>
      <w:tblPr>
        <w:tblStyle w:val="TableGrid"/>
        <w:tblW w:w="3607" w:type="dxa"/>
        <w:tblInd w:w="23" w:type="dxa"/>
        <w:tblCellMar>
          <w:top w:w="57" w:type="dxa"/>
          <w:left w:w="85" w:type="dxa"/>
          <w:bottom w:w="57" w:type="dxa"/>
          <w:right w:w="85" w:type="dxa"/>
        </w:tblCellMar>
        <w:tblLook w:val="04A0" w:firstRow="1" w:lastRow="0" w:firstColumn="1" w:lastColumn="0" w:noHBand="0" w:noVBand="1"/>
      </w:tblPr>
      <w:tblGrid>
        <w:gridCol w:w="2227"/>
        <w:gridCol w:w="1380"/>
      </w:tblGrid>
      <w:tr w:rsidR="00B55CFB" w:rsidRPr="00B55CFB" w14:paraId="23CCBA92" w14:textId="77777777" w:rsidTr="004709B0">
        <w:trPr>
          <w:trHeight w:val="264"/>
        </w:trPr>
        <w:tc>
          <w:tcPr>
            <w:tcW w:w="2227" w:type="dxa"/>
            <w:shd w:val="clear" w:color="auto" w:fill="D9D9D9" w:themeFill="background1" w:themeFillShade="D9"/>
          </w:tcPr>
          <w:p w14:paraId="3D906900" w14:textId="77777777" w:rsidR="00B55CFB" w:rsidRPr="00B55CFB" w:rsidRDefault="00B55CFB" w:rsidP="00F4176B">
            <w:pPr>
              <w:spacing w:after="0"/>
              <w:jc w:val="center"/>
              <w:rPr>
                <w:b/>
              </w:rPr>
            </w:pPr>
            <w:r w:rsidRPr="00B55CFB">
              <w:rPr>
                <w:b/>
              </w:rPr>
              <w:t>Input</w:t>
            </w:r>
          </w:p>
        </w:tc>
        <w:tc>
          <w:tcPr>
            <w:tcW w:w="1380" w:type="dxa"/>
            <w:shd w:val="clear" w:color="auto" w:fill="D9D9D9" w:themeFill="background1" w:themeFillShade="D9"/>
          </w:tcPr>
          <w:p w14:paraId="68190B20" w14:textId="77777777" w:rsidR="00B55CFB" w:rsidRPr="00B55CFB" w:rsidRDefault="00B55CFB" w:rsidP="00F4176B">
            <w:pPr>
              <w:spacing w:after="0"/>
              <w:jc w:val="center"/>
              <w:rPr>
                <w:b/>
              </w:rPr>
            </w:pPr>
            <w:r w:rsidRPr="00B55CFB">
              <w:rPr>
                <w:b/>
              </w:rPr>
              <w:t>Output</w:t>
            </w:r>
          </w:p>
        </w:tc>
      </w:tr>
      <w:tr w:rsidR="00B55CFB" w:rsidRPr="00B55CFB" w14:paraId="58AED5BE" w14:textId="77777777" w:rsidTr="00F4176B">
        <w:tc>
          <w:tcPr>
            <w:tcW w:w="2227" w:type="dxa"/>
            <w:vAlign w:val="center"/>
          </w:tcPr>
          <w:p w14:paraId="001E34C1" w14:textId="77777777" w:rsidR="00B55CFB" w:rsidRPr="00B55CFB" w:rsidRDefault="00B55CFB" w:rsidP="00F4176B">
            <w:pPr>
              <w:spacing w:after="0"/>
              <w:rPr>
                <w:rFonts w:ascii="Consolas" w:hAnsi="Consolas"/>
                <w:noProof/>
              </w:rPr>
            </w:pPr>
            <w:r w:rsidRPr="00B55CFB">
              <w:rPr>
                <w:rFonts w:ascii="Consolas" w:hAnsi="Consolas"/>
                <w:bCs/>
                <w:noProof/>
              </w:rPr>
              <w:t>10 -5 7 9 -33 50</w:t>
            </w:r>
          </w:p>
        </w:tc>
        <w:tc>
          <w:tcPr>
            <w:tcW w:w="1380" w:type="dxa"/>
            <w:vAlign w:val="center"/>
          </w:tcPr>
          <w:p w14:paraId="21DA8F0E" w14:textId="77777777" w:rsidR="00B55CFB" w:rsidRPr="00B55CFB" w:rsidRDefault="00B55CFB" w:rsidP="00F4176B">
            <w:pPr>
              <w:spacing w:after="0"/>
              <w:rPr>
                <w:rFonts w:ascii="Consolas" w:hAnsi="Consolas"/>
                <w:noProof/>
              </w:rPr>
            </w:pPr>
            <w:r w:rsidRPr="00B55CFB">
              <w:rPr>
                <w:rFonts w:ascii="Consolas" w:hAnsi="Consolas"/>
                <w:noProof/>
              </w:rPr>
              <w:t>50 9 7 10</w:t>
            </w:r>
          </w:p>
        </w:tc>
      </w:tr>
      <w:tr w:rsidR="00B55CFB" w:rsidRPr="00B55CFB" w14:paraId="3FFBA070" w14:textId="77777777" w:rsidTr="00F4176B">
        <w:tc>
          <w:tcPr>
            <w:tcW w:w="2227" w:type="dxa"/>
            <w:vAlign w:val="center"/>
          </w:tcPr>
          <w:p w14:paraId="464AB117" w14:textId="77777777" w:rsidR="00B55CFB" w:rsidRPr="00B55CFB" w:rsidRDefault="00B55CFB" w:rsidP="00F4176B">
            <w:pPr>
              <w:spacing w:after="0"/>
              <w:rPr>
                <w:rFonts w:ascii="Consolas" w:hAnsi="Consolas"/>
                <w:bCs/>
                <w:noProof/>
              </w:rPr>
            </w:pPr>
            <w:r w:rsidRPr="00B55CFB">
              <w:rPr>
                <w:rFonts w:ascii="Consolas" w:hAnsi="Consolas"/>
                <w:bCs/>
                <w:noProof/>
              </w:rPr>
              <w:t>7 -2 -10 1</w:t>
            </w:r>
          </w:p>
        </w:tc>
        <w:tc>
          <w:tcPr>
            <w:tcW w:w="1380" w:type="dxa"/>
            <w:vAlign w:val="center"/>
          </w:tcPr>
          <w:p w14:paraId="3A789BBE" w14:textId="77777777" w:rsidR="00B55CFB" w:rsidRPr="00B55CFB" w:rsidRDefault="00B55CFB" w:rsidP="00F4176B">
            <w:pPr>
              <w:spacing w:after="0"/>
              <w:rPr>
                <w:rFonts w:ascii="Consolas" w:hAnsi="Consolas"/>
                <w:bCs/>
                <w:noProof/>
              </w:rPr>
            </w:pPr>
            <w:r w:rsidRPr="00B55CFB">
              <w:rPr>
                <w:rFonts w:ascii="Consolas" w:hAnsi="Consolas"/>
                <w:bCs/>
                <w:noProof/>
              </w:rPr>
              <w:t>1 7</w:t>
            </w:r>
          </w:p>
        </w:tc>
      </w:tr>
      <w:tr w:rsidR="00B55CFB" w:rsidRPr="00B55CFB" w14:paraId="33091911" w14:textId="77777777" w:rsidTr="00F4176B">
        <w:tc>
          <w:tcPr>
            <w:tcW w:w="2227" w:type="dxa"/>
            <w:vAlign w:val="center"/>
          </w:tcPr>
          <w:p w14:paraId="3346CF6A" w14:textId="77777777" w:rsidR="00B55CFB" w:rsidRPr="00B55CFB" w:rsidRDefault="00B55CFB" w:rsidP="00F4176B">
            <w:pPr>
              <w:spacing w:after="0"/>
              <w:rPr>
                <w:rFonts w:ascii="Consolas" w:hAnsi="Consolas"/>
                <w:bCs/>
                <w:noProof/>
              </w:rPr>
            </w:pPr>
            <w:r w:rsidRPr="00B55CFB">
              <w:rPr>
                <w:rFonts w:ascii="Consolas" w:hAnsi="Consolas"/>
                <w:bCs/>
                <w:noProof/>
              </w:rPr>
              <w:t>-1 -2 -3</w:t>
            </w:r>
          </w:p>
        </w:tc>
        <w:tc>
          <w:tcPr>
            <w:tcW w:w="1380" w:type="dxa"/>
            <w:vAlign w:val="center"/>
          </w:tcPr>
          <w:p w14:paraId="3E8FF079" w14:textId="77777777" w:rsidR="00B55CFB" w:rsidRPr="00B55CFB" w:rsidRDefault="00B55CFB" w:rsidP="00F4176B">
            <w:pPr>
              <w:spacing w:after="0"/>
              <w:rPr>
                <w:rFonts w:ascii="Consolas" w:hAnsi="Consolas"/>
                <w:bCs/>
                <w:noProof/>
              </w:rPr>
            </w:pPr>
            <w:r w:rsidRPr="00B55CFB">
              <w:rPr>
                <w:rFonts w:ascii="Consolas" w:hAnsi="Consolas"/>
                <w:bCs/>
                <w:noProof/>
              </w:rPr>
              <w:t>empty</w:t>
            </w:r>
          </w:p>
        </w:tc>
      </w:tr>
    </w:tbl>
    <w:p w14:paraId="7F13631C" w14:textId="77777777" w:rsidR="00B55CFB" w:rsidRPr="00B55CFB" w:rsidRDefault="00B55CFB" w:rsidP="00B55CFB">
      <w:pPr>
        <w:pStyle w:val="Heading3"/>
        <w:rPr>
          <w:lang w:val="bg-BG"/>
        </w:rPr>
      </w:pPr>
      <w:r w:rsidRPr="00B55CFB">
        <w:t>Solution</w:t>
      </w:r>
    </w:p>
    <w:p w14:paraId="25CE2362" w14:textId="77777777" w:rsidR="00B55CFB" w:rsidRPr="00B55CFB" w:rsidRDefault="00B55CFB" w:rsidP="00B55CFB">
      <w:pPr>
        <w:rPr>
          <w:lang w:val="bg-BG"/>
        </w:rPr>
      </w:pPr>
      <w:r w:rsidRPr="00B55CFB">
        <w:t>Read a list of integers.</w:t>
      </w:r>
    </w:p>
    <w:p w14:paraId="703023F7" w14:textId="77777777" w:rsidR="00B55CFB" w:rsidRPr="00B55CFB" w:rsidRDefault="00B55CFB" w:rsidP="00B55CFB">
      <w:pPr>
        <w:rPr>
          <w:lang w:val="bg-BG"/>
        </w:rPr>
      </w:pPr>
      <w:r w:rsidRPr="00B55CFB">
        <w:rPr>
          <w:noProof/>
        </w:rPr>
        <w:drawing>
          <wp:inline distT="0" distB="0" distL="0" distR="0" wp14:anchorId="6D1F487A" wp14:editId="642C5240">
            <wp:extent cx="4446799" cy="1204832"/>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3303" cy="1228270"/>
                    </a:xfrm>
                    <a:prstGeom prst="rect">
                      <a:avLst/>
                    </a:prstGeom>
                    <a:ln>
                      <a:solidFill>
                        <a:schemeClr val="tx1"/>
                      </a:solidFill>
                    </a:ln>
                  </pic:spPr>
                </pic:pic>
              </a:graphicData>
            </a:graphic>
          </wp:inline>
        </w:drawing>
      </w:r>
    </w:p>
    <w:p w14:paraId="01E0B1DF" w14:textId="77777777" w:rsidR="00B55CFB" w:rsidRPr="00B55CFB" w:rsidRDefault="00B55CFB" w:rsidP="00B55CFB">
      <w:pPr>
        <w:rPr>
          <w:lang w:val="bg-BG"/>
        </w:rPr>
      </w:pPr>
      <w:r w:rsidRPr="00B55CFB">
        <w:t>Remove all negative numbers and reverse the collection.</w:t>
      </w:r>
    </w:p>
    <w:p w14:paraId="2414644C" w14:textId="77777777" w:rsidR="00B55CFB" w:rsidRPr="00B55CFB" w:rsidRDefault="00B55CFB" w:rsidP="00B55CFB">
      <w:pPr>
        <w:rPr>
          <w:lang w:val="bg-BG"/>
        </w:rPr>
      </w:pPr>
      <w:r w:rsidRPr="00B55CFB">
        <w:rPr>
          <w:noProof/>
        </w:rPr>
        <w:drawing>
          <wp:inline distT="0" distB="0" distL="0" distR="0" wp14:anchorId="135C4AAD" wp14:editId="56A99820">
            <wp:extent cx="3002365" cy="493057"/>
            <wp:effectExtent l="19050" t="19050" r="2667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1.png"/>
                    <pic:cNvPicPr/>
                  </pic:nvPicPr>
                  <pic:blipFill>
                    <a:blip r:embed="rId27">
                      <a:extLst>
                        <a:ext uri="{28A0092B-C50C-407E-A947-70E740481C1C}">
                          <a14:useLocalDpi xmlns:a14="http://schemas.microsoft.com/office/drawing/2010/main" val="0"/>
                        </a:ext>
                      </a:extLst>
                    </a:blip>
                    <a:stretch>
                      <a:fillRect/>
                    </a:stretch>
                  </pic:blipFill>
                  <pic:spPr>
                    <a:xfrm>
                      <a:off x="0" y="0"/>
                      <a:ext cx="3048598" cy="500650"/>
                    </a:xfrm>
                    <a:prstGeom prst="rect">
                      <a:avLst/>
                    </a:prstGeom>
                    <a:ln>
                      <a:solidFill>
                        <a:schemeClr val="tx1"/>
                      </a:solidFill>
                    </a:ln>
                  </pic:spPr>
                </pic:pic>
              </a:graphicData>
            </a:graphic>
          </wp:inline>
        </w:drawing>
      </w:r>
    </w:p>
    <w:p w14:paraId="3D587880" w14:textId="77777777" w:rsidR="00B55CFB" w:rsidRPr="00B55CFB" w:rsidRDefault="00B55CFB" w:rsidP="00B55CFB">
      <w:pPr>
        <w:rPr>
          <w:lang w:val="bg-BG"/>
        </w:rPr>
      </w:pPr>
      <w:r w:rsidRPr="00B55CFB">
        <w:t>If the list is empty print "empty", otherwise print all numbers joined by space.</w:t>
      </w:r>
    </w:p>
    <w:p w14:paraId="06139C86" w14:textId="77777777" w:rsidR="00B55CFB" w:rsidRPr="00B55CFB" w:rsidRDefault="00B55CFB" w:rsidP="00B55CFB">
      <w:pPr>
        <w:rPr>
          <w:lang w:val="bg-BG"/>
        </w:rPr>
      </w:pPr>
      <w:r w:rsidRPr="00B55CFB">
        <w:rPr>
          <w:noProof/>
        </w:rPr>
        <w:drawing>
          <wp:inline distT="0" distB="0" distL="0" distR="0" wp14:anchorId="433DF631" wp14:editId="6BEB0891">
            <wp:extent cx="6419850" cy="886691"/>
            <wp:effectExtent l="19050" t="19050" r="19050"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png"/>
                    <pic:cNvPicPr/>
                  </pic:nvPicPr>
                  <pic:blipFill>
                    <a:blip r:embed="rId28">
                      <a:extLst>
                        <a:ext uri="{28A0092B-C50C-407E-A947-70E740481C1C}">
                          <a14:useLocalDpi xmlns:a14="http://schemas.microsoft.com/office/drawing/2010/main" val="0"/>
                        </a:ext>
                      </a:extLst>
                    </a:blip>
                    <a:stretch>
                      <a:fillRect/>
                    </a:stretch>
                  </pic:blipFill>
                  <pic:spPr>
                    <a:xfrm>
                      <a:off x="0" y="0"/>
                      <a:ext cx="6462057" cy="892521"/>
                    </a:xfrm>
                    <a:prstGeom prst="rect">
                      <a:avLst/>
                    </a:prstGeom>
                    <a:ln>
                      <a:solidFill>
                        <a:schemeClr val="tx1"/>
                      </a:solidFill>
                    </a:ln>
                  </pic:spPr>
                </pic:pic>
              </a:graphicData>
            </a:graphic>
          </wp:inline>
        </w:drawing>
      </w:r>
    </w:p>
    <w:p w14:paraId="592EBD29" w14:textId="58DE22DC" w:rsidR="00640502" w:rsidRPr="00B55CFB" w:rsidRDefault="00640502" w:rsidP="00B55CFB">
      <w:pPr>
        <w:rPr>
          <w:lang w:val="bg-BG"/>
        </w:rPr>
      </w:pPr>
    </w:p>
    <w:sectPr w:rsidR="00640502" w:rsidRPr="00B55CFB"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AFF442" w14:textId="77777777" w:rsidR="00EB68BE" w:rsidRDefault="00EB68BE" w:rsidP="008068A2">
      <w:pPr>
        <w:spacing w:after="0" w:line="240" w:lineRule="auto"/>
      </w:pPr>
      <w:r>
        <w:separator/>
      </w:r>
    </w:p>
  </w:endnote>
  <w:endnote w:type="continuationSeparator" w:id="0">
    <w:p w14:paraId="7A98891D" w14:textId="77777777" w:rsidR="00EB68BE" w:rsidRDefault="00EB68B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BE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23B71">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23B71">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B0BE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23B71">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23B71">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7D07DE" w14:textId="77777777" w:rsidR="00EB68BE" w:rsidRDefault="00EB68BE" w:rsidP="008068A2">
      <w:pPr>
        <w:spacing w:after="0" w:line="240" w:lineRule="auto"/>
      </w:pPr>
      <w:r>
        <w:separator/>
      </w:r>
    </w:p>
  </w:footnote>
  <w:footnote w:type="continuationSeparator" w:id="0">
    <w:p w14:paraId="1C10EB0C" w14:textId="77777777" w:rsidR="00EB68BE" w:rsidRDefault="00EB68B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977A3A"/>
    <w:multiLevelType w:val="hybridMultilevel"/>
    <w:tmpl w:val="7A767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9C7A65"/>
    <w:multiLevelType w:val="hybridMultilevel"/>
    <w:tmpl w:val="AB4645C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2651ED"/>
    <w:multiLevelType w:val="hybridMultilevel"/>
    <w:tmpl w:val="19FAE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4"/>
  </w:num>
  <w:num w:numId="3">
    <w:abstractNumId w:val="8"/>
  </w:num>
  <w:num w:numId="4">
    <w:abstractNumId w:val="28"/>
  </w:num>
  <w:num w:numId="5">
    <w:abstractNumId w:val="29"/>
  </w:num>
  <w:num w:numId="6">
    <w:abstractNumId w:val="34"/>
  </w:num>
  <w:num w:numId="7">
    <w:abstractNumId w:val="3"/>
  </w:num>
  <w:num w:numId="8">
    <w:abstractNumId w:val="7"/>
  </w:num>
  <w:num w:numId="9">
    <w:abstractNumId w:val="26"/>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3"/>
  </w:num>
  <w:num w:numId="15">
    <w:abstractNumId w:val="9"/>
  </w:num>
  <w:num w:numId="16">
    <w:abstractNumId w:val="39"/>
  </w:num>
  <w:num w:numId="17">
    <w:abstractNumId w:val="27"/>
  </w:num>
  <w:num w:numId="18">
    <w:abstractNumId w:val="43"/>
  </w:num>
  <w:num w:numId="19">
    <w:abstractNumId w:val="35"/>
  </w:num>
  <w:num w:numId="20">
    <w:abstractNumId w:val="18"/>
  </w:num>
  <w:num w:numId="21">
    <w:abstractNumId w:val="31"/>
  </w:num>
  <w:num w:numId="22">
    <w:abstractNumId w:val="11"/>
  </w:num>
  <w:num w:numId="23">
    <w:abstractNumId w:val="14"/>
  </w:num>
  <w:num w:numId="24">
    <w:abstractNumId w:val="2"/>
  </w:num>
  <w:num w:numId="25">
    <w:abstractNumId w:val="6"/>
  </w:num>
  <w:num w:numId="26">
    <w:abstractNumId w:val="16"/>
  </w:num>
  <w:num w:numId="27">
    <w:abstractNumId w:val="37"/>
  </w:num>
  <w:num w:numId="28">
    <w:abstractNumId w:val="17"/>
  </w:num>
  <w:num w:numId="29">
    <w:abstractNumId w:val="42"/>
  </w:num>
  <w:num w:numId="30">
    <w:abstractNumId w:val="20"/>
  </w:num>
  <w:num w:numId="31">
    <w:abstractNumId w:val="10"/>
  </w:num>
  <w:num w:numId="32">
    <w:abstractNumId w:val="36"/>
  </w:num>
  <w:num w:numId="33">
    <w:abstractNumId w:val="40"/>
  </w:num>
  <w:num w:numId="34">
    <w:abstractNumId w:val="25"/>
  </w:num>
  <w:num w:numId="35">
    <w:abstractNumId w:val="41"/>
  </w:num>
  <w:num w:numId="36">
    <w:abstractNumId w:val="5"/>
  </w:num>
  <w:num w:numId="37">
    <w:abstractNumId w:val="22"/>
  </w:num>
  <w:num w:numId="38">
    <w:abstractNumId w:val="13"/>
  </w:num>
  <w:num w:numId="39">
    <w:abstractNumId w:val="30"/>
  </w:num>
  <w:num w:numId="40">
    <w:abstractNumId w:val="24"/>
  </w:num>
  <w:num w:numId="41">
    <w:abstractNumId w:val="38"/>
  </w:num>
  <w:num w:numId="42">
    <w:abstractNumId w:val="15"/>
  </w:num>
  <w:num w:numId="43">
    <w:abstractNumId w:val="23"/>
  </w:num>
  <w:num w:numId="44">
    <w:abstractNumId w:val="21"/>
  </w:num>
  <w:num w:numId="45">
    <w:abstractNumId w:val="32"/>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zczMzMyNTA3MTNX0lEKTi0uzszPAykwrAUAvwxejSwAAAA="/>
  </w:docVars>
  <w:rsids>
    <w:rsidRoot w:val="008068A2"/>
    <w:rsid w:val="000006BB"/>
    <w:rsid w:val="00002C1C"/>
    <w:rsid w:val="00007044"/>
    <w:rsid w:val="0001451E"/>
    <w:rsid w:val="00023DC6"/>
    <w:rsid w:val="00025F04"/>
    <w:rsid w:val="00026482"/>
    <w:rsid w:val="00032D32"/>
    <w:rsid w:val="00064D15"/>
    <w:rsid w:val="00083D07"/>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32B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9B0"/>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30D9"/>
    <w:rsid w:val="00A02545"/>
    <w:rsid w:val="00A025E6"/>
    <w:rsid w:val="00A05555"/>
    <w:rsid w:val="00A06D89"/>
    <w:rsid w:val="00A23B71"/>
    <w:rsid w:val="00A35790"/>
    <w:rsid w:val="00A45A89"/>
    <w:rsid w:val="00A47F12"/>
    <w:rsid w:val="00A66DE2"/>
    <w:rsid w:val="00A70227"/>
    <w:rsid w:val="00A847D3"/>
    <w:rsid w:val="00AA3772"/>
    <w:rsid w:val="00AB106E"/>
    <w:rsid w:val="00AB2224"/>
    <w:rsid w:val="00AC36D6"/>
    <w:rsid w:val="00AC60FE"/>
    <w:rsid w:val="00AC77AD"/>
    <w:rsid w:val="00AD08B7"/>
    <w:rsid w:val="00AD3214"/>
    <w:rsid w:val="00AE05D3"/>
    <w:rsid w:val="00AE355A"/>
    <w:rsid w:val="00B148DD"/>
    <w:rsid w:val="00B2472A"/>
    <w:rsid w:val="00B55CFB"/>
    <w:rsid w:val="00B567F6"/>
    <w:rsid w:val="00B56DF3"/>
    <w:rsid w:val="00B57A5C"/>
    <w:rsid w:val="00B6185B"/>
    <w:rsid w:val="00B638EB"/>
    <w:rsid w:val="00B63DED"/>
    <w:rsid w:val="00B753E7"/>
    <w:rsid w:val="00B86AF3"/>
    <w:rsid w:val="00B9309B"/>
    <w:rsid w:val="00BA0324"/>
    <w:rsid w:val="00BA1F40"/>
    <w:rsid w:val="00BA4820"/>
    <w:rsid w:val="00BB05FA"/>
    <w:rsid w:val="00BB5B10"/>
    <w:rsid w:val="00BC56D6"/>
    <w:rsid w:val="00BE399E"/>
    <w:rsid w:val="00BF1775"/>
    <w:rsid w:val="00BF201D"/>
    <w:rsid w:val="00C03502"/>
    <w:rsid w:val="00C0490B"/>
    <w:rsid w:val="00C07904"/>
    <w:rsid w:val="00C121AF"/>
    <w:rsid w:val="00C14C80"/>
    <w:rsid w:val="00C23675"/>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144F4"/>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151"/>
    <w:rsid w:val="00E37380"/>
    <w:rsid w:val="00E465C4"/>
    <w:rsid w:val="00E63F64"/>
    <w:rsid w:val="00E74623"/>
    <w:rsid w:val="00E80E3D"/>
    <w:rsid w:val="00E86D42"/>
    <w:rsid w:val="00E870B8"/>
    <w:rsid w:val="00EA1019"/>
    <w:rsid w:val="00EA3B29"/>
    <w:rsid w:val="00EB68BE"/>
    <w:rsid w:val="00EB7421"/>
    <w:rsid w:val="00EC36F5"/>
    <w:rsid w:val="00EC5A4D"/>
    <w:rsid w:val="00ED0DEA"/>
    <w:rsid w:val="00ED73C4"/>
    <w:rsid w:val="00F20B48"/>
    <w:rsid w:val="00F258BA"/>
    <w:rsid w:val="00F27E9C"/>
    <w:rsid w:val="00F41F41"/>
    <w:rsid w:val="00F46918"/>
    <w:rsid w:val="00F46DDE"/>
    <w:rsid w:val="00F655ED"/>
    <w:rsid w:val="00F7033C"/>
    <w:rsid w:val="00F911C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B55CFB"/>
    <w:pPr>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6289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719557">
      <w:bodyDiv w:val="1"/>
      <w:marLeft w:val="0"/>
      <w:marRight w:val="0"/>
      <w:marTop w:val="0"/>
      <w:marBottom w:val="0"/>
      <w:divBdr>
        <w:top w:val="none" w:sz="0" w:space="0" w:color="auto"/>
        <w:left w:val="none" w:sz="0" w:space="0" w:color="auto"/>
        <w:bottom w:val="none" w:sz="0" w:space="0" w:color="auto"/>
        <w:right w:val="none" w:sz="0" w:space="0" w:color="auto"/>
      </w:divBdr>
      <w:divsChild>
        <w:div w:id="1332561796">
          <w:marLeft w:val="0"/>
          <w:marRight w:val="0"/>
          <w:marTop w:val="300"/>
          <w:marBottom w:val="0"/>
          <w:divBdr>
            <w:top w:val="single" w:sz="6" w:space="11" w:color="000000"/>
            <w:left w:val="single" w:sz="6" w:space="11" w:color="000000"/>
            <w:bottom w:val="single" w:sz="6" w:space="11" w:color="000000"/>
            <w:right w:val="single" w:sz="6" w:space="11" w:color="000000"/>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bg/Contests/129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hyperlink" Target="https://about.softuni.bg/"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A43B6-4C52-4394-97F1-A0606B59D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7</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0</cp:revision>
  <cp:lastPrinted>2015-10-26T22:35:00Z</cp:lastPrinted>
  <dcterms:created xsi:type="dcterms:W3CDTF">2019-11-12T12:29:00Z</dcterms:created>
  <dcterms:modified xsi:type="dcterms:W3CDTF">2022-03-31T13:21:00Z</dcterms:modified>
  <cp:category>programming; education; software engineering; software development</cp:category>
</cp:coreProperties>
</file>